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80377" w:rsidRPr="008D4438" w:rsidRDefault="00683561" w:rsidP="008D4438">
      <w:pPr>
        <w:jc w:val="center"/>
        <w:rPr>
          <w:b/>
        </w:rPr>
      </w:pPr>
      <w:r w:rsidRPr="008D4438">
        <w:rPr>
          <w:b/>
        </w:rPr>
        <w:t>CIS 4327 – IS Senior Project I</w:t>
      </w:r>
    </w:p>
    <w:p w:rsidR="00683561" w:rsidRPr="008D4438" w:rsidRDefault="00683561" w:rsidP="005F7588">
      <w:pPr>
        <w:spacing w:before="120"/>
        <w:jc w:val="center"/>
        <w:rPr>
          <w:b/>
          <w:sz w:val="28"/>
        </w:rPr>
      </w:pPr>
      <w:r w:rsidRPr="008D4438">
        <w:rPr>
          <w:b/>
          <w:sz w:val="28"/>
        </w:rPr>
        <w:t>Pre-Semester Team Project Assignment</w:t>
      </w:r>
    </w:p>
    <w:p w:rsidR="00683561" w:rsidRDefault="00683561"/>
    <w:p w:rsidR="00EC0086" w:rsidRDefault="00EC0086">
      <w:r>
        <w:t>Due on</w:t>
      </w:r>
      <w:r w:rsidR="00695B2C">
        <w:t xml:space="preserve"> </w:t>
      </w:r>
      <w:r w:rsidR="00695B2C" w:rsidRPr="005F7588">
        <w:rPr>
          <w:b/>
        </w:rPr>
        <w:t xml:space="preserve">August </w:t>
      </w:r>
      <w:r w:rsidR="00280CE5">
        <w:rPr>
          <w:b/>
        </w:rPr>
        <w:t>1</w:t>
      </w:r>
      <w:r w:rsidR="00C64A52">
        <w:rPr>
          <w:b/>
        </w:rPr>
        <w:t>7</w:t>
      </w:r>
      <w:r w:rsidR="00695B2C" w:rsidRPr="005F7588">
        <w:rPr>
          <w:b/>
        </w:rPr>
        <w:t xml:space="preserve"> (First day of the class)</w:t>
      </w:r>
    </w:p>
    <w:p w:rsidR="00EC0086" w:rsidRDefault="00EC0086"/>
    <w:p w:rsidR="00EC0086" w:rsidRDefault="00EC0086">
      <w:r>
        <w:t xml:space="preserve">Submission will be GitHub Repository </w:t>
      </w:r>
      <w:r w:rsidR="00695B2C">
        <w:t xml:space="preserve">or other appropriate means of </w:t>
      </w:r>
      <w:r w:rsidR="001C70A2">
        <w:t xml:space="preserve">sharing </w:t>
      </w:r>
      <w:r w:rsidR="00280CE5">
        <w:t xml:space="preserve">the </w:t>
      </w:r>
      <w:r w:rsidR="001C70A2">
        <w:t>source</w:t>
      </w:r>
      <w:r w:rsidR="00695B2C">
        <w:t xml:space="preserve"> codebase.</w:t>
      </w:r>
    </w:p>
    <w:p w:rsidR="00695B2C" w:rsidRDefault="00695B2C"/>
    <w:p w:rsidR="00683561" w:rsidRPr="005F7588" w:rsidRDefault="00683561" w:rsidP="005F7588">
      <w:pPr>
        <w:jc w:val="center"/>
        <w:rPr>
          <w:b/>
        </w:rPr>
      </w:pPr>
      <w:r w:rsidRPr="005F7588">
        <w:rPr>
          <w:b/>
        </w:rPr>
        <w:t>Volunteer Management System</w:t>
      </w:r>
    </w:p>
    <w:p w:rsidR="0008396D" w:rsidRPr="005F7588" w:rsidRDefault="0008396D" w:rsidP="005F7588">
      <w:pPr>
        <w:spacing w:after="120"/>
        <w:rPr>
          <w:b/>
        </w:rPr>
      </w:pPr>
      <w:r w:rsidRPr="005F7588">
        <w:rPr>
          <w:b/>
        </w:rPr>
        <w:t>Introduction</w:t>
      </w:r>
    </w:p>
    <w:p w:rsidR="00683561" w:rsidRDefault="0008396D" w:rsidP="0008396D">
      <w:r>
        <w:t xml:space="preserve">The Volunteer Management System (VMS) is a </w:t>
      </w:r>
      <w:r w:rsidRPr="008C324F">
        <w:rPr>
          <w:noProof/>
        </w:rPr>
        <w:t>web</w:t>
      </w:r>
      <w:r w:rsidR="008C324F">
        <w:rPr>
          <w:noProof/>
        </w:rPr>
        <w:t>-</w:t>
      </w:r>
      <w:r w:rsidRPr="008C324F">
        <w:rPr>
          <w:noProof/>
        </w:rPr>
        <w:t>based</w:t>
      </w:r>
      <w:r>
        <w:t xml:space="preserve"> application that allow</w:t>
      </w:r>
      <w:r w:rsidR="00761921">
        <w:t>s</w:t>
      </w:r>
      <w:r>
        <w:t xml:space="preserve"> </w:t>
      </w:r>
      <w:r w:rsidR="00283CF9">
        <w:t>a nonprofit organization</w:t>
      </w:r>
      <w:r>
        <w:t xml:space="preserve"> to collect volunteers’ information</w:t>
      </w:r>
      <w:r w:rsidR="00283CF9">
        <w:t xml:space="preserve">, track their participation in activities, and </w:t>
      </w:r>
      <w:r w:rsidR="00EE5738">
        <w:t>produce reports</w:t>
      </w:r>
      <w:r w:rsidR="00283CF9">
        <w:t xml:space="preserve"> on their contributions made. </w:t>
      </w:r>
      <w:r>
        <w:t xml:space="preserve">The purpose of this </w:t>
      </w:r>
      <w:r w:rsidR="00283CF9">
        <w:t>d</w:t>
      </w:r>
      <w:r>
        <w:t>ocument is to define the</w:t>
      </w:r>
      <w:r w:rsidR="005C6AAB">
        <w:t xml:space="preserve"> high-level</w:t>
      </w:r>
      <w:r>
        <w:t xml:space="preserve"> requirements and features of </w:t>
      </w:r>
      <w:r w:rsidR="00E85089">
        <w:t xml:space="preserve">a portion (only administrative features) of </w:t>
      </w:r>
      <w:r>
        <w:t xml:space="preserve">the Volunteer Management System (VMS). </w:t>
      </w:r>
    </w:p>
    <w:p w:rsidR="005C6AAB" w:rsidRDefault="005C6AAB" w:rsidP="0008396D"/>
    <w:p w:rsidR="00EB4E02" w:rsidRDefault="00EB4E02" w:rsidP="0008396D">
      <w:r>
        <w:t xml:space="preserve">This document </w:t>
      </w:r>
      <w:r w:rsidRPr="008C324F">
        <w:rPr>
          <w:noProof/>
        </w:rPr>
        <w:t>describe</w:t>
      </w:r>
      <w:r w:rsidR="008C324F">
        <w:rPr>
          <w:noProof/>
        </w:rPr>
        <w:t>s</w:t>
      </w:r>
      <w:r>
        <w:t xml:space="preserve"> two use case specifications relevant to </w:t>
      </w:r>
      <w:r w:rsidR="00280CE5">
        <w:t xml:space="preserve">the </w:t>
      </w:r>
      <w:r>
        <w:t xml:space="preserve">administrative features of the VMS. Use case specification </w:t>
      </w:r>
      <w:r w:rsidRPr="008C324F">
        <w:rPr>
          <w:noProof/>
        </w:rPr>
        <w:t>provide</w:t>
      </w:r>
      <w:r w:rsidR="008C324F">
        <w:rPr>
          <w:noProof/>
        </w:rPr>
        <w:t>s</w:t>
      </w:r>
      <w:r>
        <w:t xml:space="preserve"> </w:t>
      </w:r>
      <w:r w:rsidR="008C324F">
        <w:t xml:space="preserve">a </w:t>
      </w:r>
      <w:r w:rsidRPr="008C324F">
        <w:rPr>
          <w:noProof/>
        </w:rPr>
        <w:t>detailed</w:t>
      </w:r>
      <w:r>
        <w:t xml:space="preserve"> description of </w:t>
      </w:r>
      <w:r w:rsidR="008C324F">
        <w:t xml:space="preserve">the </w:t>
      </w:r>
      <w:r w:rsidRPr="008C324F">
        <w:rPr>
          <w:noProof/>
        </w:rPr>
        <w:t>high</w:t>
      </w:r>
      <w:r w:rsidR="008C324F" w:rsidRPr="008C324F">
        <w:rPr>
          <w:noProof/>
        </w:rPr>
        <w:t>-</w:t>
      </w:r>
      <w:r w:rsidRPr="008C324F">
        <w:rPr>
          <w:noProof/>
        </w:rPr>
        <w:t>level</w:t>
      </w:r>
      <w:r>
        <w:t xml:space="preserve"> requirements of a feature. Requirements </w:t>
      </w:r>
      <w:r w:rsidRPr="008C324F">
        <w:rPr>
          <w:noProof/>
        </w:rPr>
        <w:t xml:space="preserve">are </w:t>
      </w:r>
      <w:r w:rsidR="008C324F" w:rsidRPr="008C324F">
        <w:rPr>
          <w:noProof/>
        </w:rPr>
        <w:t xml:space="preserve">typically </w:t>
      </w:r>
      <w:r w:rsidRPr="008C324F">
        <w:rPr>
          <w:noProof/>
        </w:rPr>
        <w:t>described</w:t>
      </w:r>
      <w:r>
        <w:t xml:space="preserve"> as </w:t>
      </w:r>
      <w:r w:rsidR="008C324F">
        <w:t xml:space="preserve">an </w:t>
      </w:r>
      <w:r w:rsidRPr="008C324F">
        <w:rPr>
          <w:noProof/>
        </w:rPr>
        <w:t>interaction</w:t>
      </w:r>
      <w:r>
        <w:t xml:space="preserve"> between </w:t>
      </w:r>
      <w:r w:rsidR="008C324F">
        <w:t xml:space="preserve">the </w:t>
      </w:r>
      <w:r w:rsidRPr="008C324F">
        <w:rPr>
          <w:noProof/>
        </w:rPr>
        <w:t>user</w:t>
      </w:r>
      <w:r>
        <w:t xml:space="preserve"> and the system as a series of user actions and system events. We will learn more about </w:t>
      </w:r>
      <w:r w:rsidR="008C324F">
        <w:t xml:space="preserve">the </w:t>
      </w:r>
      <w:r w:rsidRPr="008C324F">
        <w:rPr>
          <w:noProof/>
        </w:rPr>
        <w:t>use</w:t>
      </w:r>
      <w:r>
        <w:t xml:space="preserve"> cases in the </w:t>
      </w:r>
      <w:r w:rsidR="007C20B2">
        <w:t>fall</w:t>
      </w:r>
      <w:r>
        <w:t xml:space="preserve"> semester.</w:t>
      </w:r>
    </w:p>
    <w:p w:rsidR="00E27D4C" w:rsidRDefault="00E27D4C" w:rsidP="0008396D"/>
    <w:p w:rsidR="00E27D4C" w:rsidRDefault="00E27D4C" w:rsidP="0008396D">
      <w:r>
        <w:t xml:space="preserve">Details of Manage Volunteer Profile Information and Manage Opportunities use cases </w:t>
      </w:r>
      <w:r w:rsidRPr="008C324F">
        <w:rPr>
          <w:noProof/>
        </w:rPr>
        <w:t>are provided</w:t>
      </w:r>
      <w:r>
        <w:t xml:space="preserve"> in this document. Read the user interactions and system actions described in the use cases to gain an understanding </w:t>
      </w:r>
      <w:r w:rsidRPr="008C324F">
        <w:rPr>
          <w:noProof/>
        </w:rPr>
        <w:t>o</w:t>
      </w:r>
      <w:r w:rsidR="008C324F">
        <w:rPr>
          <w:noProof/>
        </w:rPr>
        <w:t>f</w:t>
      </w:r>
      <w:r>
        <w:t xml:space="preserve"> the administrative feature needs of the VMS. </w:t>
      </w:r>
      <w:r w:rsidR="007C20B2">
        <w:t>Work as a team to develop administrative features of the VMS. Use the web development platform (ASP.NET or PHP</w:t>
      </w:r>
      <w:r w:rsidR="00C64A52">
        <w:t xml:space="preserve"> or Node/React</w:t>
      </w:r>
      <w:r w:rsidR="007C20B2">
        <w:t>) selected as a team to develop these features. Make decisions as a team to develop these two features.</w:t>
      </w:r>
      <w:r w:rsidR="00E56DC4">
        <w:t xml:space="preserve"> You are allowed to make necessary assumptions on missing information about the requirements and the VMS.</w:t>
      </w:r>
    </w:p>
    <w:p w:rsidR="007C20B2" w:rsidRDefault="007C20B2" w:rsidP="0008396D"/>
    <w:p w:rsidR="007C20B2" w:rsidRPr="005F7588" w:rsidRDefault="001C70A2" w:rsidP="005F7588">
      <w:pPr>
        <w:spacing w:after="120"/>
        <w:rPr>
          <w:b/>
        </w:rPr>
      </w:pPr>
      <w:r w:rsidRPr="005F7588">
        <w:rPr>
          <w:b/>
        </w:rPr>
        <w:t xml:space="preserve">Objectives and </w:t>
      </w:r>
      <w:r w:rsidR="007C20B2" w:rsidRPr="005F7588">
        <w:rPr>
          <w:b/>
        </w:rPr>
        <w:t>Expectations of the Pre-Semester Assignment</w:t>
      </w:r>
    </w:p>
    <w:p w:rsidR="007C20B2" w:rsidRDefault="003572E8" w:rsidP="0008396D">
      <w:r>
        <w:t xml:space="preserve">The objectives of the assignment are two-fold. </w:t>
      </w:r>
      <w:r w:rsidR="00C64A52">
        <w:t>The f</w:t>
      </w:r>
      <w:r>
        <w:t>irst</w:t>
      </w:r>
      <w:r w:rsidR="00C64A52">
        <w:t xml:space="preserve"> objective</w:t>
      </w:r>
      <w:r>
        <w:t xml:space="preserve"> is to provide you </w:t>
      </w:r>
      <w:r w:rsidR="008C324F">
        <w:t xml:space="preserve">a </w:t>
      </w:r>
      <w:r w:rsidRPr="008C324F">
        <w:rPr>
          <w:noProof/>
        </w:rPr>
        <w:t>sample</w:t>
      </w:r>
      <w:r>
        <w:t xml:space="preserve"> set of requirements that is much closer to what you will face in the senior project class for practicing your web development programming skills. In fact, below given two use case specifications were taken from one of the previous senior project student submissions. </w:t>
      </w:r>
      <w:r w:rsidR="00C72664">
        <w:t xml:space="preserve">Second, is to provide you </w:t>
      </w:r>
      <w:r w:rsidR="008C324F">
        <w:t xml:space="preserve">the </w:t>
      </w:r>
      <w:r w:rsidR="00C72664" w:rsidRPr="008C324F">
        <w:rPr>
          <w:noProof/>
        </w:rPr>
        <w:t>opportunity</w:t>
      </w:r>
      <w:r w:rsidR="00C72664">
        <w:t xml:space="preserve"> to self-assess your individual </w:t>
      </w:r>
      <w:r w:rsidR="00EC0086">
        <w:t xml:space="preserve">as well as team capabilities to develop </w:t>
      </w:r>
      <w:r w:rsidR="00EC0086" w:rsidRPr="008C324F">
        <w:rPr>
          <w:noProof/>
        </w:rPr>
        <w:t>working</w:t>
      </w:r>
      <w:r w:rsidR="00EC0086">
        <w:t xml:space="preserve"> software. Mentors will use the codebase to assess your team capabilities as well.</w:t>
      </w:r>
    </w:p>
    <w:p w:rsidR="00EC0086" w:rsidRDefault="00EC0086" w:rsidP="0008396D"/>
    <w:p w:rsidR="00EC0086" w:rsidRDefault="00F32935" w:rsidP="0008396D">
      <w:r>
        <w:t xml:space="preserve">As it </w:t>
      </w:r>
      <w:r w:rsidRPr="008C324F">
        <w:rPr>
          <w:noProof/>
        </w:rPr>
        <w:t>was mentioned</w:t>
      </w:r>
      <w:r>
        <w:t xml:space="preserve"> in my </w:t>
      </w:r>
      <w:r w:rsidR="00C64A52">
        <w:t>previous</w:t>
      </w:r>
      <w:r>
        <w:t xml:space="preserve"> communications, in the senior project course, you will </w:t>
      </w:r>
      <w:r w:rsidRPr="008C324F">
        <w:rPr>
          <w:noProof/>
        </w:rPr>
        <w:t>learn</w:t>
      </w:r>
      <w:r>
        <w:t xml:space="preserve"> about the software development lifecycle processes. Web development programming skills are pre-requisite for the course. As the class involves </w:t>
      </w:r>
      <w:r w:rsidRPr="008C324F">
        <w:rPr>
          <w:noProof/>
        </w:rPr>
        <w:t>real</w:t>
      </w:r>
      <w:r w:rsidR="008C324F">
        <w:rPr>
          <w:noProof/>
        </w:rPr>
        <w:t>-</w:t>
      </w:r>
      <w:r w:rsidRPr="008C324F">
        <w:rPr>
          <w:noProof/>
        </w:rPr>
        <w:t>world</w:t>
      </w:r>
      <w:r>
        <w:t xml:space="preserve"> project</w:t>
      </w:r>
      <w:r w:rsidR="00C64A52">
        <w:t>s</w:t>
      </w:r>
      <w:r>
        <w:t xml:space="preserve"> and with real commitments</w:t>
      </w:r>
      <w:r w:rsidR="00695B2C">
        <w:t>, pre-requisite skills are going to be important for delivering working and useful product to your client. Therefore, it is very important you practice and improve programming skills in the remaining few weeks before the fall semester starts.</w:t>
      </w:r>
    </w:p>
    <w:p w:rsidR="00695B2C" w:rsidRDefault="00695B2C" w:rsidP="0008396D"/>
    <w:p w:rsidR="007C20B2" w:rsidRDefault="001C70A2" w:rsidP="0008396D">
      <w:r>
        <w:lastRenderedPageBreak/>
        <w:t xml:space="preserve">I don’t expect your solution to be perfect, but demonstrate </w:t>
      </w:r>
      <w:r w:rsidR="008C324F">
        <w:t xml:space="preserve">the </w:t>
      </w:r>
      <w:r w:rsidRPr="008C324F">
        <w:rPr>
          <w:noProof/>
        </w:rPr>
        <w:t>team’s</w:t>
      </w:r>
      <w:r>
        <w:t xml:space="preserve"> capability. Try to put in at </w:t>
      </w:r>
      <w:r w:rsidR="00C64A52">
        <w:t xml:space="preserve">a </w:t>
      </w:r>
      <w:r>
        <w:t xml:space="preserve">minimum </w:t>
      </w:r>
      <w:r w:rsidR="00C64A52">
        <w:t xml:space="preserve">of </w:t>
      </w:r>
      <w:r>
        <w:t xml:space="preserve">5 to 10 </w:t>
      </w:r>
      <w:proofErr w:type="spellStart"/>
      <w:r>
        <w:t>hrs</w:t>
      </w:r>
      <w:proofErr w:type="spellEnd"/>
      <w:r>
        <w:t xml:space="preserve"> per week as a team to make progress on this assignment. Do your best to communicate, divide up work, and work as a team (as much as possible).</w:t>
      </w:r>
    </w:p>
    <w:p w:rsidR="00A94AF7" w:rsidRDefault="00F87ECF" w:rsidP="00A94AF7">
      <w:pPr>
        <w:pStyle w:val="Heading1"/>
        <w:keepNext w:val="0"/>
        <w:keepLines w:val="0"/>
        <w:widowControl w:val="0"/>
        <w:spacing w:before="120" w:after="60" w:line="240" w:lineRule="atLeast"/>
        <w:jc w:val="left"/>
      </w:pPr>
      <w:bookmarkStart w:id="0" w:name="_Toc306911295"/>
      <w:bookmarkStart w:id="1" w:name="_Toc423410238"/>
      <w:bookmarkStart w:id="2" w:name="_Toc425054504"/>
      <w:bookmarkStart w:id="3" w:name="_Toc18988767"/>
      <w:r>
        <w:t xml:space="preserve">Use Case 1: </w:t>
      </w:r>
      <w:r w:rsidR="00A94AF7">
        <w:t>Manage Volunteer Profile Information</w:t>
      </w:r>
      <w:bookmarkEnd w:id="0"/>
    </w:p>
    <w:p w:rsidR="00A94AF7" w:rsidRDefault="00A94AF7" w:rsidP="00A94AF7">
      <w:pPr>
        <w:pStyle w:val="Heading2"/>
        <w:keepLines w:val="0"/>
        <w:widowControl w:val="0"/>
        <w:numPr>
          <w:ilvl w:val="1"/>
          <w:numId w:val="0"/>
        </w:numPr>
        <w:spacing w:before="120" w:after="60" w:line="240" w:lineRule="atLeast"/>
        <w:jc w:val="left"/>
      </w:pPr>
      <w:bookmarkStart w:id="4" w:name="_Toc306911296"/>
      <w:r>
        <w:t>Brief Description</w:t>
      </w:r>
      <w:bookmarkEnd w:id="1"/>
      <w:bookmarkEnd w:id="2"/>
      <w:bookmarkEnd w:id="3"/>
      <w:bookmarkEnd w:id="4"/>
    </w:p>
    <w:p w:rsidR="00A94AF7" w:rsidRDefault="00A94AF7" w:rsidP="00A94AF7">
      <w:r w:rsidRPr="006C5D9B">
        <w:t xml:space="preserve">This use case shows the steps involved when an administrator manages the profile information of volunteers. </w:t>
      </w:r>
    </w:p>
    <w:p w:rsidR="00A94AF7" w:rsidRDefault="00A94AF7" w:rsidP="00A94AF7">
      <w:pPr>
        <w:pStyle w:val="Heading2"/>
        <w:keepLines w:val="0"/>
        <w:widowControl w:val="0"/>
        <w:numPr>
          <w:ilvl w:val="0"/>
          <w:numId w:val="3"/>
        </w:numPr>
        <w:spacing w:before="120" w:after="60" w:line="240" w:lineRule="atLeast"/>
        <w:jc w:val="left"/>
      </w:pPr>
      <w:bookmarkStart w:id="5" w:name="_Toc306911297"/>
      <w:r>
        <w:t>Basic Flow of Events</w:t>
      </w:r>
      <w:bookmarkEnd w:id="5"/>
    </w:p>
    <w:p w:rsidR="00A94AF7" w:rsidRDefault="00A94AF7" w:rsidP="00A94AF7">
      <w:pPr>
        <w:pStyle w:val="Heading3"/>
        <w:keepLines w:val="0"/>
        <w:widowControl w:val="0"/>
        <w:numPr>
          <w:ilvl w:val="1"/>
          <w:numId w:val="3"/>
        </w:numPr>
        <w:spacing w:before="120" w:after="60" w:line="240" w:lineRule="atLeast"/>
        <w:jc w:val="left"/>
      </w:pPr>
      <w:bookmarkStart w:id="6" w:name="_Toc306911298"/>
      <w:r w:rsidRPr="00662D8C">
        <w:t xml:space="preserve">Administrator </w:t>
      </w:r>
      <w:r>
        <w:t>logs on</w:t>
      </w:r>
      <w:bookmarkEnd w:id="6"/>
    </w:p>
    <w:p w:rsidR="00A94AF7" w:rsidRDefault="00A94AF7" w:rsidP="00A94AF7">
      <w:pPr>
        <w:ind w:left="720"/>
      </w:pPr>
      <w:r w:rsidRPr="006C5D9B">
        <w:t>The use case begins when an administra</w:t>
      </w:r>
      <w:r>
        <w:t>tor enters the following user credentials:</w:t>
      </w:r>
    </w:p>
    <w:p w:rsidR="00A94AF7" w:rsidRDefault="00A94AF7" w:rsidP="00A94AF7">
      <w:pPr>
        <w:ind w:left="1440"/>
      </w:pPr>
      <w:r>
        <w:t xml:space="preserve">-Username </w:t>
      </w:r>
    </w:p>
    <w:p w:rsidR="00A94AF7" w:rsidRPr="006C5D9B" w:rsidRDefault="00A94AF7" w:rsidP="00A94AF7">
      <w:pPr>
        <w:ind w:left="1440"/>
      </w:pPr>
      <w:r>
        <w:t>-Password</w:t>
      </w:r>
    </w:p>
    <w:p w:rsidR="00A94AF7" w:rsidRDefault="00A94AF7" w:rsidP="00A94AF7">
      <w:pPr>
        <w:ind w:left="720"/>
      </w:pPr>
      <w:r w:rsidRPr="006C5D9B">
        <w:t xml:space="preserve">The system stores this information in the session so that the administrator only can see information appropriate to them. </w:t>
      </w:r>
    </w:p>
    <w:p w:rsidR="00A94AF7" w:rsidRDefault="00A94AF7" w:rsidP="00A94AF7">
      <w:pPr>
        <w:pStyle w:val="Heading3"/>
        <w:keepLines w:val="0"/>
        <w:widowControl w:val="0"/>
        <w:numPr>
          <w:ilvl w:val="1"/>
          <w:numId w:val="3"/>
        </w:numPr>
        <w:spacing w:before="120" w:after="60" w:line="240" w:lineRule="atLeast"/>
        <w:jc w:val="left"/>
      </w:pPr>
      <w:bookmarkStart w:id="7" w:name="_Toc306911299"/>
      <w:r>
        <w:t>System displays administrator page</w:t>
      </w:r>
      <w:bookmarkEnd w:id="7"/>
    </w:p>
    <w:p w:rsidR="00A94AF7" w:rsidRPr="00731B90" w:rsidRDefault="008C324F" w:rsidP="00A94AF7">
      <w:pPr>
        <w:ind w:left="720"/>
      </w:pPr>
      <w:r>
        <w:rPr>
          <w:noProof/>
        </w:rPr>
        <w:t>The s</w:t>
      </w:r>
      <w:r w:rsidR="00A94AF7" w:rsidRPr="008C324F">
        <w:rPr>
          <w:noProof/>
        </w:rPr>
        <w:t>ystem</w:t>
      </w:r>
      <w:r w:rsidR="00A94AF7">
        <w:t xml:space="preserve"> displays a</w:t>
      </w:r>
      <w:r w:rsidR="00A94AF7" w:rsidRPr="006C5D9B">
        <w:t xml:space="preserve"> selection of actions to perform. The</w:t>
      </w:r>
      <w:r w:rsidR="00A94AF7">
        <w:t xml:space="preserve"> following actions relevant to this use case are displayed: Manage Volunteers</w:t>
      </w:r>
      <w:r w:rsidR="00F87ECF">
        <w:t xml:space="preserve"> and Manage Opportunities</w:t>
      </w:r>
      <w:r w:rsidR="00A94AF7">
        <w:t xml:space="preserve">. </w:t>
      </w:r>
    </w:p>
    <w:p w:rsidR="00A94AF7" w:rsidRDefault="00A94AF7" w:rsidP="00A94AF7">
      <w:pPr>
        <w:pStyle w:val="Heading3"/>
        <w:keepLines w:val="0"/>
        <w:widowControl w:val="0"/>
        <w:numPr>
          <w:ilvl w:val="1"/>
          <w:numId w:val="3"/>
        </w:numPr>
        <w:spacing w:before="120" w:after="60" w:line="240" w:lineRule="atLeast"/>
        <w:jc w:val="left"/>
      </w:pPr>
      <w:bookmarkStart w:id="8" w:name="_Toc306911300"/>
      <w:r w:rsidRPr="008C324F">
        <w:rPr>
          <w:noProof/>
        </w:rPr>
        <w:t>Administrator</w:t>
      </w:r>
      <w:r>
        <w:t xml:space="preserve"> chooses Manage Volunteers option</w:t>
      </w:r>
      <w:bookmarkEnd w:id="8"/>
    </w:p>
    <w:p w:rsidR="00A94AF7" w:rsidRPr="006C5D9B" w:rsidRDefault="008C324F" w:rsidP="00A94AF7">
      <w:pPr>
        <w:ind w:left="720"/>
      </w:pPr>
      <w:r>
        <w:rPr>
          <w:noProof/>
        </w:rPr>
        <w:t>The a</w:t>
      </w:r>
      <w:r w:rsidR="00A94AF7" w:rsidRPr="008C324F">
        <w:rPr>
          <w:noProof/>
        </w:rPr>
        <w:t>dministrator</w:t>
      </w:r>
      <w:r w:rsidR="00A94AF7" w:rsidRPr="006C5D9B">
        <w:t xml:space="preserve"> selects the option of going to the area where he/she can manage the volunteers.</w:t>
      </w:r>
      <w:r w:rsidR="00A94AF7">
        <w:t xml:space="preserve"> </w:t>
      </w:r>
    </w:p>
    <w:p w:rsidR="00A94AF7" w:rsidRDefault="00A94AF7" w:rsidP="00A94AF7">
      <w:pPr>
        <w:pStyle w:val="Heading3"/>
        <w:keepLines w:val="0"/>
        <w:widowControl w:val="0"/>
        <w:numPr>
          <w:ilvl w:val="1"/>
          <w:numId w:val="3"/>
        </w:numPr>
        <w:spacing w:before="120" w:after="60" w:line="240" w:lineRule="atLeast"/>
        <w:jc w:val="left"/>
      </w:pPr>
      <w:bookmarkStart w:id="9" w:name="_Toc306911301"/>
      <w:r w:rsidRPr="008C324F">
        <w:rPr>
          <w:noProof/>
        </w:rPr>
        <w:t>System</w:t>
      </w:r>
      <w:r>
        <w:t xml:space="preserve"> displays </w:t>
      </w:r>
      <w:r w:rsidR="008C324F">
        <w:t xml:space="preserve">a </w:t>
      </w:r>
      <w:r w:rsidRPr="008C324F">
        <w:rPr>
          <w:noProof/>
        </w:rPr>
        <w:t>summary</w:t>
      </w:r>
      <w:r>
        <w:t xml:space="preserve"> view of volunteers based on the default filter</w:t>
      </w:r>
      <w:bookmarkEnd w:id="9"/>
    </w:p>
    <w:p w:rsidR="00A94AF7" w:rsidRDefault="008C324F" w:rsidP="00A94AF7">
      <w:pPr>
        <w:ind w:left="720"/>
      </w:pPr>
      <w:r>
        <w:rPr>
          <w:noProof/>
        </w:rPr>
        <w:t>The s</w:t>
      </w:r>
      <w:r w:rsidR="00A94AF7" w:rsidRPr="008C324F">
        <w:rPr>
          <w:noProof/>
        </w:rPr>
        <w:t>ystem</w:t>
      </w:r>
      <w:r w:rsidR="00A94AF7" w:rsidRPr="006C5D9B">
        <w:t xml:space="preserve"> shows a list of the volunteers along with possible actions the administrator can take for each of them. </w:t>
      </w:r>
      <w:r w:rsidR="00A94AF7">
        <w:t>The relevant actions are the following:</w:t>
      </w:r>
    </w:p>
    <w:p w:rsidR="00A94AF7" w:rsidRDefault="00A94AF7" w:rsidP="00A94AF7">
      <w:pPr>
        <w:ind w:left="720"/>
      </w:pPr>
    </w:p>
    <w:p w:rsidR="00A94AF7" w:rsidRDefault="00A94AF7" w:rsidP="00A94AF7">
      <w:pPr>
        <w:widowControl w:val="0"/>
        <w:numPr>
          <w:ilvl w:val="0"/>
          <w:numId w:val="2"/>
        </w:numPr>
        <w:spacing w:line="240" w:lineRule="atLeast"/>
        <w:jc w:val="left"/>
      </w:pPr>
      <w:r>
        <w:t>Change Volunteer Filter</w:t>
      </w:r>
    </w:p>
    <w:p w:rsidR="00A94AF7" w:rsidRDefault="00A94AF7" w:rsidP="00A94AF7">
      <w:pPr>
        <w:widowControl w:val="0"/>
        <w:numPr>
          <w:ilvl w:val="0"/>
          <w:numId w:val="2"/>
        </w:numPr>
        <w:spacing w:line="240" w:lineRule="atLeast"/>
        <w:jc w:val="left"/>
      </w:pPr>
      <w:r>
        <w:t>Search Volunteers</w:t>
      </w:r>
    </w:p>
    <w:p w:rsidR="00A94AF7" w:rsidRDefault="00A94AF7" w:rsidP="00A94AF7">
      <w:pPr>
        <w:widowControl w:val="0"/>
        <w:numPr>
          <w:ilvl w:val="0"/>
          <w:numId w:val="2"/>
        </w:numPr>
        <w:spacing w:line="240" w:lineRule="atLeast"/>
        <w:jc w:val="left"/>
      </w:pPr>
      <w:r>
        <w:t>View Volunteer Opportunity Matches</w:t>
      </w:r>
    </w:p>
    <w:p w:rsidR="00A94AF7" w:rsidRDefault="00A94AF7" w:rsidP="00A94AF7">
      <w:pPr>
        <w:widowControl w:val="0"/>
        <w:numPr>
          <w:ilvl w:val="0"/>
          <w:numId w:val="2"/>
        </w:numPr>
        <w:spacing w:line="240" w:lineRule="atLeast"/>
        <w:jc w:val="left"/>
      </w:pPr>
      <w:r>
        <w:t>Edit Volunteer</w:t>
      </w:r>
    </w:p>
    <w:p w:rsidR="00A94AF7" w:rsidRDefault="00A94AF7" w:rsidP="00A94AF7">
      <w:pPr>
        <w:widowControl w:val="0"/>
        <w:numPr>
          <w:ilvl w:val="0"/>
          <w:numId w:val="2"/>
        </w:numPr>
        <w:spacing w:line="240" w:lineRule="atLeast"/>
        <w:jc w:val="left"/>
      </w:pPr>
      <w:r>
        <w:t>Add New Volunteer</w:t>
      </w:r>
    </w:p>
    <w:p w:rsidR="00A94AF7" w:rsidRDefault="00A94AF7" w:rsidP="00A94AF7">
      <w:pPr>
        <w:ind w:left="1440"/>
      </w:pPr>
    </w:p>
    <w:p w:rsidR="00A94AF7" w:rsidRDefault="00A94AF7" w:rsidP="00A94AF7">
      <w:pPr>
        <w:ind w:left="720"/>
      </w:pPr>
      <w:r w:rsidRPr="006C5D9B">
        <w:t xml:space="preserve">The volunteers </w:t>
      </w:r>
      <w:r w:rsidRPr="008C324F">
        <w:rPr>
          <w:noProof/>
        </w:rPr>
        <w:t>displayed</w:t>
      </w:r>
      <w:r w:rsidRPr="006C5D9B">
        <w:t xml:space="preserve"> at this step are shown based on the system’s default filter of criteria for which categories of volunteers show up. </w:t>
      </w:r>
    </w:p>
    <w:p w:rsidR="00A94AF7" w:rsidRDefault="00A94AF7" w:rsidP="00A94AF7">
      <w:pPr>
        <w:pStyle w:val="Heading3"/>
        <w:keepNext w:val="0"/>
        <w:keepLines w:val="0"/>
        <w:widowControl w:val="0"/>
        <w:numPr>
          <w:ilvl w:val="1"/>
          <w:numId w:val="3"/>
        </w:numPr>
        <w:spacing w:before="120" w:after="60" w:line="240" w:lineRule="atLeast"/>
        <w:jc w:val="left"/>
      </w:pPr>
      <w:bookmarkStart w:id="10" w:name="_Toc306911302"/>
      <w:r>
        <w:t>Administrator Chooses Option to Change Volunteer Filter</w:t>
      </w:r>
      <w:bookmarkEnd w:id="10"/>
    </w:p>
    <w:p w:rsidR="00A94AF7" w:rsidRDefault="00A94AF7" w:rsidP="00A94AF7">
      <w:pPr>
        <w:spacing w:line="360" w:lineRule="auto"/>
        <w:ind w:firstLine="720"/>
      </w:pPr>
      <w:r w:rsidRPr="006C5D9B">
        <w:t>The administrat</w:t>
      </w:r>
      <w:r>
        <w:t>or selects the option to Change Volunteer Filter.</w:t>
      </w:r>
    </w:p>
    <w:p w:rsidR="00A94AF7" w:rsidRDefault="00A94AF7" w:rsidP="00A94AF7">
      <w:pPr>
        <w:pStyle w:val="Heading3"/>
        <w:keepLines w:val="0"/>
        <w:widowControl w:val="0"/>
        <w:numPr>
          <w:ilvl w:val="1"/>
          <w:numId w:val="3"/>
        </w:numPr>
        <w:spacing w:before="120" w:after="60" w:line="240" w:lineRule="atLeast"/>
        <w:jc w:val="left"/>
      </w:pPr>
      <w:bookmarkStart w:id="11" w:name="_Toc306911303"/>
      <w:r>
        <w:t>System Displays List of Filters</w:t>
      </w:r>
      <w:bookmarkEnd w:id="11"/>
    </w:p>
    <w:p w:rsidR="00A94AF7" w:rsidRDefault="00A94AF7" w:rsidP="00A94AF7">
      <w:pPr>
        <w:spacing w:line="360" w:lineRule="auto"/>
        <w:ind w:firstLine="720"/>
      </w:pPr>
      <w:r>
        <w:t>The list of filters includes the following:</w:t>
      </w:r>
    </w:p>
    <w:p w:rsidR="00A94AF7" w:rsidRDefault="00A94AF7" w:rsidP="00A94AF7">
      <w:pPr>
        <w:widowControl w:val="0"/>
        <w:numPr>
          <w:ilvl w:val="1"/>
          <w:numId w:val="1"/>
        </w:numPr>
        <w:jc w:val="left"/>
      </w:pPr>
      <w:r>
        <w:t xml:space="preserve">Approved/Pending Approval (volunteers in both approval statuses </w:t>
      </w:r>
      <w:r w:rsidRPr="008C324F">
        <w:rPr>
          <w:noProof/>
        </w:rPr>
        <w:t>are included</w:t>
      </w:r>
      <w:r>
        <w:t>)</w:t>
      </w:r>
    </w:p>
    <w:p w:rsidR="00A94AF7" w:rsidRDefault="00A94AF7" w:rsidP="00A94AF7">
      <w:pPr>
        <w:widowControl w:val="0"/>
        <w:numPr>
          <w:ilvl w:val="1"/>
          <w:numId w:val="1"/>
        </w:numPr>
        <w:jc w:val="left"/>
      </w:pPr>
      <w:r>
        <w:t>Approved</w:t>
      </w:r>
    </w:p>
    <w:p w:rsidR="00A94AF7" w:rsidRDefault="00A94AF7" w:rsidP="00A94AF7">
      <w:pPr>
        <w:widowControl w:val="0"/>
        <w:numPr>
          <w:ilvl w:val="1"/>
          <w:numId w:val="1"/>
        </w:numPr>
        <w:jc w:val="left"/>
      </w:pPr>
      <w:r>
        <w:t xml:space="preserve">Pending Approval </w:t>
      </w:r>
    </w:p>
    <w:p w:rsidR="00A94AF7" w:rsidRDefault="00A94AF7" w:rsidP="00A94AF7">
      <w:pPr>
        <w:widowControl w:val="0"/>
        <w:numPr>
          <w:ilvl w:val="1"/>
          <w:numId w:val="1"/>
        </w:numPr>
        <w:jc w:val="left"/>
      </w:pPr>
      <w:r>
        <w:lastRenderedPageBreak/>
        <w:t>Disapproved</w:t>
      </w:r>
    </w:p>
    <w:p w:rsidR="00A94AF7" w:rsidRDefault="00A94AF7" w:rsidP="00A94AF7">
      <w:pPr>
        <w:widowControl w:val="0"/>
        <w:numPr>
          <w:ilvl w:val="1"/>
          <w:numId w:val="1"/>
        </w:numPr>
        <w:jc w:val="left"/>
      </w:pPr>
      <w:r>
        <w:t>Inactive</w:t>
      </w:r>
    </w:p>
    <w:p w:rsidR="00A94AF7" w:rsidRDefault="00A94AF7" w:rsidP="00A94AF7">
      <w:pPr>
        <w:widowControl w:val="0"/>
        <w:numPr>
          <w:ilvl w:val="1"/>
          <w:numId w:val="1"/>
        </w:numPr>
        <w:jc w:val="left"/>
      </w:pPr>
      <w:r>
        <w:t>All</w:t>
      </w:r>
    </w:p>
    <w:p w:rsidR="00A94AF7" w:rsidRPr="006C5D9B" w:rsidRDefault="00A94AF7" w:rsidP="00A94AF7">
      <w:pPr>
        <w:ind w:left="1800"/>
      </w:pPr>
    </w:p>
    <w:p w:rsidR="00A94AF7" w:rsidRPr="006C5D9B" w:rsidRDefault="00A94AF7" w:rsidP="00A94AF7">
      <w:pPr>
        <w:pStyle w:val="Heading3"/>
        <w:keepNext w:val="0"/>
        <w:keepLines w:val="0"/>
        <w:widowControl w:val="0"/>
        <w:numPr>
          <w:ilvl w:val="1"/>
          <w:numId w:val="3"/>
        </w:numPr>
        <w:spacing w:before="120" w:after="60" w:line="240" w:lineRule="atLeast"/>
        <w:jc w:val="left"/>
      </w:pPr>
      <w:bookmarkStart w:id="12" w:name="_Toc306911304"/>
      <w:r w:rsidRPr="006C5D9B">
        <w:t>The administrator chooses the particular filter to use.</w:t>
      </w:r>
      <w:bookmarkEnd w:id="12"/>
    </w:p>
    <w:p w:rsidR="00A94AF7" w:rsidRPr="006C5D9B" w:rsidRDefault="00A94AF7" w:rsidP="00A94AF7">
      <w:pPr>
        <w:pStyle w:val="Heading3"/>
        <w:keepNext w:val="0"/>
        <w:keepLines w:val="0"/>
        <w:widowControl w:val="0"/>
        <w:numPr>
          <w:ilvl w:val="1"/>
          <w:numId w:val="3"/>
        </w:numPr>
        <w:spacing w:before="120" w:after="60" w:line="240" w:lineRule="atLeast"/>
        <w:jc w:val="left"/>
      </w:pPr>
      <w:bookmarkStart w:id="13" w:name="_Toc306911305"/>
      <w:r w:rsidRPr="006C5D9B">
        <w:t>The system displays an updated list of the volunteers based on the administrator’s choice.</w:t>
      </w:r>
      <w:bookmarkEnd w:id="13"/>
    </w:p>
    <w:p w:rsidR="00A94AF7" w:rsidRDefault="00A94AF7" w:rsidP="00A94AF7">
      <w:pPr>
        <w:pStyle w:val="Heading3"/>
        <w:keepNext w:val="0"/>
        <w:keepLines w:val="0"/>
        <w:widowControl w:val="0"/>
        <w:numPr>
          <w:ilvl w:val="1"/>
          <w:numId w:val="3"/>
        </w:numPr>
        <w:spacing w:before="120" w:after="60" w:line="240" w:lineRule="atLeast"/>
        <w:jc w:val="left"/>
      </w:pPr>
      <w:bookmarkStart w:id="14" w:name="_Toc306911306"/>
      <w:r>
        <w:t>Use Case Ends</w:t>
      </w:r>
      <w:bookmarkEnd w:id="14"/>
    </w:p>
    <w:p w:rsidR="00A94AF7" w:rsidRDefault="00A94AF7" w:rsidP="00A94AF7">
      <w:pPr>
        <w:ind w:firstLine="720"/>
      </w:pPr>
      <w:r>
        <w:t>The use case ends.</w:t>
      </w:r>
    </w:p>
    <w:p w:rsidR="00EE5738" w:rsidRDefault="00EE5738" w:rsidP="005C6AAB"/>
    <w:p w:rsidR="00E60FE5" w:rsidRDefault="00E60FE5" w:rsidP="00E60FE5">
      <w:pPr>
        <w:pStyle w:val="Heading2"/>
        <w:keepLines w:val="0"/>
        <w:widowControl w:val="0"/>
        <w:numPr>
          <w:ilvl w:val="0"/>
          <w:numId w:val="3"/>
        </w:numPr>
        <w:spacing w:before="120" w:after="60" w:line="240" w:lineRule="atLeast"/>
        <w:jc w:val="left"/>
      </w:pPr>
      <w:bookmarkStart w:id="15" w:name="_Toc423410241"/>
      <w:bookmarkStart w:id="16" w:name="_Toc425054507"/>
      <w:bookmarkStart w:id="17" w:name="_Toc306911307"/>
      <w:r>
        <w:t>Alternative Flows</w:t>
      </w:r>
      <w:bookmarkEnd w:id="15"/>
      <w:bookmarkEnd w:id="16"/>
      <w:bookmarkEnd w:id="17"/>
    </w:p>
    <w:p w:rsidR="00E60FE5" w:rsidRDefault="00E60FE5" w:rsidP="00E60FE5">
      <w:pPr>
        <w:pStyle w:val="Heading3"/>
        <w:keepNext w:val="0"/>
        <w:keepLines w:val="0"/>
        <w:widowControl w:val="0"/>
        <w:numPr>
          <w:ilvl w:val="1"/>
          <w:numId w:val="3"/>
        </w:numPr>
        <w:spacing w:before="120" w:after="60" w:line="240" w:lineRule="atLeast"/>
        <w:jc w:val="left"/>
      </w:pPr>
      <w:bookmarkStart w:id="18" w:name="_Toc306911308"/>
      <w:r>
        <w:t>Search Volunteers</w:t>
      </w:r>
      <w:bookmarkEnd w:id="18"/>
    </w:p>
    <w:p w:rsidR="00E60FE5" w:rsidRPr="006C5D9B" w:rsidRDefault="00E60FE5" w:rsidP="00F87ECF">
      <w:pPr>
        <w:widowControl w:val="0"/>
        <w:numPr>
          <w:ilvl w:val="0"/>
          <w:numId w:val="5"/>
        </w:numPr>
        <w:spacing w:after="100"/>
        <w:jc w:val="left"/>
      </w:pPr>
      <w:r w:rsidRPr="006C5D9B">
        <w:t xml:space="preserve">The administrator chooses </w:t>
      </w:r>
      <w:r>
        <w:t xml:space="preserve">Search Volunteers </w:t>
      </w:r>
      <w:r w:rsidRPr="008C324F">
        <w:rPr>
          <w:noProof/>
        </w:rPr>
        <w:t>option</w:t>
      </w:r>
      <w:r>
        <w:t xml:space="preserve"> </w:t>
      </w:r>
      <w:r w:rsidR="00F87ECF">
        <w:t>the basic flow</w:t>
      </w:r>
      <w:r>
        <w:t xml:space="preserve"> step </w:t>
      </w:r>
      <w:r w:rsidR="00F87ECF">
        <w:t>1.4</w:t>
      </w:r>
      <w:r>
        <w:t xml:space="preserve"> (System Displays Administrator Page)</w:t>
      </w:r>
      <w:r w:rsidRPr="006C5D9B">
        <w:t>.</w:t>
      </w:r>
    </w:p>
    <w:p w:rsidR="00E60FE5" w:rsidRPr="006C5D9B" w:rsidRDefault="00E60FE5" w:rsidP="00E60FE5">
      <w:pPr>
        <w:widowControl w:val="0"/>
        <w:numPr>
          <w:ilvl w:val="0"/>
          <w:numId w:val="5"/>
        </w:numPr>
        <w:spacing w:after="100"/>
        <w:jc w:val="left"/>
      </w:pPr>
      <w:r w:rsidRPr="006C5D9B">
        <w:t xml:space="preserve">The administrator specifies the volunteer to search </w:t>
      </w:r>
      <w:r w:rsidRPr="008C324F">
        <w:rPr>
          <w:noProof/>
        </w:rPr>
        <w:t>for</w:t>
      </w:r>
      <w:r w:rsidRPr="006C5D9B">
        <w:t>.</w:t>
      </w:r>
    </w:p>
    <w:p w:rsidR="00E60FE5" w:rsidRDefault="00E60FE5" w:rsidP="00E60FE5">
      <w:pPr>
        <w:widowControl w:val="0"/>
        <w:numPr>
          <w:ilvl w:val="0"/>
          <w:numId w:val="5"/>
        </w:numPr>
        <w:spacing w:after="100"/>
        <w:jc w:val="left"/>
      </w:pPr>
      <w:r w:rsidRPr="006C5D9B">
        <w:t xml:space="preserve">The system </w:t>
      </w:r>
      <w:r>
        <w:t xml:space="preserve">displays </w:t>
      </w:r>
      <w:r w:rsidRPr="008C324F">
        <w:rPr>
          <w:noProof/>
        </w:rPr>
        <w:t>list</w:t>
      </w:r>
      <w:r>
        <w:t xml:space="preserve"> of </w:t>
      </w:r>
      <w:r w:rsidRPr="006C5D9B">
        <w:t>volunteers match</w:t>
      </w:r>
      <w:r>
        <w:t>ing</w:t>
      </w:r>
      <w:r w:rsidRPr="006C5D9B">
        <w:t xml:space="preserve"> the search criteria.</w:t>
      </w:r>
      <w:r>
        <w:t xml:space="preserve"> </w:t>
      </w:r>
    </w:p>
    <w:p w:rsidR="00E60FE5" w:rsidRPr="006C5D9B" w:rsidRDefault="00E60FE5" w:rsidP="00E60FE5">
      <w:pPr>
        <w:widowControl w:val="0"/>
        <w:numPr>
          <w:ilvl w:val="0"/>
          <w:numId w:val="5"/>
        </w:numPr>
        <w:spacing w:after="100"/>
        <w:jc w:val="left"/>
      </w:pPr>
      <w:r>
        <w:t>The use case ends.</w:t>
      </w:r>
    </w:p>
    <w:p w:rsidR="00E60FE5" w:rsidRDefault="00E60FE5" w:rsidP="00E60FE5">
      <w:pPr>
        <w:pStyle w:val="Heading3"/>
        <w:keepNext w:val="0"/>
        <w:keepLines w:val="0"/>
        <w:widowControl w:val="0"/>
        <w:numPr>
          <w:ilvl w:val="1"/>
          <w:numId w:val="3"/>
        </w:numPr>
        <w:spacing w:before="120" w:after="60" w:line="240" w:lineRule="atLeast"/>
        <w:jc w:val="left"/>
      </w:pPr>
      <w:bookmarkStart w:id="19" w:name="_Toc306911309"/>
      <w:r>
        <w:t>Volunteer Not Found</w:t>
      </w:r>
      <w:bookmarkEnd w:id="19"/>
    </w:p>
    <w:p w:rsidR="00E60FE5" w:rsidRDefault="00E60FE5" w:rsidP="00E60FE5">
      <w:pPr>
        <w:widowControl w:val="0"/>
        <w:numPr>
          <w:ilvl w:val="0"/>
          <w:numId w:val="6"/>
        </w:numPr>
        <w:spacing w:after="100"/>
        <w:jc w:val="left"/>
      </w:pPr>
      <w:r>
        <w:t xml:space="preserve">This alternative flow starts after step </w:t>
      </w:r>
      <w:r w:rsidR="00BA5CD9">
        <w:t xml:space="preserve">1 </w:t>
      </w:r>
      <w:proofErr w:type="gramStart"/>
      <w:r w:rsidR="00BA5CD9">
        <w:t>of  alternative</w:t>
      </w:r>
      <w:proofErr w:type="gramEnd"/>
      <w:r w:rsidR="00BA5CD9">
        <w:t xml:space="preserve"> flow </w:t>
      </w:r>
      <w:r>
        <w:t>2.</w:t>
      </w:r>
      <w:r w:rsidR="00F87ECF">
        <w:t>1</w:t>
      </w:r>
      <w:r>
        <w:t xml:space="preserve"> (Administrator Specifies Volunteer to Search For</w:t>
      </w:r>
      <w:r w:rsidRPr="008C324F">
        <w:rPr>
          <w:noProof/>
        </w:rPr>
        <w:t>),</w:t>
      </w:r>
      <w:r>
        <w:t xml:space="preserve"> when </w:t>
      </w:r>
      <w:r w:rsidR="008C324F">
        <w:rPr>
          <w:noProof/>
        </w:rPr>
        <w:t>the system finds no volunteer matching the search criteria</w:t>
      </w:r>
    </w:p>
    <w:p w:rsidR="00E60FE5" w:rsidRDefault="00E60FE5" w:rsidP="00E60FE5">
      <w:pPr>
        <w:widowControl w:val="0"/>
        <w:numPr>
          <w:ilvl w:val="0"/>
          <w:numId w:val="6"/>
        </w:numPr>
        <w:spacing w:after="100"/>
        <w:jc w:val="left"/>
      </w:pPr>
      <w:r w:rsidRPr="008C324F">
        <w:rPr>
          <w:noProof/>
        </w:rPr>
        <w:t>System</w:t>
      </w:r>
      <w:r w:rsidRPr="006C5D9B">
        <w:t xml:space="preserve"> shows a message informing the administrator that no volunteers matched the</w:t>
      </w:r>
      <w:r>
        <w:t xml:space="preserve"> </w:t>
      </w:r>
      <w:r w:rsidRPr="006C5D9B">
        <w:t>search criteria.</w:t>
      </w:r>
    </w:p>
    <w:p w:rsidR="00E60FE5" w:rsidRPr="006C5D9B" w:rsidRDefault="00E60FE5" w:rsidP="00E60FE5">
      <w:pPr>
        <w:widowControl w:val="0"/>
        <w:numPr>
          <w:ilvl w:val="0"/>
          <w:numId w:val="6"/>
        </w:numPr>
        <w:spacing w:after="100"/>
        <w:jc w:val="left"/>
      </w:pPr>
      <w:r>
        <w:t>The use case ends.</w:t>
      </w:r>
    </w:p>
    <w:p w:rsidR="00E60FE5" w:rsidRDefault="00E60FE5" w:rsidP="00E60FE5">
      <w:pPr>
        <w:pStyle w:val="Heading3"/>
        <w:keepNext w:val="0"/>
        <w:keepLines w:val="0"/>
        <w:widowControl w:val="0"/>
        <w:numPr>
          <w:ilvl w:val="1"/>
          <w:numId w:val="3"/>
        </w:numPr>
        <w:spacing w:before="120" w:after="60" w:line="240" w:lineRule="atLeast"/>
        <w:jc w:val="left"/>
      </w:pPr>
      <w:bookmarkStart w:id="20" w:name="_Toc306911310"/>
      <w:r>
        <w:t>View Opportunity Matches</w:t>
      </w:r>
      <w:bookmarkEnd w:id="20"/>
    </w:p>
    <w:p w:rsidR="00E60FE5" w:rsidRPr="006C5D9B" w:rsidRDefault="00E60FE5" w:rsidP="00E60FE5">
      <w:pPr>
        <w:widowControl w:val="0"/>
        <w:numPr>
          <w:ilvl w:val="0"/>
          <w:numId w:val="7"/>
        </w:numPr>
        <w:spacing w:after="100" w:line="240" w:lineRule="atLeast"/>
        <w:jc w:val="left"/>
      </w:pPr>
      <w:r w:rsidRPr="006C5D9B">
        <w:t>The administrator performs</w:t>
      </w:r>
      <w:r w:rsidR="00BA5CD9">
        <w:t xml:space="preserve"> at the</w:t>
      </w:r>
      <w:r>
        <w:t xml:space="preserve"> Basic Flow and Alternative Flow </w:t>
      </w:r>
      <w:r w:rsidRPr="006C5D9B">
        <w:t>2.</w:t>
      </w:r>
      <w:r>
        <w:t>1</w:t>
      </w:r>
      <w:r w:rsidRPr="006C5D9B">
        <w:t xml:space="preserve"> </w:t>
      </w:r>
      <w:r>
        <w:t xml:space="preserve">(Search Volunteers) </w:t>
      </w:r>
      <w:r w:rsidRPr="006C5D9B">
        <w:t xml:space="preserve">as needed to navigate to a list </w:t>
      </w:r>
      <w:r>
        <w:t>that includes</w:t>
      </w:r>
      <w:r w:rsidRPr="006C5D9B">
        <w:t xml:space="preserve"> the volunteer for which he/she wants to </w:t>
      </w:r>
      <w:r w:rsidRPr="008C324F">
        <w:rPr>
          <w:noProof/>
        </w:rPr>
        <w:t>perform the action</w:t>
      </w:r>
      <w:r w:rsidRPr="006C5D9B">
        <w:t>.</w:t>
      </w:r>
    </w:p>
    <w:p w:rsidR="00E60FE5" w:rsidRPr="006C5D9B" w:rsidRDefault="00E60FE5" w:rsidP="00E60FE5">
      <w:pPr>
        <w:widowControl w:val="0"/>
        <w:numPr>
          <w:ilvl w:val="0"/>
          <w:numId w:val="7"/>
        </w:numPr>
        <w:spacing w:after="100" w:line="240" w:lineRule="atLeast"/>
        <w:jc w:val="left"/>
      </w:pPr>
      <w:r w:rsidRPr="006C5D9B">
        <w:t xml:space="preserve">The administrator chooses the </w:t>
      </w:r>
      <w:r>
        <w:t xml:space="preserve">View Volunteer Opportunity Matches </w:t>
      </w:r>
      <w:r w:rsidRPr="006C5D9B">
        <w:t xml:space="preserve">option to </w:t>
      </w:r>
      <w:r>
        <w:t>see which opportunities the</w:t>
      </w:r>
      <w:r w:rsidRPr="006C5D9B">
        <w:t xml:space="preserve"> system has matched with </w:t>
      </w:r>
      <w:r>
        <w:t>the</w:t>
      </w:r>
      <w:r w:rsidRPr="006C5D9B">
        <w:t xml:space="preserve"> volunteer.</w:t>
      </w:r>
    </w:p>
    <w:p w:rsidR="00E60FE5" w:rsidRDefault="00E60FE5" w:rsidP="00E60FE5">
      <w:pPr>
        <w:widowControl w:val="0"/>
        <w:numPr>
          <w:ilvl w:val="0"/>
          <w:numId w:val="7"/>
        </w:numPr>
        <w:spacing w:after="100" w:line="240" w:lineRule="atLeast"/>
        <w:jc w:val="left"/>
      </w:pPr>
      <w:r w:rsidRPr="006C5D9B">
        <w:t>The system displays the list of opportunities it has matched with the volunteer.</w:t>
      </w:r>
    </w:p>
    <w:p w:rsidR="00E60FE5" w:rsidRPr="006C5D9B" w:rsidRDefault="00E60FE5" w:rsidP="00E60FE5">
      <w:pPr>
        <w:widowControl w:val="0"/>
        <w:numPr>
          <w:ilvl w:val="0"/>
          <w:numId w:val="7"/>
        </w:numPr>
        <w:spacing w:after="100" w:line="240" w:lineRule="atLeast"/>
        <w:jc w:val="left"/>
      </w:pPr>
      <w:r>
        <w:t>The use case ends.</w:t>
      </w:r>
    </w:p>
    <w:p w:rsidR="00E60FE5" w:rsidRDefault="00E60FE5" w:rsidP="00E60FE5">
      <w:pPr>
        <w:pStyle w:val="Heading3"/>
        <w:keepNext w:val="0"/>
        <w:keepLines w:val="0"/>
        <w:widowControl w:val="0"/>
        <w:numPr>
          <w:ilvl w:val="1"/>
          <w:numId w:val="3"/>
        </w:numPr>
        <w:spacing w:before="120" w:after="60" w:line="240" w:lineRule="atLeast"/>
        <w:jc w:val="left"/>
      </w:pPr>
      <w:bookmarkStart w:id="21" w:name="_Toc306911311"/>
      <w:r>
        <w:t>Edit Volunteer Profile</w:t>
      </w:r>
      <w:bookmarkEnd w:id="21"/>
    </w:p>
    <w:p w:rsidR="00E60FE5" w:rsidRPr="006C5D9B" w:rsidRDefault="00E60FE5" w:rsidP="00E60FE5">
      <w:pPr>
        <w:widowControl w:val="0"/>
        <w:numPr>
          <w:ilvl w:val="0"/>
          <w:numId w:val="13"/>
        </w:numPr>
        <w:spacing w:after="100" w:line="240" w:lineRule="atLeast"/>
        <w:jc w:val="left"/>
      </w:pPr>
      <w:r w:rsidRPr="008C324F">
        <w:rPr>
          <w:noProof/>
        </w:rPr>
        <w:t>Administrator</w:t>
      </w:r>
      <w:r w:rsidRPr="006C5D9B">
        <w:t xml:space="preserve"> performs </w:t>
      </w:r>
      <w:r>
        <w:t xml:space="preserve">the Basic Flow and Alternative Flow </w:t>
      </w:r>
      <w:r w:rsidRPr="006C5D9B">
        <w:t>2.</w:t>
      </w:r>
      <w:r>
        <w:t>1</w:t>
      </w:r>
      <w:r w:rsidRPr="006C5D9B">
        <w:t xml:space="preserve"> </w:t>
      </w:r>
      <w:r>
        <w:t xml:space="preserve">(Search Volunteers) </w:t>
      </w:r>
      <w:r w:rsidRPr="006C5D9B">
        <w:t xml:space="preserve">as needed to navigate to a list </w:t>
      </w:r>
      <w:r>
        <w:t>that includes</w:t>
      </w:r>
      <w:r w:rsidRPr="006C5D9B">
        <w:t xml:space="preserve"> the volunteer for which he/she wants to </w:t>
      </w:r>
      <w:r w:rsidRPr="008C324F">
        <w:rPr>
          <w:noProof/>
        </w:rPr>
        <w:t>perform the action</w:t>
      </w:r>
      <w:r w:rsidRPr="006C5D9B">
        <w:t>.</w:t>
      </w:r>
    </w:p>
    <w:p w:rsidR="00E60FE5" w:rsidRPr="006C5D9B" w:rsidRDefault="00E60FE5" w:rsidP="00E60FE5">
      <w:pPr>
        <w:widowControl w:val="0"/>
        <w:numPr>
          <w:ilvl w:val="0"/>
          <w:numId w:val="13"/>
        </w:numPr>
        <w:spacing w:after="100" w:line="240" w:lineRule="atLeast"/>
        <w:jc w:val="left"/>
      </w:pPr>
      <w:r w:rsidRPr="008C324F">
        <w:rPr>
          <w:noProof/>
        </w:rPr>
        <w:t>Administrator</w:t>
      </w:r>
      <w:r w:rsidRPr="006C5D9B">
        <w:t xml:space="preserve"> selects the</w:t>
      </w:r>
      <w:r>
        <w:t xml:space="preserve"> Edit Volunteer</w:t>
      </w:r>
      <w:r w:rsidRPr="006C5D9B">
        <w:t xml:space="preserve"> option. </w:t>
      </w:r>
    </w:p>
    <w:p w:rsidR="00E60FE5" w:rsidRDefault="00E60FE5" w:rsidP="00E60FE5">
      <w:pPr>
        <w:widowControl w:val="0"/>
        <w:numPr>
          <w:ilvl w:val="0"/>
          <w:numId w:val="13"/>
        </w:numPr>
        <w:spacing w:after="100" w:line="240" w:lineRule="atLeast"/>
        <w:jc w:val="left"/>
      </w:pPr>
      <w:r w:rsidRPr="008C324F">
        <w:rPr>
          <w:noProof/>
        </w:rPr>
        <w:t>System</w:t>
      </w:r>
      <w:r w:rsidRPr="006C5D9B">
        <w:t xml:space="preserve"> displays the volunteer’s information to the administrator in a format that can </w:t>
      </w:r>
      <w:r w:rsidRPr="008C324F">
        <w:rPr>
          <w:noProof/>
        </w:rPr>
        <w:t>be edited</w:t>
      </w:r>
      <w:r w:rsidRPr="006C5D9B">
        <w:t>.</w:t>
      </w:r>
      <w:r>
        <w:t xml:space="preserve"> This information is as follows:</w:t>
      </w:r>
    </w:p>
    <w:p w:rsidR="00E60FE5" w:rsidRDefault="00E60FE5" w:rsidP="00E60FE5">
      <w:pPr>
        <w:widowControl w:val="0"/>
        <w:numPr>
          <w:ilvl w:val="0"/>
          <w:numId w:val="15"/>
        </w:numPr>
        <w:spacing w:after="40"/>
        <w:jc w:val="left"/>
      </w:pPr>
      <w:r>
        <w:lastRenderedPageBreak/>
        <w:t>First Name</w:t>
      </w:r>
    </w:p>
    <w:p w:rsidR="00E60FE5" w:rsidRDefault="00E60FE5" w:rsidP="00E60FE5">
      <w:pPr>
        <w:widowControl w:val="0"/>
        <w:numPr>
          <w:ilvl w:val="0"/>
          <w:numId w:val="15"/>
        </w:numPr>
        <w:spacing w:after="40"/>
        <w:jc w:val="left"/>
      </w:pPr>
      <w:r>
        <w:t>Last Name</w:t>
      </w:r>
    </w:p>
    <w:p w:rsidR="00E60FE5" w:rsidRDefault="00E60FE5" w:rsidP="00E60FE5">
      <w:pPr>
        <w:widowControl w:val="0"/>
        <w:numPr>
          <w:ilvl w:val="0"/>
          <w:numId w:val="15"/>
        </w:numPr>
        <w:spacing w:after="40"/>
        <w:jc w:val="left"/>
      </w:pPr>
      <w:r>
        <w:t>Username</w:t>
      </w:r>
    </w:p>
    <w:p w:rsidR="00E60FE5" w:rsidRDefault="00E60FE5" w:rsidP="00E60FE5">
      <w:pPr>
        <w:widowControl w:val="0"/>
        <w:numPr>
          <w:ilvl w:val="0"/>
          <w:numId w:val="15"/>
        </w:numPr>
        <w:spacing w:after="40"/>
        <w:jc w:val="left"/>
      </w:pPr>
      <w:r>
        <w:t>Password</w:t>
      </w:r>
    </w:p>
    <w:p w:rsidR="00E60FE5" w:rsidRDefault="00E60FE5" w:rsidP="00E60FE5">
      <w:pPr>
        <w:widowControl w:val="0"/>
        <w:numPr>
          <w:ilvl w:val="0"/>
          <w:numId w:val="15"/>
        </w:numPr>
        <w:spacing w:after="40"/>
        <w:jc w:val="left"/>
      </w:pPr>
      <w:r>
        <w:t>Centers where the volunteer prefers to work</w:t>
      </w:r>
    </w:p>
    <w:p w:rsidR="00E60FE5" w:rsidRDefault="00E60FE5" w:rsidP="00E60FE5">
      <w:pPr>
        <w:widowControl w:val="0"/>
        <w:numPr>
          <w:ilvl w:val="0"/>
          <w:numId w:val="15"/>
        </w:numPr>
        <w:spacing w:after="40"/>
        <w:jc w:val="left"/>
      </w:pPr>
      <w:r>
        <w:t>Skills/Interests</w:t>
      </w:r>
    </w:p>
    <w:p w:rsidR="00E60FE5" w:rsidRDefault="00E60FE5" w:rsidP="00E60FE5">
      <w:pPr>
        <w:widowControl w:val="0"/>
        <w:numPr>
          <w:ilvl w:val="0"/>
          <w:numId w:val="15"/>
        </w:numPr>
        <w:spacing w:after="40"/>
        <w:jc w:val="left"/>
      </w:pPr>
      <w:r>
        <w:t>Availability times</w:t>
      </w:r>
    </w:p>
    <w:p w:rsidR="00E60FE5" w:rsidRDefault="00E60FE5" w:rsidP="00E60FE5">
      <w:pPr>
        <w:widowControl w:val="0"/>
        <w:numPr>
          <w:ilvl w:val="0"/>
          <w:numId w:val="15"/>
        </w:numPr>
        <w:spacing w:after="40"/>
        <w:jc w:val="left"/>
      </w:pPr>
      <w:r>
        <w:t>Address</w:t>
      </w:r>
    </w:p>
    <w:p w:rsidR="00E60FE5" w:rsidRDefault="00E60FE5" w:rsidP="00E60FE5">
      <w:pPr>
        <w:widowControl w:val="0"/>
        <w:numPr>
          <w:ilvl w:val="0"/>
          <w:numId w:val="15"/>
        </w:numPr>
        <w:spacing w:after="40"/>
        <w:jc w:val="left"/>
      </w:pPr>
      <w:r>
        <w:t>Home/work/cell phone numbers</w:t>
      </w:r>
    </w:p>
    <w:p w:rsidR="00E60FE5" w:rsidRDefault="00E60FE5" w:rsidP="00E60FE5">
      <w:pPr>
        <w:widowControl w:val="0"/>
        <w:numPr>
          <w:ilvl w:val="0"/>
          <w:numId w:val="15"/>
        </w:numPr>
        <w:spacing w:after="40"/>
        <w:jc w:val="left"/>
      </w:pPr>
      <w:r>
        <w:t>Email</w:t>
      </w:r>
    </w:p>
    <w:p w:rsidR="00E60FE5" w:rsidRDefault="00E60FE5" w:rsidP="00E60FE5">
      <w:pPr>
        <w:widowControl w:val="0"/>
        <w:numPr>
          <w:ilvl w:val="0"/>
          <w:numId w:val="15"/>
        </w:numPr>
        <w:spacing w:after="40"/>
        <w:jc w:val="left"/>
      </w:pPr>
      <w:r>
        <w:t>Educational Background</w:t>
      </w:r>
    </w:p>
    <w:p w:rsidR="00E60FE5" w:rsidRDefault="00E60FE5" w:rsidP="00E60FE5">
      <w:pPr>
        <w:widowControl w:val="0"/>
        <w:numPr>
          <w:ilvl w:val="0"/>
          <w:numId w:val="15"/>
        </w:numPr>
        <w:spacing w:after="40"/>
        <w:jc w:val="left"/>
      </w:pPr>
      <w:r>
        <w:t>Current Licenses</w:t>
      </w:r>
    </w:p>
    <w:p w:rsidR="00E60FE5" w:rsidRDefault="00E60FE5" w:rsidP="00E60FE5">
      <w:pPr>
        <w:widowControl w:val="0"/>
        <w:numPr>
          <w:ilvl w:val="0"/>
          <w:numId w:val="15"/>
        </w:numPr>
        <w:spacing w:after="40"/>
        <w:jc w:val="left"/>
      </w:pPr>
      <w:r>
        <w:t>Emergency Contact Name</w:t>
      </w:r>
    </w:p>
    <w:p w:rsidR="00E60FE5" w:rsidRDefault="00E60FE5" w:rsidP="00E60FE5">
      <w:pPr>
        <w:widowControl w:val="0"/>
        <w:numPr>
          <w:ilvl w:val="0"/>
          <w:numId w:val="15"/>
        </w:numPr>
        <w:spacing w:after="40"/>
        <w:jc w:val="left"/>
      </w:pPr>
      <w:r>
        <w:t>Emergency Contact Home/Work Phone</w:t>
      </w:r>
    </w:p>
    <w:p w:rsidR="00E60FE5" w:rsidRDefault="00E60FE5" w:rsidP="00E60FE5">
      <w:pPr>
        <w:widowControl w:val="0"/>
        <w:numPr>
          <w:ilvl w:val="0"/>
          <w:numId w:val="15"/>
        </w:numPr>
        <w:spacing w:after="40"/>
        <w:jc w:val="left"/>
      </w:pPr>
      <w:r>
        <w:t>Emergency Contact Email</w:t>
      </w:r>
    </w:p>
    <w:p w:rsidR="00E60FE5" w:rsidRDefault="00E60FE5" w:rsidP="00E60FE5">
      <w:pPr>
        <w:widowControl w:val="0"/>
        <w:numPr>
          <w:ilvl w:val="0"/>
          <w:numId w:val="15"/>
        </w:numPr>
        <w:spacing w:after="40"/>
        <w:jc w:val="left"/>
      </w:pPr>
      <w:r>
        <w:t>Emergency Contact Address</w:t>
      </w:r>
    </w:p>
    <w:p w:rsidR="00E60FE5" w:rsidRDefault="00E60FE5" w:rsidP="00E60FE5">
      <w:pPr>
        <w:widowControl w:val="0"/>
        <w:numPr>
          <w:ilvl w:val="0"/>
          <w:numId w:val="15"/>
        </w:numPr>
        <w:spacing w:after="40"/>
        <w:jc w:val="left"/>
      </w:pPr>
      <w:r>
        <w:t xml:space="preserve">Whether there is a copy of </w:t>
      </w:r>
      <w:r w:rsidRPr="008C324F">
        <w:rPr>
          <w:noProof/>
        </w:rPr>
        <w:t>volunteer’s</w:t>
      </w:r>
      <w:r>
        <w:t xml:space="preserve"> </w:t>
      </w:r>
      <w:r w:rsidRPr="008C324F">
        <w:rPr>
          <w:noProof/>
        </w:rPr>
        <w:t>drivers</w:t>
      </w:r>
      <w:r>
        <w:t xml:space="preserve"> license on file</w:t>
      </w:r>
    </w:p>
    <w:p w:rsidR="00E60FE5" w:rsidRDefault="00E60FE5" w:rsidP="00E60FE5">
      <w:pPr>
        <w:widowControl w:val="0"/>
        <w:numPr>
          <w:ilvl w:val="0"/>
          <w:numId w:val="15"/>
        </w:numPr>
        <w:spacing w:after="40"/>
        <w:jc w:val="left"/>
      </w:pPr>
      <w:r>
        <w:t>Whether there is a copy of volunteer’s social security card on file</w:t>
      </w:r>
    </w:p>
    <w:p w:rsidR="00E60FE5" w:rsidRPr="006C5D9B" w:rsidRDefault="00E60FE5" w:rsidP="00E60FE5">
      <w:pPr>
        <w:widowControl w:val="0"/>
        <w:numPr>
          <w:ilvl w:val="0"/>
          <w:numId w:val="15"/>
        </w:numPr>
        <w:spacing w:after="40"/>
        <w:jc w:val="left"/>
      </w:pPr>
      <w:r>
        <w:t>Volunteer’s Approval Status</w:t>
      </w:r>
    </w:p>
    <w:p w:rsidR="00E60FE5" w:rsidRPr="006C5D9B" w:rsidRDefault="00E60FE5" w:rsidP="00E60FE5">
      <w:pPr>
        <w:widowControl w:val="0"/>
        <w:numPr>
          <w:ilvl w:val="0"/>
          <w:numId w:val="13"/>
        </w:numPr>
        <w:spacing w:after="100" w:line="240" w:lineRule="atLeast"/>
        <w:jc w:val="left"/>
      </w:pPr>
      <w:r w:rsidRPr="008C324F">
        <w:rPr>
          <w:noProof/>
        </w:rPr>
        <w:t>Administrator</w:t>
      </w:r>
      <w:r w:rsidRPr="006C5D9B">
        <w:t xml:space="preserve"> makes changes to the volunteer’s information as needed.</w:t>
      </w:r>
    </w:p>
    <w:p w:rsidR="00E60FE5" w:rsidRPr="006C5D9B" w:rsidRDefault="00E60FE5" w:rsidP="00E60FE5">
      <w:pPr>
        <w:widowControl w:val="0"/>
        <w:numPr>
          <w:ilvl w:val="0"/>
          <w:numId w:val="13"/>
        </w:numPr>
        <w:spacing w:after="100" w:line="240" w:lineRule="atLeast"/>
        <w:jc w:val="left"/>
      </w:pPr>
      <w:r w:rsidRPr="008C324F">
        <w:rPr>
          <w:noProof/>
        </w:rPr>
        <w:t>Administrator</w:t>
      </w:r>
      <w:r w:rsidRPr="006C5D9B">
        <w:t xml:space="preserve"> selects </w:t>
      </w:r>
      <w:r w:rsidRPr="008C324F">
        <w:rPr>
          <w:noProof/>
        </w:rPr>
        <w:t>option</w:t>
      </w:r>
      <w:r w:rsidRPr="006C5D9B">
        <w:t xml:space="preserve"> to update the volunteer’s information by saving his/her changes.</w:t>
      </w:r>
    </w:p>
    <w:p w:rsidR="00E60FE5" w:rsidRPr="006C5D9B" w:rsidRDefault="00E60FE5" w:rsidP="00E60FE5">
      <w:pPr>
        <w:widowControl w:val="0"/>
        <w:numPr>
          <w:ilvl w:val="0"/>
          <w:numId w:val="13"/>
        </w:numPr>
        <w:spacing w:after="100" w:line="240" w:lineRule="atLeast"/>
        <w:jc w:val="left"/>
      </w:pPr>
      <w:r w:rsidRPr="008C324F">
        <w:rPr>
          <w:noProof/>
        </w:rPr>
        <w:t>System</w:t>
      </w:r>
      <w:r w:rsidRPr="006C5D9B">
        <w:t xml:space="preserve"> ensures that the</w:t>
      </w:r>
      <w:r>
        <w:t xml:space="preserve"> updated</w:t>
      </w:r>
      <w:r w:rsidRPr="006C5D9B">
        <w:t xml:space="preserve"> information is valid.</w:t>
      </w:r>
    </w:p>
    <w:p w:rsidR="00E60FE5" w:rsidRPr="006C5D9B" w:rsidRDefault="00E60FE5" w:rsidP="00E60FE5">
      <w:pPr>
        <w:widowControl w:val="0"/>
        <w:numPr>
          <w:ilvl w:val="0"/>
          <w:numId w:val="13"/>
        </w:numPr>
        <w:spacing w:after="100" w:line="240" w:lineRule="atLeast"/>
        <w:jc w:val="left"/>
      </w:pPr>
      <w:r w:rsidRPr="006C5D9B">
        <w:t xml:space="preserve">If the information is valid, the system saves the updated information. </w:t>
      </w:r>
    </w:p>
    <w:p w:rsidR="00E60FE5" w:rsidRDefault="00E60FE5" w:rsidP="00E60FE5">
      <w:pPr>
        <w:widowControl w:val="0"/>
        <w:numPr>
          <w:ilvl w:val="0"/>
          <w:numId w:val="13"/>
        </w:numPr>
        <w:spacing w:after="100" w:line="240" w:lineRule="atLeast"/>
        <w:jc w:val="left"/>
      </w:pPr>
      <w:r w:rsidRPr="008C324F">
        <w:rPr>
          <w:noProof/>
        </w:rPr>
        <w:t>System</w:t>
      </w:r>
      <w:r w:rsidRPr="006C5D9B">
        <w:t xml:space="preserve"> removes the page showing the volunteer’s information and goes back to where the administrator was before he/she selected the</w:t>
      </w:r>
      <w:r>
        <w:t xml:space="preserve"> Edit Volunteer</w:t>
      </w:r>
      <w:r w:rsidRPr="006C5D9B">
        <w:t xml:space="preserve"> option.</w:t>
      </w:r>
    </w:p>
    <w:p w:rsidR="00E60FE5" w:rsidRPr="006C5D9B" w:rsidRDefault="00E60FE5" w:rsidP="00E60FE5">
      <w:pPr>
        <w:widowControl w:val="0"/>
        <w:numPr>
          <w:ilvl w:val="0"/>
          <w:numId w:val="13"/>
        </w:numPr>
        <w:spacing w:after="100" w:line="240" w:lineRule="atLeast"/>
        <w:jc w:val="left"/>
      </w:pPr>
      <w:r>
        <w:t>The use case ends.</w:t>
      </w:r>
    </w:p>
    <w:p w:rsidR="00E60FE5" w:rsidRPr="00F30123" w:rsidRDefault="00E60FE5" w:rsidP="00E60FE5">
      <w:pPr>
        <w:pStyle w:val="Heading3"/>
        <w:keepNext w:val="0"/>
        <w:keepLines w:val="0"/>
        <w:widowControl w:val="0"/>
        <w:numPr>
          <w:ilvl w:val="1"/>
          <w:numId w:val="3"/>
        </w:numPr>
        <w:spacing w:before="120" w:after="60" w:line="240" w:lineRule="atLeast"/>
        <w:jc w:val="left"/>
      </w:pPr>
      <w:bookmarkStart w:id="22" w:name="_Toc306911312"/>
      <w:r w:rsidRPr="00692513">
        <w:t>Add a New Volunteer</w:t>
      </w:r>
      <w:bookmarkEnd w:id="22"/>
    </w:p>
    <w:p w:rsidR="00E60FE5" w:rsidRPr="006C5D9B" w:rsidRDefault="00E60FE5" w:rsidP="00E60FE5">
      <w:pPr>
        <w:widowControl w:val="0"/>
        <w:numPr>
          <w:ilvl w:val="0"/>
          <w:numId w:val="14"/>
        </w:numPr>
        <w:spacing w:after="100" w:line="240" w:lineRule="atLeast"/>
        <w:jc w:val="left"/>
      </w:pPr>
      <w:r w:rsidRPr="006C5D9B">
        <w:t xml:space="preserve">The administrator performs </w:t>
      </w:r>
      <w:r>
        <w:t xml:space="preserve">the Basic Flow and Alternative Flow </w:t>
      </w:r>
      <w:r w:rsidRPr="006C5D9B">
        <w:t>2.</w:t>
      </w:r>
      <w:r>
        <w:t>1</w:t>
      </w:r>
      <w:r w:rsidRPr="006C5D9B">
        <w:t xml:space="preserve"> </w:t>
      </w:r>
      <w:r>
        <w:t xml:space="preserve">(Search Volunteers) </w:t>
      </w:r>
      <w:r w:rsidRPr="006C5D9B">
        <w:t xml:space="preserve">as needed to navigate to a list </w:t>
      </w:r>
      <w:r>
        <w:t>that includes</w:t>
      </w:r>
      <w:r w:rsidRPr="006C5D9B">
        <w:t xml:space="preserve"> the volunteer for which he/she wants to </w:t>
      </w:r>
      <w:r w:rsidRPr="008C324F">
        <w:rPr>
          <w:noProof/>
        </w:rPr>
        <w:t>perform the action</w:t>
      </w:r>
      <w:r w:rsidRPr="006C5D9B">
        <w:t>.</w:t>
      </w:r>
    </w:p>
    <w:p w:rsidR="00E60FE5" w:rsidRPr="006C5D9B" w:rsidRDefault="00E60FE5" w:rsidP="00E60FE5">
      <w:pPr>
        <w:widowControl w:val="0"/>
        <w:numPr>
          <w:ilvl w:val="0"/>
          <w:numId w:val="14"/>
        </w:numPr>
        <w:spacing w:after="100" w:line="240" w:lineRule="atLeast"/>
        <w:jc w:val="left"/>
      </w:pPr>
      <w:r w:rsidRPr="006C5D9B">
        <w:t>The administrator selects the</w:t>
      </w:r>
      <w:r>
        <w:t xml:space="preserve"> Add New Volunteer</w:t>
      </w:r>
      <w:r w:rsidRPr="006C5D9B">
        <w:t xml:space="preserve"> option</w:t>
      </w:r>
      <w:r w:rsidR="00BA5CD9">
        <w:t>.</w:t>
      </w:r>
    </w:p>
    <w:p w:rsidR="00E60FE5" w:rsidRDefault="00E60FE5" w:rsidP="00E60FE5">
      <w:pPr>
        <w:widowControl w:val="0"/>
        <w:numPr>
          <w:ilvl w:val="0"/>
          <w:numId w:val="14"/>
        </w:numPr>
        <w:spacing w:after="100" w:line="240" w:lineRule="atLeast"/>
        <w:jc w:val="left"/>
      </w:pPr>
      <w:r w:rsidRPr="008C324F">
        <w:rPr>
          <w:noProof/>
        </w:rPr>
        <w:t>System</w:t>
      </w:r>
      <w:r w:rsidRPr="006C5D9B">
        <w:t xml:space="preserve"> displays a section in which the administrator can enter various </w:t>
      </w:r>
      <w:bookmarkStart w:id="23" w:name="_GoBack"/>
      <w:r w:rsidRPr="006C5D9B">
        <w:t>asp</w:t>
      </w:r>
      <w:bookmarkEnd w:id="23"/>
      <w:r w:rsidRPr="006C5D9B">
        <w:t>ects of volunteer information.</w:t>
      </w:r>
      <w:r>
        <w:t xml:space="preserve"> Information includes:</w:t>
      </w:r>
    </w:p>
    <w:p w:rsidR="00E60FE5" w:rsidRDefault="00E60FE5" w:rsidP="00E60FE5">
      <w:pPr>
        <w:widowControl w:val="0"/>
        <w:numPr>
          <w:ilvl w:val="1"/>
          <w:numId w:val="14"/>
        </w:numPr>
        <w:spacing w:after="40"/>
        <w:jc w:val="left"/>
      </w:pPr>
      <w:r>
        <w:t>First Name</w:t>
      </w:r>
    </w:p>
    <w:p w:rsidR="00E60FE5" w:rsidRDefault="00E60FE5" w:rsidP="00E60FE5">
      <w:pPr>
        <w:widowControl w:val="0"/>
        <w:numPr>
          <w:ilvl w:val="1"/>
          <w:numId w:val="14"/>
        </w:numPr>
        <w:spacing w:after="40"/>
        <w:jc w:val="left"/>
      </w:pPr>
      <w:r>
        <w:t>Last Name</w:t>
      </w:r>
    </w:p>
    <w:p w:rsidR="00E60FE5" w:rsidRDefault="00E60FE5" w:rsidP="00E60FE5">
      <w:pPr>
        <w:widowControl w:val="0"/>
        <w:numPr>
          <w:ilvl w:val="1"/>
          <w:numId w:val="14"/>
        </w:numPr>
        <w:spacing w:after="40"/>
        <w:jc w:val="left"/>
      </w:pPr>
      <w:r>
        <w:t>Username</w:t>
      </w:r>
    </w:p>
    <w:p w:rsidR="00E60FE5" w:rsidRDefault="00E60FE5" w:rsidP="00E60FE5">
      <w:pPr>
        <w:widowControl w:val="0"/>
        <w:numPr>
          <w:ilvl w:val="1"/>
          <w:numId w:val="14"/>
        </w:numPr>
        <w:spacing w:after="40"/>
        <w:jc w:val="left"/>
      </w:pPr>
      <w:r>
        <w:t>Password</w:t>
      </w:r>
    </w:p>
    <w:p w:rsidR="00E60FE5" w:rsidRDefault="00E60FE5" w:rsidP="00E60FE5">
      <w:pPr>
        <w:widowControl w:val="0"/>
        <w:numPr>
          <w:ilvl w:val="1"/>
          <w:numId w:val="14"/>
        </w:numPr>
        <w:spacing w:after="40"/>
        <w:jc w:val="left"/>
      </w:pPr>
      <w:r>
        <w:t>Centers where the volunteer prefers to work</w:t>
      </w:r>
    </w:p>
    <w:p w:rsidR="00E60FE5" w:rsidRDefault="00E60FE5" w:rsidP="00E60FE5">
      <w:pPr>
        <w:widowControl w:val="0"/>
        <w:numPr>
          <w:ilvl w:val="1"/>
          <w:numId w:val="14"/>
        </w:numPr>
        <w:spacing w:after="40"/>
        <w:jc w:val="left"/>
      </w:pPr>
      <w:r>
        <w:lastRenderedPageBreak/>
        <w:t>Skills/Interests</w:t>
      </w:r>
    </w:p>
    <w:p w:rsidR="00E60FE5" w:rsidRDefault="00E60FE5" w:rsidP="00E60FE5">
      <w:pPr>
        <w:widowControl w:val="0"/>
        <w:numPr>
          <w:ilvl w:val="1"/>
          <w:numId w:val="14"/>
        </w:numPr>
        <w:spacing w:after="40"/>
        <w:jc w:val="left"/>
      </w:pPr>
      <w:r>
        <w:t>Availability times</w:t>
      </w:r>
    </w:p>
    <w:p w:rsidR="00E60FE5" w:rsidRDefault="00E60FE5" w:rsidP="00E60FE5">
      <w:pPr>
        <w:widowControl w:val="0"/>
        <w:numPr>
          <w:ilvl w:val="1"/>
          <w:numId w:val="14"/>
        </w:numPr>
        <w:spacing w:after="40"/>
        <w:jc w:val="left"/>
      </w:pPr>
      <w:r>
        <w:t>Address</w:t>
      </w:r>
    </w:p>
    <w:p w:rsidR="00E60FE5" w:rsidRDefault="00E60FE5" w:rsidP="00E60FE5">
      <w:pPr>
        <w:widowControl w:val="0"/>
        <w:numPr>
          <w:ilvl w:val="1"/>
          <w:numId w:val="14"/>
        </w:numPr>
        <w:spacing w:after="40"/>
        <w:jc w:val="left"/>
      </w:pPr>
      <w:r>
        <w:t>Home/work/cell phone numbers</w:t>
      </w:r>
    </w:p>
    <w:p w:rsidR="00E60FE5" w:rsidRDefault="00E60FE5" w:rsidP="00E60FE5">
      <w:pPr>
        <w:widowControl w:val="0"/>
        <w:numPr>
          <w:ilvl w:val="1"/>
          <w:numId w:val="14"/>
        </w:numPr>
        <w:spacing w:after="40"/>
        <w:jc w:val="left"/>
      </w:pPr>
      <w:r>
        <w:t>Email</w:t>
      </w:r>
    </w:p>
    <w:p w:rsidR="00E60FE5" w:rsidRDefault="00E60FE5" w:rsidP="00E60FE5">
      <w:pPr>
        <w:widowControl w:val="0"/>
        <w:numPr>
          <w:ilvl w:val="1"/>
          <w:numId w:val="14"/>
        </w:numPr>
        <w:spacing w:after="40"/>
        <w:jc w:val="left"/>
      </w:pPr>
      <w:r>
        <w:t>Educational Background</w:t>
      </w:r>
    </w:p>
    <w:p w:rsidR="00E60FE5" w:rsidRDefault="00E60FE5" w:rsidP="00E60FE5">
      <w:pPr>
        <w:widowControl w:val="0"/>
        <w:numPr>
          <w:ilvl w:val="1"/>
          <w:numId w:val="14"/>
        </w:numPr>
        <w:spacing w:after="40"/>
        <w:jc w:val="left"/>
      </w:pPr>
      <w:r>
        <w:t>Current Licenses</w:t>
      </w:r>
    </w:p>
    <w:p w:rsidR="00E60FE5" w:rsidRDefault="00E60FE5" w:rsidP="00E60FE5">
      <w:pPr>
        <w:widowControl w:val="0"/>
        <w:numPr>
          <w:ilvl w:val="1"/>
          <w:numId w:val="14"/>
        </w:numPr>
        <w:spacing w:after="40"/>
        <w:jc w:val="left"/>
      </w:pPr>
      <w:r>
        <w:t>Emergency Contact Name</w:t>
      </w:r>
    </w:p>
    <w:p w:rsidR="00E60FE5" w:rsidRDefault="00E60FE5" w:rsidP="00E60FE5">
      <w:pPr>
        <w:widowControl w:val="0"/>
        <w:numPr>
          <w:ilvl w:val="1"/>
          <w:numId w:val="14"/>
        </w:numPr>
        <w:spacing w:after="40"/>
        <w:jc w:val="left"/>
      </w:pPr>
      <w:r>
        <w:t>Emergency Contact Home/Work Phone</w:t>
      </w:r>
    </w:p>
    <w:p w:rsidR="00E60FE5" w:rsidRDefault="00E60FE5" w:rsidP="00E60FE5">
      <w:pPr>
        <w:widowControl w:val="0"/>
        <w:numPr>
          <w:ilvl w:val="1"/>
          <w:numId w:val="14"/>
        </w:numPr>
        <w:spacing w:after="40"/>
        <w:jc w:val="left"/>
      </w:pPr>
      <w:r>
        <w:t>Emergency Contact Email</w:t>
      </w:r>
    </w:p>
    <w:p w:rsidR="00E60FE5" w:rsidRDefault="00E60FE5" w:rsidP="00E60FE5">
      <w:pPr>
        <w:widowControl w:val="0"/>
        <w:numPr>
          <w:ilvl w:val="1"/>
          <w:numId w:val="14"/>
        </w:numPr>
        <w:spacing w:after="40"/>
        <w:jc w:val="left"/>
      </w:pPr>
      <w:r>
        <w:t>Emergency Contact Address</w:t>
      </w:r>
    </w:p>
    <w:p w:rsidR="00E60FE5" w:rsidRDefault="00E60FE5" w:rsidP="00E60FE5">
      <w:pPr>
        <w:widowControl w:val="0"/>
        <w:numPr>
          <w:ilvl w:val="1"/>
          <w:numId w:val="14"/>
        </w:numPr>
        <w:spacing w:after="40"/>
        <w:jc w:val="left"/>
      </w:pPr>
      <w:r>
        <w:t xml:space="preserve">Whether there is a copy of </w:t>
      </w:r>
      <w:r w:rsidRPr="008C324F">
        <w:rPr>
          <w:noProof/>
        </w:rPr>
        <w:t>volunteer’s</w:t>
      </w:r>
      <w:r>
        <w:t xml:space="preserve"> </w:t>
      </w:r>
      <w:r w:rsidRPr="008C324F">
        <w:rPr>
          <w:noProof/>
        </w:rPr>
        <w:t>drivers</w:t>
      </w:r>
      <w:r>
        <w:t xml:space="preserve"> license on file</w:t>
      </w:r>
    </w:p>
    <w:p w:rsidR="00E60FE5" w:rsidRDefault="00E60FE5" w:rsidP="00E60FE5">
      <w:pPr>
        <w:widowControl w:val="0"/>
        <w:numPr>
          <w:ilvl w:val="1"/>
          <w:numId w:val="14"/>
        </w:numPr>
        <w:spacing w:after="40"/>
        <w:jc w:val="left"/>
      </w:pPr>
      <w:r>
        <w:t>Whether there is a copy of volunteer’s social security card on file</w:t>
      </w:r>
    </w:p>
    <w:p w:rsidR="00E60FE5" w:rsidRPr="006C5D9B" w:rsidRDefault="00E60FE5" w:rsidP="00E60FE5">
      <w:pPr>
        <w:widowControl w:val="0"/>
        <w:numPr>
          <w:ilvl w:val="1"/>
          <w:numId w:val="14"/>
        </w:numPr>
        <w:spacing w:after="40"/>
        <w:jc w:val="left"/>
      </w:pPr>
      <w:r>
        <w:t>Volunteer’s Approval Status</w:t>
      </w:r>
    </w:p>
    <w:p w:rsidR="00E60FE5" w:rsidRPr="006C5D9B" w:rsidRDefault="00E60FE5" w:rsidP="00E60FE5">
      <w:pPr>
        <w:widowControl w:val="0"/>
        <w:numPr>
          <w:ilvl w:val="0"/>
          <w:numId w:val="14"/>
        </w:numPr>
        <w:spacing w:after="100" w:line="240" w:lineRule="atLeast"/>
        <w:jc w:val="left"/>
      </w:pPr>
      <w:r w:rsidRPr="008C324F">
        <w:rPr>
          <w:noProof/>
        </w:rPr>
        <w:t>Administrator</w:t>
      </w:r>
      <w:r w:rsidRPr="006C5D9B">
        <w:t xml:space="preserve"> adds the volunteer data.</w:t>
      </w:r>
    </w:p>
    <w:p w:rsidR="00E60FE5" w:rsidRPr="006C5D9B" w:rsidRDefault="00E60FE5" w:rsidP="00E60FE5">
      <w:pPr>
        <w:widowControl w:val="0"/>
        <w:numPr>
          <w:ilvl w:val="0"/>
          <w:numId w:val="14"/>
        </w:numPr>
        <w:spacing w:after="100" w:line="240" w:lineRule="atLeast"/>
        <w:jc w:val="left"/>
      </w:pPr>
      <w:r w:rsidRPr="008C324F">
        <w:rPr>
          <w:noProof/>
        </w:rPr>
        <w:t>Administrator</w:t>
      </w:r>
      <w:r w:rsidRPr="006C5D9B">
        <w:t xml:space="preserve"> selects </w:t>
      </w:r>
      <w:r w:rsidRPr="008C324F">
        <w:rPr>
          <w:noProof/>
        </w:rPr>
        <w:t>option</w:t>
      </w:r>
      <w:r w:rsidRPr="006C5D9B">
        <w:t xml:space="preserve"> to </w:t>
      </w:r>
      <w:r>
        <w:t>create</w:t>
      </w:r>
      <w:r w:rsidRPr="006C5D9B">
        <w:t xml:space="preserve"> the new volunteer by saving his/her changes.</w:t>
      </w:r>
    </w:p>
    <w:p w:rsidR="00E60FE5" w:rsidRPr="006C5D9B" w:rsidRDefault="00E60FE5" w:rsidP="00E60FE5">
      <w:pPr>
        <w:widowControl w:val="0"/>
        <w:numPr>
          <w:ilvl w:val="0"/>
          <w:numId w:val="14"/>
        </w:numPr>
        <w:spacing w:after="100" w:line="240" w:lineRule="atLeast"/>
        <w:jc w:val="left"/>
      </w:pPr>
      <w:r w:rsidRPr="008C324F">
        <w:rPr>
          <w:noProof/>
        </w:rPr>
        <w:t>System</w:t>
      </w:r>
      <w:r w:rsidRPr="006C5D9B">
        <w:t xml:space="preserve"> ensures that the information is valid.</w:t>
      </w:r>
    </w:p>
    <w:p w:rsidR="00E60FE5" w:rsidRPr="006C5D9B" w:rsidRDefault="00E60FE5" w:rsidP="00E60FE5">
      <w:pPr>
        <w:widowControl w:val="0"/>
        <w:numPr>
          <w:ilvl w:val="0"/>
          <w:numId w:val="14"/>
        </w:numPr>
        <w:spacing w:after="100" w:line="240" w:lineRule="atLeast"/>
        <w:jc w:val="left"/>
      </w:pPr>
      <w:r w:rsidRPr="006C5D9B">
        <w:t xml:space="preserve">If the information is valid, the system creates the new volunteer. </w:t>
      </w:r>
    </w:p>
    <w:p w:rsidR="00E60FE5" w:rsidRDefault="00E60FE5" w:rsidP="00E60FE5">
      <w:pPr>
        <w:widowControl w:val="0"/>
        <w:numPr>
          <w:ilvl w:val="0"/>
          <w:numId w:val="14"/>
        </w:numPr>
        <w:spacing w:after="100" w:line="240" w:lineRule="atLeast"/>
        <w:jc w:val="left"/>
      </w:pPr>
      <w:r w:rsidRPr="008C324F">
        <w:rPr>
          <w:noProof/>
        </w:rPr>
        <w:t>System</w:t>
      </w:r>
      <w:r w:rsidRPr="006C5D9B">
        <w:t xml:space="preserve"> removes the page showing the volunteer’s information and goes back to where the administrator was before he/she selected the option to create the new volunteer.</w:t>
      </w:r>
    </w:p>
    <w:p w:rsidR="00E60FE5" w:rsidRPr="006C5D9B" w:rsidRDefault="00E60FE5" w:rsidP="00E60FE5">
      <w:pPr>
        <w:widowControl w:val="0"/>
        <w:numPr>
          <w:ilvl w:val="0"/>
          <w:numId w:val="14"/>
        </w:numPr>
        <w:spacing w:after="100" w:line="240" w:lineRule="atLeast"/>
        <w:jc w:val="left"/>
      </w:pPr>
      <w:r>
        <w:t>The use case ends.</w:t>
      </w:r>
    </w:p>
    <w:p w:rsidR="00E60FE5" w:rsidRPr="00F30123" w:rsidRDefault="00E60FE5" w:rsidP="00E60FE5">
      <w:pPr>
        <w:pStyle w:val="Heading3"/>
        <w:keepNext w:val="0"/>
        <w:keepLines w:val="0"/>
        <w:widowControl w:val="0"/>
        <w:numPr>
          <w:ilvl w:val="1"/>
          <w:numId w:val="3"/>
        </w:numPr>
        <w:spacing w:before="120" w:after="60" w:line="240" w:lineRule="atLeast"/>
        <w:jc w:val="left"/>
      </w:pPr>
      <w:bookmarkStart w:id="24" w:name="_Toc306911313"/>
      <w:r>
        <w:t>Handle Cancelled Add Volunteer Action</w:t>
      </w:r>
      <w:bookmarkEnd w:id="24"/>
    </w:p>
    <w:p w:rsidR="00E60FE5" w:rsidRDefault="00E60FE5" w:rsidP="00E60FE5">
      <w:pPr>
        <w:spacing w:after="100"/>
        <w:ind w:left="720"/>
      </w:pPr>
      <w:r>
        <w:t xml:space="preserve">If, at </w:t>
      </w:r>
      <w:r w:rsidR="00BA5CD9">
        <w:t xml:space="preserve">any step, </w:t>
      </w:r>
      <w:r>
        <w:t>the administrator selects the option to cancel the addition of the new volunteer:</w:t>
      </w:r>
    </w:p>
    <w:p w:rsidR="00E60FE5" w:rsidRDefault="00E60FE5" w:rsidP="00E60FE5">
      <w:pPr>
        <w:widowControl w:val="0"/>
        <w:numPr>
          <w:ilvl w:val="0"/>
          <w:numId w:val="8"/>
        </w:numPr>
        <w:spacing w:after="100" w:line="240" w:lineRule="atLeast"/>
        <w:jc w:val="left"/>
      </w:pPr>
      <w:r>
        <w:t>The system clears any changes made by the administrator and does not save them.</w:t>
      </w:r>
    </w:p>
    <w:p w:rsidR="00E60FE5" w:rsidRDefault="00E60FE5" w:rsidP="00E60FE5">
      <w:pPr>
        <w:widowControl w:val="0"/>
        <w:numPr>
          <w:ilvl w:val="0"/>
          <w:numId w:val="8"/>
        </w:numPr>
        <w:spacing w:after="100" w:line="240" w:lineRule="atLeast"/>
        <w:jc w:val="left"/>
      </w:pPr>
      <w:r w:rsidRPr="00462798">
        <w:t xml:space="preserve">The system removes the page for adding the new volunteer and goes </w:t>
      </w:r>
      <w:r>
        <w:t xml:space="preserve">back to where the administrator </w:t>
      </w:r>
      <w:r w:rsidRPr="00462798">
        <w:t>was before he/she selected the option to create the new volunteer.</w:t>
      </w:r>
    </w:p>
    <w:p w:rsidR="00E60FE5" w:rsidRPr="00462798" w:rsidRDefault="00E60FE5" w:rsidP="00E60FE5">
      <w:pPr>
        <w:widowControl w:val="0"/>
        <w:numPr>
          <w:ilvl w:val="0"/>
          <w:numId w:val="8"/>
        </w:numPr>
        <w:spacing w:after="100" w:line="240" w:lineRule="atLeast"/>
        <w:jc w:val="left"/>
      </w:pPr>
      <w:r>
        <w:t>The use case ends.</w:t>
      </w:r>
    </w:p>
    <w:p w:rsidR="00E60FE5" w:rsidRPr="00F30123" w:rsidRDefault="00E60FE5" w:rsidP="00E60FE5">
      <w:pPr>
        <w:pStyle w:val="Heading3"/>
        <w:keepNext w:val="0"/>
        <w:keepLines w:val="0"/>
        <w:widowControl w:val="0"/>
        <w:numPr>
          <w:ilvl w:val="1"/>
          <w:numId w:val="3"/>
        </w:numPr>
        <w:spacing w:before="120" w:after="60" w:line="240" w:lineRule="atLeast"/>
        <w:jc w:val="left"/>
      </w:pPr>
      <w:bookmarkStart w:id="25" w:name="_Toc306911314"/>
      <w:r>
        <w:t>Handle Cancelled Edit Volunteer Action</w:t>
      </w:r>
      <w:bookmarkEnd w:id="25"/>
    </w:p>
    <w:p w:rsidR="00E60FE5" w:rsidRDefault="00E60FE5" w:rsidP="00E60FE5">
      <w:pPr>
        <w:spacing w:after="100"/>
        <w:ind w:left="720"/>
      </w:pPr>
      <w:r>
        <w:t xml:space="preserve">If, at </w:t>
      </w:r>
      <w:r w:rsidR="00BA5CD9">
        <w:t xml:space="preserve">any step, </w:t>
      </w:r>
      <w:r>
        <w:t>the administrator selects the option to cancel the action of editing the volunteer’s profile:</w:t>
      </w:r>
    </w:p>
    <w:p w:rsidR="00E60FE5" w:rsidRDefault="00E60FE5" w:rsidP="00E60FE5">
      <w:pPr>
        <w:widowControl w:val="0"/>
        <w:numPr>
          <w:ilvl w:val="0"/>
          <w:numId w:val="9"/>
        </w:numPr>
        <w:spacing w:after="100" w:line="240" w:lineRule="atLeast"/>
        <w:jc w:val="left"/>
      </w:pPr>
      <w:r>
        <w:t>The system clears any changes made by the administrator and does not save them.</w:t>
      </w:r>
    </w:p>
    <w:p w:rsidR="00E60FE5" w:rsidRDefault="00E60FE5" w:rsidP="00E60FE5">
      <w:pPr>
        <w:widowControl w:val="0"/>
        <w:numPr>
          <w:ilvl w:val="0"/>
          <w:numId w:val="9"/>
        </w:numPr>
        <w:spacing w:after="100" w:line="240" w:lineRule="atLeast"/>
        <w:jc w:val="left"/>
      </w:pPr>
      <w:r>
        <w:t>The system</w:t>
      </w:r>
      <w:r w:rsidRPr="00462798">
        <w:t xml:space="preserve"> removes the page for editing the volunteer’s profile and goes back to where the administrator was before he/she selected the option to edit the volunteer information.</w:t>
      </w:r>
    </w:p>
    <w:p w:rsidR="00E60FE5" w:rsidRPr="00462798" w:rsidRDefault="00E60FE5" w:rsidP="00E60FE5">
      <w:pPr>
        <w:widowControl w:val="0"/>
        <w:numPr>
          <w:ilvl w:val="0"/>
          <w:numId w:val="9"/>
        </w:numPr>
        <w:spacing w:after="100" w:line="240" w:lineRule="atLeast"/>
        <w:jc w:val="left"/>
      </w:pPr>
      <w:r>
        <w:t>The use case ends.</w:t>
      </w:r>
    </w:p>
    <w:p w:rsidR="00E60FE5" w:rsidRPr="00F30123" w:rsidRDefault="00E60FE5" w:rsidP="00E60FE5">
      <w:pPr>
        <w:pStyle w:val="Heading3"/>
        <w:keepNext w:val="0"/>
        <w:keepLines w:val="0"/>
        <w:widowControl w:val="0"/>
        <w:numPr>
          <w:ilvl w:val="1"/>
          <w:numId w:val="3"/>
        </w:numPr>
        <w:spacing w:before="120" w:after="60" w:line="240" w:lineRule="atLeast"/>
        <w:jc w:val="left"/>
      </w:pPr>
      <w:bookmarkStart w:id="26" w:name="_Toc306911315"/>
      <w:r w:rsidRPr="00692513">
        <w:t>Unauthenticated Administrator</w:t>
      </w:r>
      <w:bookmarkEnd w:id="26"/>
    </w:p>
    <w:p w:rsidR="00E60FE5" w:rsidRDefault="00E60FE5" w:rsidP="00E60FE5">
      <w:pPr>
        <w:spacing w:after="100"/>
        <w:ind w:left="720"/>
      </w:pPr>
      <w:r>
        <w:t xml:space="preserve">If, at </w:t>
      </w:r>
      <w:r w:rsidR="00BA5CD9">
        <w:t xml:space="preserve">basic flow </w:t>
      </w:r>
      <w:r>
        <w:t xml:space="preserve">step </w:t>
      </w:r>
      <w:r w:rsidR="00BA5CD9">
        <w:t>1</w:t>
      </w:r>
      <w:r>
        <w:t>.1 (Administrator Logs On), the system finds that the login credentials the administrator has provided are invalid:</w:t>
      </w:r>
    </w:p>
    <w:p w:rsidR="00E60FE5" w:rsidRDefault="00E60FE5" w:rsidP="00E60FE5">
      <w:pPr>
        <w:widowControl w:val="0"/>
        <w:numPr>
          <w:ilvl w:val="0"/>
          <w:numId w:val="10"/>
        </w:numPr>
        <w:spacing w:after="100" w:line="240" w:lineRule="atLeast"/>
        <w:jc w:val="left"/>
      </w:pPr>
      <w:r>
        <w:t xml:space="preserve">The system refuses to log the administrator into the system. </w:t>
      </w:r>
    </w:p>
    <w:p w:rsidR="00E60FE5" w:rsidRDefault="00E60FE5" w:rsidP="00E60FE5">
      <w:pPr>
        <w:widowControl w:val="0"/>
        <w:numPr>
          <w:ilvl w:val="0"/>
          <w:numId w:val="10"/>
        </w:numPr>
        <w:spacing w:after="100" w:line="240" w:lineRule="atLeast"/>
        <w:jc w:val="left"/>
      </w:pPr>
      <w:r>
        <w:lastRenderedPageBreak/>
        <w:t>The system displays a message to the administrator indicating that his/her credentials were not valid, along with the option to re-enter them.</w:t>
      </w:r>
    </w:p>
    <w:p w:rsidR="00E60FE5" w:rsidRPr="00240DFC" w:rsidRDefault="00E60FE5" w:rsidP="00E60FE5">
      <w:pPr>
        <w:widowControl w:val="0"/>
        <w:numPr>
          <w:ilvl w:val="0"/>
          <w:numId w:val="10"/>
        </w:numPr>
        <w:spacing w:after="100" w:line="240" w:lineRule="atLeast"/>
        <w:jc w:val="left"/>
      </w:pPr>
      <w:r w:rsidRPr="008C324F">
        <w:rPr>
          <w:noProof/>
        </w:rPr>
        <w:t>Process</w:t>
      </w:r>
      <w:r>
        <w:t xml:space="preserve"> resumes at step </w:t>
      </w:r>
      <w:r w:rsidR="00BA5CD9">
        <w:t>1</w:t>
      </w:r>
      <w:r>
        <w:t>.1 (Administrator Logs On).</w:t>
      </w:r>
    </w:p>
    <w:p w:rsidR="00E60FE5" w:rsidRDefault="00E60FE5" w:rsidP="00E60FE5">
      <w:pPr>
        <w:pStyle w:val="Heading3"/>
        <w:keepNext w:val="0"/>
        <w:keepLines w:val="0"/>
        <w:widowControl w:val="0"/>
        <w:numPr>
          <w:ilvl w:val="1"/>
          <w:numId w:val="3"/>
        </w:numPr>
        <w:spacing w:before="120" w:after="60" w:line="240" w:lineRule="atLeast"/>
        <w:jc w:val="left"/>
      </w:pPr>
      <w:bookmarkStart w:id="27" w:name="_Toc306911316"/>
      <w:r w:rsidRPr="00692513">
        <w:t>Invalid Volunteer Data Input</w:t>
      </w:r>
      <w:bookmarkEnd w:id="27"/>
    </w:p>
    <w:p w:rsidR="00E60FE5" w:rsidRDefault="00E60FE5" w:rsidP="00E60FE5">
      <w:pPr>
        <w:spacing w:after="100"/>
        <w:ind w:left="720"/>
      </w:pPr>
      <w:r>
        <w:t xml:space="preserve">If, at </w:t>
      </w:r>
      <w:r w:rsidR="00BA5CD9">
        <w:t>any step</w:t>
      </w:r>
      <w:r>
        <w:t>, the system finds that the administrator has provided invalid volunteer data input:</w:t>
      </w:r>
    </w:p>
    <w:p w:rsidR="00E60FE5" w:rsidRDefault="00E60FE5" w:rsidP="00E60FE5">
      <w:pPr>
        <w:widowControl w:val="0"/>
        <w:numPr>
          <w:ilvl w:val="0"/>
          <w:numId w:val="11"/>
        </w:numPr>
        <w:spacing w:after="100" w:line="276" w:lineRule="auto"/>
        <w:jc w:val="left"/>
      </w:pPr>
      <w:r>
        <w:t>The system refuses to save the added/updated volunteer information.</w:t>
      </w:r>
    </w:p>
    <w:p w:rsidR="00E60FE5" w:rsidRDefault="00E60FE5" w:rsidP="00E60FE5">
      <w:pPr>
        <w:widowControl w:val="0"/>
        <w:numPr>
          <w:ilvl w:val="0"/>
          <w:numId w:val="11"/>
        </w:numPr>
        <w:spacing w:after="100" w:line="276" w:lineRule="auto"/>
        <w:jc w:val="left"/>
      </w:pPr>
      <w:r>
        <w:t>The system displays an indication to the administrator that he/she has entered invalid information.</w:t>
      </w:r>
    </w:p>
    <w:p w:rsidR="00E60FE5" w:rsidRPr="00240DFC" w:rsidRDefault="00E60FE5" w:rsidP="00E60FE5">
      <w:pPr>
        <w:widowControl w:val="0"/>
        <w:numPr>
          <w:ilvl w:val="0"/>
          <w:numId w:val="11"/>
        </w:numPr>
        <w:spacing w:after="100" w:line="276" w:lineRule="auto"/>
        <w:jc w:val="left"/>
      </w:pPr>
      <w:r w:rsidRPr="008C324F">
        <w:rPr>
          <w:noProof/>
        </w:rPr>
        <w:t>Process</w:t>
      </w:r>
      <w:r>
        <w:t xml:space="preserve"> goes back to step </w:t>
      </w:r>
      <w:r w:rsidR="00BA5CD9">
        <w:t>where invalid data was entered</w:t>
      </w:r>
      <w:r>
        <w:t xml:space="preserve"> and continues from there.</w:t>
      </w:r>
    </w:p>
    <w:p w:rsidR="00E60FE5" w:rsidRDefault="00E60FE5" w:rsidP="00E60FE5">
      <w:pPr>
        <w:pStyle w:val="Heading3"/>
        <w:keepNext w:val="0"/>
        <w:keepLines w:val="0"/>
        <w:widowControl w:val="0"/>
        <w:numPr>
          <w:ilvl w:val="1"/>
          <w:numId w:val="3"/>
        </w:numPr>
        <w:spacing w:before="120" w:after="60" w:line="240" w:lineRule="atLeast"/>
        <w:jc w:val="left"/>
      </w:pPr>
      <w:bookmarkStart w:id="28" w:name="_Toc306911317"/>
      <w:r>
        <w:t>Quit Session</w:t>
      </w:r>
      <w:bookmarkEnd w:id="28"/>
    </w:p>
    <w:p w:rsidR="00E60FE5" w:rsidRDefault="00E60FE5" w:rsidP="00E60FE5">
      <w:pPr>
        <w:widowControl w:val="0"/>
        <w:numPr>
          <w:ilvl w:val="0"/>
          <w:numId w:val="12"/>
        </w:numPr>
        <w:spacing w:after="100" w:line="276" w:lineRule="auto"/>
        <w:jc w:val="left"/>
      </w:pPr>
      <w:r>
        <w:t>At any point, the user decides to quit the session unexpectedly.</w:t>
      </w:r>
    </w:p>
    <w:p w:rsidR="00E60FE5" w:rsidRDefault="00E60FE5" w:rsidP="00E60FE5">
      <w:pPr>
        <w:widowControl w:val="0"/>
        <w:numPr>
          <w:ilvl w:val="0"/>
          <w:numId w:val="12"/>
        </w:numPr>
        <w:spacing w:after="100" w:line="276" w:lineRule="auto"/>
        <w:jc w:val="left"/>
      </w:pPr>
      <w:r>
        <w:t>The system discards any unsaved changes the user has made.</w:t>
      </w:r>
    </w:p>
    <w:p w:rsidR="00E60FE5" w:rsidRDefault="00E60FE5" w:rsidP="00E60FE5">
      <w:pPr>
        <w:widowControl w:val="0"/>
        <w:numPr>
          <w:ilvl w:val="0"/>
          <w:numId w:val="12"/>
        </w:numPr>
        <w:spacing w:after="100" w:line="240" w:lineRule="atLeast"/>
        <w:jc w:val="left"/>
      </w:pPr>
      <w:r>
        <w:t>The use case ends.</w:t>
      </w:r>
    </w:p>
    <w:p w:rsidR="00EE5738" w:rsidRDefault="00EE5738" w:rsidP="005C6AAB"/>
    <w:p w:rsidR="00C600F2" w:rsidRPr="001953DF" w:rsidRDefault="00BA5CD9" w:rsidP="00C600F2">
      <w:pPr>
        <w:pStyle w:val="Heading1"/>
        <w:keepNext w:val="0"/>
        <w:keepLines w:val="0"/>
        <w:widowControl w:val="0"/>
        <w:spacing w:before="120" w:after="60" w:line="240" w:lineRule="atLeast"/>
        <w:jc w:val="left"/>
      </w:pPr>
      <w:r>
        <w:t xml:space="preserve">Use Case 2: </w:t>
      </w:r>
      <w:r w:rsidR="00C600F2">
        <w:t>Manage Opportunities</w:t>
      </w:r>
    </w:p>
    <w:p w:rsidR="00C600F2" w:rsidRDefault="00C600F2" w:rsidP="00C600F2">
      <w:pPr>
        <w:pStyle w:val="Heading2"/>
        <w:keepLines w:val="0"/>
        <w:widowControl w:val="0"/>
        <w:numPr>
          <w:ilvl w:val="0"/>
          <w:numId w:val="25"/>
        </w:numPr>
        <w:spacing w:before="120" w:after="60" w:line="240" w:lineRule="atLeast"/>
        <w:jc w:val="left"/>
      </w:pPr>
      <w:bookmarkStart w:id="29" w:name="_Toc306901265"/>
      <w:r>
        <w:t>Basic Flow</w:t>
      </w:r>
    </w:p>
    <w:p w:rsidR="00C600F2" w:rsidRPr="00C600F2" w:rsidRDefault="00C600F2" w:rsidP="00556999">
      <w:pPr>
        <w:pStyle w:val="Heading2"/>
        <w:numPr>
          <w:ilvl w:val="1"/>
          <w:numId w:val="20"/>
        </w:numPr>
        <w:tabs>
          <w:tab w:val="left" w:pos="1530"/>
          <w:tab w:val="left" w:pos="1710"/>
        </w:tabs>
        <w:spacing w:before="120" w:after="60"/>
        <w:ind w:left="810" w:hanging="360"/>
        <w:rPr>
          <w:b w:val="0"/>
          <w:color w:val="1F4E79" w:themeColor="accent1" w:themeShade="80"/>
        </w:rPr>
      </w:pPr>
      <w:r w:rsidRPr="00C600F2">
        <w:rPr>
          <w:b w:val="0"/>
          <w:color w:val="1F4E79" w:themeColor="accent1" w:themeShade="80"/>
        </w:rPr>
        <w:t>Administrator logs on</w:t>
      </w:r>
      <w:bookmarkEnd w:id="29"/>
    </w:p>
    <w:p w:rsidR="00C600F2" w:rsidRDefault="00C600F2" w:rsidP="00556999">
      <w:pPr>
        <w:ind w:left="900"/>
      </w:pPr>
      <w:r w:rsidRPr="006C5D9B">
        <w:t>The use case begins when an administra</w:t>
      </w:r>
      <w:r>
        <w:t>tor enters the following user credentials:</w:t>
      </w:r>
    </w:p>
    <w:p w:rsidR="00C600F2" w:rsidRDefault="00C600F2" w:rsidP="00556999">
      <w:pPr>
        <w:ind w:left="900"/>
      </w:pPr>
      <w:r>
        <w:t xml:space="preserve">-Username </w:t>
      </w:r>
    </w:p>
    <w:p w:rsidR="00C600F2" w:rsidRDefault="00C600F2" w:rsidP="00556999">
      <w:pPr>
        <w:ind w:left="900"/>
      </w:pPr>
      <w:r>
        <w:t>-Password</w:t>
      </w:r>
    </w:p>
    <w:p w:rsidR="00556999" w:rsidRPr="006C5D9B" w:rsidRDefault="00556999" w:rsidP="00556999">
      <w:pPr>
        <w:ind w:left="900"/>
      </w:pPr>
    </w:p>
    <w:p w:rsidR="00C600F2" w:rsidRDefault="00C600F2" w:rsidP="00556999">
      <w:pPr>
        <w:ind w:left="900"/>
      </w:pPr>
      <w:r w:rsidRPr="006C5D9B">
        <w:t xml:space="preserve"> The system stores this information in the session so that the administrator only can see information appropriate to them. </w:t>
      </w:r>
    </w:p>
    <w:p w:rsidR="00C600F2" w:rsidRPr="00F24DB6" w:rsidRDefault="00C600F2" w:rsidP="00556999">
      <w:pPr>
        <w:pStyle w:val="Heading2"/>
        <w:numPr>
          <w:ilvl w:val="1"/>
          <w:numId w:val="20"/>
        </w:numPr>
        <w:tabs>
          <w:tab w:val="left" w:pos="1530"/>
          <w:tab w:val="left" w:pos="1710"/>
        </w:tabs>
        <w:spacing w:before="120" w:after="60"/>
        <w:ind w:left="810"/>
        <w:rPr>
          <w:b w:val="0"/>
          <w:color w:val="1F4E79" w:themeColor="accent1" w:themeShade="80"/>
        </w:rPr>
      </w:pPr>
      <w:bookmarkStart w:id="30" w:name="_Toc306901266"/>
      <w:r w:rsidRPr="00F24DB6">
        <w:rPr>
          <w:b w:val="0"/>
          <w:color w:val="1F4E79" w:themeColor="accent1" w:themeShade="80"/>
        </w:rPr>
        <w:t>System displays administrator page</w:t>
      </w:r>
      <w:bookmarkEnd w:id="30"/>
    </w:p>
    <w:p w:rsidR="00C600F2" w:rsidRPr="00731B90" w:rsidRDefault="00C600F2" w:rsidP="00556999">
      <w:pPr>
        <w:ind w:left="900"/>
      </w:pPr>
      <w:r w:rsidRPr="008C324F">
        <w:rPr>
          <w:noProof/>
        </w:rPr>
        <w:t>System</w:t>
      </w:r>
      <w:r>
        <w:t xml:space="preserve"> displays a</w:t>
      </w:r>
      <w:r w:rsidRPr="006C5D9B">
        <w:t xml:space="preserve"> selection of actions to perform. The</w:t>
      </w:r>
      <w:r>
        <w:t xml:space="preserve"> following actions relevant to this use case are displayed: Manage Opportunities. </w:t>
      </w:r>
    </w:p>
    <w:p w:rsidR="00C600F2" w:rsidRPr="00F24DB6" w:rsidRDefault="00C600F2" w:rsidP="00556999">
      <w:pPr>
        <w:pStyle w:val="Heading2"/>
        <w:numPr>
          <w:ilvl w:val="1"/>
          <w:numId w:val="20"/>
        </w:numPr>
        <w:tabs>
          <w:tab w:val="left" w:pos="1530"/>
          <w:tab w:val="left" w:pos="1710"/>
        </w:tabs>
        <w:spacing w:before="120" w:after="60"/>
        <w:ind w:left="810"/>
        <w:rPr>
          <w:b w:val="0"/>
          <w:color w:val="1F4E79" w:themeColor="accent1" w:themeShade="80"/>
        </w:rPr>
      </w:pPr>
      <w:bookmarkStart w:id="31" w:name="_Toc306901267"/>
      <w:r w:rsidRPr="008C324F">
        <w:rPr>
          <w:b w:val="0"/>
          <w:noProof/>
          <w:color w:val="1F4E79" w:themeColor="accent1" w:themeShade="80"/>
        </w:rPr>
        <w:t>Administrator</w:t>
      </w:r>
      <w:r w:rsidRPr="00F24DB6">
        <w:rPr>
          <w:b w:val="0"/>
          <w:color w:val="1F4E79" w:themeColor="accent1" w:themeShade="80"/>
        </w:rPr>
        <w:t xml:space="preserve"> chooses Manage Opportunities option</w:t>
      </w:r>
      <w:bookmarkEnd w:id="31"/>
    </w:p>
    <w:p w:rsidR="00C600F2" w:rsidRPr="006C5D9B" w:rsidRDefault="00C600F2" w:rsidP="00556999">
      <w:pPr>
        <w:ind w:left="900"/>
      </w:pPr>
      <w:r w:rsidRPr="008C324F">
        <w:rPr>
          <w:noProof/>
        </w:rPr>
        <w:t>Administrator</w:t>
      </w:r>
      <w:r w:rsidRPr="006C5D9B">
        <w:t xml:space="preserve"> selects the option of going to the area where </w:t>
      </w:r>
      <w:r w:rsidRPr="008C324F">
        <w:rPr>
          <w:noProof/>
        </w:rPr>
        <w:t>administrator</w:t>
      </w:r>
      <w:r>
        <w:t xml:space="preserve"> can manage opportunities</w:t>
      </w:r>
      <w:r w:rsidRPr="006C5D9B">
        <w:t>.</w:t>
      </w:r>
      <w:r>
        <w:t xml:space="preserve"> </w:t>
      </w:r>
    </w:p>
    <w:p w:rsidR="00C600F2" w:rsidRPr="00F24DB6" w:rsidRDefault="00C600F2" w:rsidP="00556999">
      <w:pPr>
        <w:pStyle w:val="Heading2"/>
        <w:numPr>
          <w:ilvl w:val="1"/>
          <w:numId w:val="20"/>
        </w:numPr>
        <w:tabs>
          <w:tab w:val="left" w:pos="1530"/>
          <w:tab w:val="left" w:pos="1710"/>
        </w:tabs>
        <w:spacing w:before="120" w:after="60"/>
        <w:ind w:left="810"/>
        <w:rPr>
          <w:b w:val="0"/>
          <w:color w:val="1F4E79" w:themeColor="accent1" w:themeShade="80"/>
        </w:rPr>
      </w:pPr>
      <w:bookmarkStart w:id="32" w:name="_Toc306901268"/>
      <w:r w:rsidRPr="008C324F">
        <w:rPr>
          <w:b w:val="0"/>
          <w:noProof/>
          <w:color w:val="1F4E79" w:themeColor="accent1" w:themeShade="80"/>
        </w:rPr>
        <w:t>System</w:t>
      </w:r>
      <w:r w:rsidRPr="00F24DB6">
        <w:rPr>
          <w:b w:val="0"/>
          <w:color w:val="1F4E79" w:themeColor="accent1" w:themeShade="80"/>
        </w:rPr>
        <w:t xml:space="preserve"> displays </w:t>
      </w:r>
      <w:r w:rsidRPr="008C324F">
        <w:rPr>
          <w:b w:val="0"/>
          <w:noProof/>
          <w:color w:val="1F4E79" w:themeColor="accent1" w:themeShade="80"/>
        </w:rPr>
        <w:t>summary</w:t>
      </w:r>
      <w:r w:rsidRPr="00F24DB6">
        <w:rPr>
          <w:b w:val="0"/>
          <w:color w:val="1F4E79" w:themeColor="accent1" w:themeShade="80"/>
        </w:rPr>
        <w:t xml:space="preserve"> view of opportunities based on the default filter</w:t>
      </w:r>
      <w:bookmarkEnd w:id="32"/>
    </w:p>
    <w:p w:rsidR="00C600F2" w:rsidRDefault="00C600F2" w:rsidP="00F24DB6">
      <w:pPr>
        <w:ind w:left="990"/>
      </w:pPr>
      <w:r w:rsidRPr="008C324F">
        <w:rPr>
          <w:noProof/>
        </w:rPr>
        <w:t>System</w:t>
      </w:r>
      <w:r w:rsidRPr="006C5D9B">
        <w:t xml:space="preserve"> shows a list of the </w:t>
      </w:r>
      <w:r>
        <w:t>opportunities</w:t>
      </w:r>
      <w:r w:rsidRPr="006C5D9B">
        <w:t xml:space="preserve"> along with possible actions the administrator</w:t>
      </w:r>
      <w:r>
        <w:t xml:space="preserve"> can perform:</w:t>
      </w:r>
    </w:p>
    <w:p w:rsidR="00C600F2" w:rsidRDefault="00C600F2" w:rsidP="00F24DB6">
      <w:pPr>
        <w:ind w:left="990"/>
      </w:pPr>
    </w:p>
    <w:p w:rsidR="00C600F2" w:rsidRDefault="00C600F2" w:rsidP="00556999">
      <w:pPr>
        <w:widowControl w:val="0"/>
        <w:numPr>
          <w:ilvl w:val="0"/>
          <w:numId w:val="31"/>
        </w:numPr>
        <w:spacing w:line="240" w:lineRule="atLeast"/>
        <w:jc w:val="left"/>
      </w:pPr>
      <w:r>
        <w:t>Change Opportunity Filter</w:t>
      </w:r>
    </w:p>
    <w:p w:rsidR="00C600F2" w:rsidRDefault="00C600F2" w:rsidP="00556999">
      <w:pPr>
        <w:widowControl w:val="0"/>
        <w:numPr>
          <w:ilvl w:val="0"/>
          <w:numId w:val="31"/>
        </w:numPr>
        <w:spacing w:line="240" w:lineRule="atLeast"/>
        <w:jc w:val="left"/>
      </w:pPr>
      <w:r>
        <w:t>Search Opportunity</w:t>
      </w:r>
    </w:p>
    <w:p w:rsidR="00C600F2" w:rsidRDefault="00C600F2" w:rsidP="00556999">
      <w:pPr>
        <w:widowControl w:val="0"/>
        <w:numPr>
          <w:ilvl w:val="0"/>
          <w:numId w:val="31"/>
        </w:numPr>
        <w:spacing w:line="240" w:lineRule="atLeast"/>
        <w:jc w:val="left"/>
      </w:pPr>
      <w:r>
        <w:t>View Volunteer Opportunity Matches</w:t>
      </w:r>
    </w:p>
    <w:p w:rsidR="00C600F2" w:rsidRDefault="00C600F2" w:rsidP="00556999">
      <w:pPr>
        <w:widowControl w:val="0"/>
        <w:numPr>
          <w:ilvl w:val="0"/>
          <w:numId w:val="31"/>
        </w:numPr>
        <w:spacing w:line="240" w:lineRule="atLeast"/>
        <w:jc w:val="left"/>
      </w:pPr>
      <w:r>
        <w:t>Edit Opportunity</w:t>
      </w:r>
    </w:p>
    <w:p w:rsidR="00C600F2" w:rsidRDefault="00C600F2" w:rsidP="00556999">
      <w:pPr>
        <w:widowControl w:val="0"/>
        <w:numPr>
          <w:ilvl w:val="0"/>
          <w:numId w:val="31"/>
        </w:numPr>
        <w:spacing w:line="240" w:lineRule="atLeast"/>
        <w:jc w:val="left"/>
      </w:pPr>
      <w:r>
        <w:lastRenderedPageBreak/>
        <w:t>Add New Opportunity</w:t>
      </w:r>
    </w:p>
    <w:p w:rsidR="00C600F2" w:rsidRDefault="00C600F2" w:rsidP="00556999">
      <w:pPr>
        <w:widowControl w:val="0"/>
        <w:numPr>
          <w:ilvl w:val="0"/>
          <w:numId w:val="31"/>
        </w:numPr>
        <w:spacing w:line="240" w:lineRule="atLeast"/>
        <w:jc w:val="left"/>
      </w:pPr>
      <w:r>
        <w:t>Delete Opportunity</w:t>
      </w:r>
    </w:p>
    <w:p w:rsidR="00C600F2" w:rsidRDefault="00C600F2" w:rsidP="00F24DB6">
      <w:pPr>
        <w:ind w:left="1260"/>
      </w:pPr>
    </w:p>
    <w:p w:rsidR="00C600F2" w:rsidRDefault="00C600F2" w:rsidP="00556999">
      <w:pPr>
        <w:ind w:left="990"/>
      </w:pPr>
      <w:r w:rsidRPr="006C5D9B">
        <w:t xml:space="preserve">The </w:t>
      </w:r>
      <w:r>
        <w:t>opportunities</w:t>
      </w:r>
      <w:r w:rsidRPr="006C5D9B">
        <w:t xml:space="preserve"> </w:t>
      </w:r>
      <w:r>
        <w:t>that</w:t>
      </w:r>
      <w:r w:rsidRPr="006C5D9B">
        <w:t xml:space="preserve"> </w:t>
      </w:r>
      <w:r w:rsidRPr="00576E25">
        <w:rPr>
          <w:noProof/>
        </w:rPr>
        <w:t>are displayed</w:t>
      </w:r>
      <w:r w:rsidRPr="006C5D9B">
        <w:t xml:space="preserve"> at this step are shown based on the system’s default filter of criteria</w:t>
      </w:r>
      <w:r>
        <w:t>.</w:t>
      </w:r>
    </w:p>
    <w:p w:rsidR="00C600F2" w:rsidRPr="00F24DB6" w:rsidRDefault="00C600F2" w:rsidP="00556999">
      <w:pPr>
        <w:pStyle w:val="Heading2"/>
        <w:numPr>
          <w:ilvl w:val="1"/>
          <w:numId w:val="20"/>
        </w:numPr>
        <w:tabs>
          <w:tab w:val="left" w:pos="1530"/>
          <w:tab w:val="left" w:pos="1710"/>
        </w:tabs>
        <w:spacing w:before="120" w:after="60"/>
        <w:ind w:left="900"/>
        <w:rPr>
          <w:b w:val="0"/>
          <w:color w:val="1F4E79" w:themeColor="accent1" w:themeShade="80"/>
        </w:rPr>
      </w:pPr>
      <w:bookmarkStart w:id="33" w:name="_Toc306901269"/>
      <w:r w:rsidRPr="00F24DB6">
        <w:rPr>
          <w:b w:val="0"/>
          <w:color w:val="1F4E79" w:themeColor="accent1" w:themeShade="80"/>
        </w:rPr>
        <w:t>Administrator Chooses Option to Change Filter</w:t>
      </w:r>
      <w:bookmarkEnd w:id="33"/>
    </w:p>
    <w:p w:rsidR="00C600F2" w:rsidRDefault="00C600F2" w:rsidP="00556999">
      <w:pPr>
        <w:spacing w:line="360" w:lineRule="auto"/>
        <w:ind w:left="990"/>
      </w:pPr>
      <w:r w:rsidRPr="006C5D9B">
        <w:t>The administrat</w:t>
      </w:r>
      <w:r>
        <w:t xml:space="preserve">or selects the option to change </w:t>
      </w:r>
      <w:r w:rsidRPr="00576E25">
        <w:rPr>
          <w:noProof/>
        </w:rPr>
        <w:t>current</w:t>
      </w:r>
      <w:r>
        <w:t xml:space="preserve"> opportunity filter.</w:t>
      </w:r>
    </w:p>
    <w:p w:rsidR="00C600F2" w:rsidRPr="00F24DB6" w:rsidRDefault="00C600F2" w:rsidP="00556999">
      <w:pPr>
        <w:pStyle w:val="Heading2"/>
        <w:numPr>
          <w:ilvl w:val="1"/>
          <w:numId w:val="20"/>
        </w:numPr>
        <w:tabs>
          <w:tab w:val="left" w:pos="1530"/>
          <w:tab w:val="left" w:pos="1710"/>
        </w:tabs>
        <w:spacing w:before="120" w:after="60"/>
        <w:ind w:left="900"/>
        <w:rPr>
          <w:b w:val="0"/>
          <w:color w:val="1F4E79" w:themeColor="accent1" w:themeShade="80"/>
        </w:rPr>
      </w:pPr>
      <w:bookmarkStart w:id="34" w:name="_Toc306901270"/>
      <w:r w:rsidRPr="00F24DB6">
        <w:rPr>
          <w:b w:val="0"/>
          <w:color w:val="1F4E79" w:themeColor="accent1" w:themeShade="80"/>
        </w:rPr>
        <w:t>System Displays List of Filters</w:t>
      </w:r>
      <w:bookmarkEnd w:id="34"/>
    </w:p>
    <w:p w:rsidR="00C600F2" w:rsidRDefault="00C600F2" w:rsidP="00556999">
      <w:pPr>
        <w:spacing w:line="360" w:lineRule="auto"/>
        <w:ind w:left="1080"/>
      </w:pPr>
      <w:r>
        <w:t>The list of filters includes the following:</w:t>
      </w:r>
    </w:p>
    <w:p w:rsidR="00C600F2" w:rsidRDefault="00C600F2" w:rsidP="00556999">
      <w:pPr>
        <w:widowControl w:val="0"/>
        <w:numPr>
          <w:ilvl w:val="1"/>
          <w:numId w:val="32"/>
        </w:numPr>
        <w:jc w:val="left"/>
      </w:pPr>
      <w:r>
        <w:t>Most Recent (60 days)</w:t>
      </w:r>
    </w:p>
    <w:p w:rsidR="00C600F2" w:rsidRDefault="00C600F2" w:rsidP="00556999">
      <w:pPr>
        <w:widowControl w:val="0"/>
        <w:numPr>
          <w:ilvl w:val="1"/>
          <w:numId w:val="32"/>
        </w:numPr>
        <w:jc w:val="left"/>
      </w:pPr>
      <w:r>
        <w:t>By Center</w:t>
      </w:r>
    </w:p>
    <w:p w:rsidR="00C600F2" w:rsidRPr="006C5D9B" w:rsidRDefault="00C600F2" w:rsidP="00C600F2">
      <w:pPr>
        <w:ind w:left="3240"/>
      </w:pPr>
    </w:p>
    <w:p w:rsidR="00C600F2" w:rsidRPr="00F24DB6" w:rsidRDefault="00C600F2" w:rsidP="00556999">
      <w:pPr>
        <w:pStyle w:val="Heading2"/>
        <w:numPr>
          <w:ilvl w:val="1"/>
          <w:numId w:val="20"/>
        </w:numPr>
        <w:tabs>
          <w:tab w:val="left" w:pos="1530"/>
          <w:tab w:val="left" w:pos="1710"/>
        </w:tabs>
        <w:spacing w:before="120" w:after="60"/>
        <w:ind w:left="900"/>
        <w:rPr>
          <w:b w:val="0"/>
          <w:color w:val="1F4E79" w:themeColor="accent1" w:themeShade="80"/>
        </w:rPr>
      </w:pPr>
      <w:bookmarkStart w:id="35" w:name="_Toc306901271"/>
      <w:r w:rsidRPr="00F24DB6">
        <w:rPr>
          <w:b w:val="0"/>
          <w:color w:val="1F4E79" w:themeColor="accent1" w:themeShade="80"/>
        </w:rPr>
        <w:t>The administrator chooses the particular filter to use.</w:t>
      </w:r>
      <w:bookmarkEnd w:id="35"/>
    </w:p>
    <w:p w:rsidR="00C600F2" w:rsidRPr="00F24DB6" w:rsidRDefault="00C600F2" w:rsidP="00556999">
      <w:pPr>
        <w:pStyle w:val="Heading2"/>
        <w:numPr>
          <w:ilvl w:val="1"/>
          <w:numId w:val="20"/>
        </w:numPr>
        <w:tabs>
          <w:tab w:val="left" w:pos="1530"/>
          <w:tab w:val="left" w:pos="1710"/>
        </w:tabs>
        <w:spacing w:before="120" w:after="60"/>
        <w:ind w:left="900"/>
        <w:rPr>
          <w:b w:val="0"/>
          <w:color w:val="1F4E79" w:themeColor="accent1" w:themeShade="80"/>
        </w:rPr>
      </w:pPr>
      <w:bookmarkStart w:id="36" w:name="_Toc306901272"/>
      <w:r w:rsidRPr="00F24DB6">
        <w:rPr>
          <w:b w:val="0"/>
          <w:color w:val="1F4E79" w:themeColor="accent1" w:themeShade="80"/>
        </w:rPr>
        <w:t>The system displays an updated list of the opportunities based on the administrator’s choice.</w:t>
      </w:r>
      <w:bookmarkEnd w:id="36"/>
    </w:p>
    <w:p w:rsidR="00C600F2" w:rsidRPr="00F24DB6" w:rsidRDefault="00C600F2" w:rsidP="00556999">
      <w:pPr>
        <w:pStyle w:val="Heading2"/>
        <w:numPr>
          <w:ilvl w:val="1"/>
          <w:numId w:val="20"/>
        </w:numPr>
        <w:tabs>
          <w:tab w:val="left" w:pos="1530"/>
          <w:tab w:val="left" w:pos="1710"/>
        </w:tabs>
        <w:spacing w:before="120" w:after="60"/>
        <w:ind w:left="900"/>
        <w:rPr>
          <w:b w:val="0"/>
          <w:color w:val="1F4E79" w:themeColor="accent1" w:themeShade="80"/>
        </w:rPr>
      </w:pPr>
      <w:bookmarkStart w:id="37" w:name="_Toc306901273"/>
      <w:r w:rsidRPr="00F24DB6">
        <w:rPr>
          <w:b w:val="0"/>
          <w:color w:val="1F4E79" w:themeColor="accent1" w:themeShade="80"/>
        </w:rPr>
        <w:t>Use Case Ends</w:t>
      </w:r>
      <w:bookmarkEnd w:id="37"/>
    </w:p>
    <w:p w:rsidR="00C600F2" w:rsidRDefault="00C600F2" w:rsidP="00556999">
      <w:pPr>
        <w:ind w:left="1080"/>
      </w:pPr>
      <w:r>
        <w:t>The use case ends.</w:t>
      </w:r>
    </w:p>
    <w:p w:rsidR="00C600F2" w:rsidRDefault="00C600F2" w:rsidP="00364D87"/>
    <w:p w:rsidR="00C600F2" w:rsidRPr="00B156F2" w:rsidRDefault="00C600F2" w:rsidP="00F24DB6">
      <w:pPr>
        <w:pStyle w:val="Heading2"/>
        <w:keepLines w:val="0"/>
        <w:widowControl w:val="0"/>
        <w:numPr>
          <w:ilvl w:val="0"/>
          <w:numId w:val="25"/>
        </w:numPr>
        <w:spacing w:before="120" w:after="60" w:line="240" w:lineRule="atLeast"/>
        <w:jc w:val="left"/>
      </w:pPr>
      <w:r>
        <w:t>Alternative Flow</w:t>
      </w:r>
      <w:bookmarkStart w:id="38" w:name="_Toc306901275"/>
    </w:p>
    <w:p w:rsidR="00C600F2" w:rsidRDefault="00C600F2" w:rsidP="00D61FD1">
      <w:pPr>
        <w:pStyle w:val="Heading2"/>
        <w:numPr>
          <w:ilvl w:val="1"/>
          <w:numId w:val="29"/>
        </w:numPr>
        <w:tabs>
          <w:tab w:val="left" w:pos="1530"/>
          <w:tab w:val="left" w:pos="1710"/>
        </w:tabs>
        <w:spacing w:before="120" w:after="60"/>
        <w:rPr>
          <w:b w:val="0"/>
          <w:color w:val="1F4E79" w:themeColor="accent1" w:themeShade="80"/>
        </w:rPr>
      </w:pPr>
      <w:r w:rsidRPr="00F24DB6">
        <w:rPr>
          <w:b w:val="0"/>
          <w:color w:val="1F4E79" w:themeColor="accent1" w:themeShade="80"/>
        </w:rPr>
        <w:t xml:space="preserve">Search </w:t>
      </w:r>
      <w:bookmarkEnd w:id="38"/>
      <w:r w:rsidRPr="00F24DB6">
        <w:rPr>
          <w:b w:val="0"/>
          <w:color w:val="1F4E79" w:themeColor="accent1" w:themeShade="80"/>
        </w:rPr>
        <w:t>Opportunities</w:t>
      </w:r>
    </w:p>
    <w:p w:rsidR="00C600F2" w:rsidRPr="006C5D9B" w:rsidRDefault="00C600F2" w:rsidP="00D61FD1">
      <w:pPr>
        <w:widowControl w:val="0"/>
        <w:numPr>
          <w:ilvl w:val="0"/>
          <w:numId w:val="18"/>
        </w:numPr>
        <w:spacing w:after="100"/>
        <w:ind w:left="1170"/>
        <w:jc w:val="left"/>
      </w:pPr>
      <w:r w:rsidRPr="006C5D9B">
        <w:t xml:space="preserve">The administrator chooses </w:t>
      </w:r>
      <w:r w:rsidRPr="00576E25">
        <w:rPr>
          <w:noProof/>
        </w:rPr>
        <w:t>Search</w:t>
      </w:r>
      <w:r>
        <w:t xml:space="preserve"> Opportunities option after the end of step 1.4 of the Basic Flow</w:t>
      </w:r>
      <w:r w:rsidRPr="006C5D9B">
        <w:t>.</w:t>
      </w:r>
    </w:p>
    <w:p w:rsidR="00C600F2" w:rsidRPr="006C5D9B" w:rsidRDefault="00C600F2" w:rsidP="00D61FD1">
      <w:pPr>
        <w:widowControl w:val="0"/>
        <w:numPr>
          <w:ilvl w:val="0"/>
          <w:numId w:val="18"/>
        </w:numPr>
        <w:spacing w:after="100"/>
        <w:ind w:left="1170"/>
        <w:jc w:val="left"/>
      </w:pPr>
      <w:r w:rsidRPr="006C5D9B">
        <w:t>The ad</w:t>
      </w:r>
      <w:r>
        <w:t>ministrator types in keyword or name of opportunity</w:t>
      </w:r>
      <w:r w:rsidRPr="006C5D9B">
        <w:t>.</w:t>
      </w:r>
    </w:p>
    <w:p w:rsidR="00C600F2" w:rsidRDefault="00C600F2" w:rsidP="00D61FD1">
      <w:pPr>
        <w:widowControl w:val="0"/>
        <w:numPr>
          <w:ilvl w:val="0"/>
          <w:numId w:val="18"/>
        </w:numPr>
        <w:spacing w:after="100"/>
        <w:ind w:left="1170"/>
        <w:jc w:val="left"/>
      </w:pPr>
      <w:r w:rsidRPr="006C5D9B">
        <w:t xml:space="preserve">The system updates the </w:t>
      </w:r>
      <w:r>
        <w:t>opportunities</w:t>
      </w:r>
      <w:r w:rsidRPr="006C5D9B">
        <w:t xml:space="preserve"> that are displayed </w:t>
      </w:r>
      <w:r w:rsidRPr="00576E25">
        <w:rPr>
          <w:noProof/>
        </w:rPr>
        <w:t>to only include</w:t>
      </w:r>
      <w:r w:rsidRPr="006C5D9B">
        <w:t xml:space="preserve"> those that match the search criteria.</w:t>
      </w:r>
    </w:p>
    <w:p w:rsidR="00C600F2" w:rsidRPr="006C5D9B" w:rsidRDefault="00C600F2" w:rsidP="00D61FD1">
      <w:pPr>
        <w:widowControl w:val="0"/>
        <w:numPr>
          <w:ilvl w:val="0"/>
          <w:numId w:val="18"/>
        </w:numPr>
        <w:spacing w:after="100"/>
        <w:ind w:left="1170"/>
        <w:jc w:val="left"/>
      </w:pPr>
      <w:r>
        <w:t>The use case ends.</w:t>
      </w:r>
    </w:p>
    <w:p w:rsidR="00C600F2" w:rsidRPr="00D61FD1" w:rsidRDefault="00C600F2" w:rsidP="00D61FD1">
      <w:pPr>
        <w:pStyle w:val="Heading2"/>
        <w:numPr>
          <w:ilvl w:val="1"/>
          <w:numId w:val="29"/>
        </w:numPr>
        <w:tabs>
          <w:tab w:val="left" w:pos="1530"/>
          <w:tab w:val="left" w:pos="1710"/>
        </w:tabs>
        <w:spacing w:before="120" w:after="60"/>
        <w:rPr>
          <w:b w:val="0"/>
          <w:color w:val="1F4E79" w:themeColor="accent1" w:themeShade="80"/>
        </w:rPr>
      </w:pPr>
      <w:bookmarkStart w:id="39" w:name="_Toc306901276"/>
      <w:r w:rsidRPr="00D61FD1">
        <w:rPr>
          <w:b w:val="0"/>
          <w:color w:val="1F4E79" w:themeColor="accent1" w:themeShade="80"/>
        </w:rPr>
        <w:t>Opportunity Not Found</w:t>
      </w:r>
      <w:bookmarkEnd w:id="39"/>
    </w:p>
    <w:p w:rsidR="00C600F2" w:rsidRDefault="00C600F2" w:rsidP="00C600F2">
      <w:pPr>
        <w:widowControl w:val="0"/>
        <w:numPr>
          <w:ilvl w:val="0"/>
          <w:numId w:val="19"/>
        </w:numPr>
        <w:spacing w:after="100"/>
        <w:ind w:left="1170"/>
        <w:jc w:val="left"/>
      </w:pPr>
      <w:r>
        <w:t>This alternative flow starts after step</w:t>
      </w:r>
      <w:r w:rsidR="00364D87">
        <w:t xml:space="preserve"> 1 of the </w:t>
      </w:r>
      <w:r>
        <w:t>2.1 alternative flow (Search Opportunities).</w:t>
      </w:r>
    </w:p>
    <w:p w:rsidR="00C600F2" w:rsidRDefault="00C600F2" w:rsidP="00C600F2">
      <w:pPr>
        <w:widowControl w:val="0"/>
        <w:numPr>
          <w:ilvl w:val="0"/>
          <w:numId w:val="19"/>
        </w:numPr>
        <w:spacing w:after="100"/>
        <w:ind w:left="1170"/>
        <w:jc w:val="left"/>
      </w:pPr>
      <w:r w:rsidRPr="006C5D9B">
        <w:t xml:space="preserve">The system updates the </w:t>
      </w:r>
      <w:r>
        <w:t xml:space="preserve">opportunities that are displayed to include no </w:t>
      </w:r>
      <w:r w:rsidRPr="00576E25">
        <w:rPr>
          <w:noProof/>
        </w:rPr>
        <w:t>opportunities,</w:t>
      </w:r>
      <w:r>
        <w:t xml:space="preserve"> since none </w:t>
      </w:r>
      <w:r w:rsidRPr="00576E25">
        <w:rPr>
          <w:noProof/>
        </w:rPr>
        <w:t>were found</w:t>
      </w:r>
      <w:r>
        <w:t xml:space="preserve"> that matched the administrator’s criteria.</w:t>
      </w:r>
      <w:r w:rsidRPr="006C5D9B">
        <w:t xml:space="preserve"> </w:t>
      </w:r>
    </w:p>
    <w:p w:rsidR="00C600F2" w:rsidRDefault="00C600F2" w:rsidP="00C600F2">
      <w:pPr>
        <w:widowControl w:val="0"/>
        <w:numPr>
          <w:ilvl w:val="0"/>
          <w:numId w:val="19"/>
        </w:numPr>
        <w:spacing w:after="100"/>
        <w:ind w:left="1170"/>
        <w:jc w:val="left"/>
      </w:pPr>
      <w:r w:rsidRPr="00576E25">
        <w:rPr>
          <w:noProof/>
        </w:rPr>
        <w:t>System</w:t>
      </w:r>
      <w:r w:rsidRPr="006C5D9B">
        <w:t xml:space="preserve"> shows a message informing the administrator that no </w:t>
      </w:r>
      <w:r>
        <w:t>opportunities</w:t>
      </w:r>
      <w:r w:rsidRPr="006C5D9B">
        <w:t xml:space="preserve"> matched the</w:t>
      </w:r>
      <w:r>
        <w:t xml:space="preserve"> </w:t>
      </w:r>
      <w:r w:rsidRPr="006C5D9B">
        <w:t>search criteria.</w:t>
      </w:r>
    </w:p>
    <w:p w:rsidR="00C600F2" w:rsidRPr="006C5D9B" w:rsidRDefault="00C600F2" w:rsidP="00C600F2">
      <w:pPr>
        <w:widowControl w:val="0"/>
        <w:numPr>
          <w:ilvl w:val="0"/>
          <w:numId w:val="19"/>
        </w:numPr>
        <w:spacing w:after="100"/>
        <w:ind w:left="1170"/>
        <w:jc w:val="left"/>
      </w:pPr>
      <w:r>
        <w:t>The use case ends.</w:t>
      </w:r>
    </w:p>
    <w:p w:rsidR="00C600F2" w:rsidRPr="00D61FD1" w:rsidRDefault="00C600F2" w:rsidP="00D61FD1">
      <w:pPr>
        <w:pStyle w:val="Heading2"/>
        <w:numPr>
          <w:ilvl w:val="1"/>
          <w:numId w:val="29"/>
        </w:numPr>
        <w:tabs>
          <w:tab w:val="left" w:pos="1530"/>
          <w:tab w:val="left" w:pos="1710"/>
        </w:tabs>
        <w:spacing w:before="120" w:after="60"/>
        <w:rPr>
          <w:b w:val="0"/>
          <w:color w:val="1F4E79" w:themeColor="accent1" w:themeShade="80"/>
        </w:rPr>
      </w:pPr>
      <w:r w:rsidRPr="00D61FD1">
        <w:rPr>
          <w:b w:val="0"/>
          <w:color w:val="1F4E79" w:themeColor="accent1" w:themeShade="80"/>
        </w:rPr>
        <w:t>View Opportunity Matches</w:t>
      </w:r>
    </w:p>
    <w:p w:rsidR="00C600F2" w:rsidRPr="006C5D9B" w:rsidRDefault="00C600F2" w:rsidP="00D61FD1">
      <w:pPr>
        <w:widowControl w:val="0"/>
        <w:numPr>
          <w:ilvl w:val="0"/>
          <w:numId w:val="30"/>
        </w:numPr>
        <w:spacing w:after="100" w:line="240" w:lineRule="atLeast"/>
        <w:jc w:val="left"/>
      </w:pPr>
      <w:r w:rsidRPr="006C5D9B">
        <w:t xml:space="preserve">The administrator performs </w:t>
      </w:r>
      <w:r>
        <w:t xml:space="preserve">the Alternative Flow 2.1 (Search Opportunities) </w:t>
      </w:r>
      <w:r w:rsidRPr="006C5D9B">
        <w:t xml:space="preserve">as needed to navigate to a list </w:t>
      </w:r>
      <w:r>
        <w:t>that includes</w:t>
      </w:r>
      <w:r w:rsidRPr="006C5D9B">
        <w:t xml:space="preserve"> the </w:t>
      </w:r>
      <w:r>
        <w:t>opportunities</w:t>
      </w:r>
      <w:r w:rsidRPr="006C5D9B">
        <w:t xml:space="preserve"> for which he/she wants to </w:t>
      </w:r>
      <w:r w:rsidRPr="00576E25">
        <w:rPr>
          <w:noProof/>
        </w:rPr>
        <w:t>perform the action</w:t>
      </w:r>
      <w:r w:rsidRPr="006C5D9B">
        <w:t>.</w:t>
      </w:r>
    </w:p>
    <w:p w:rsidR="00C600F2" w:rsidRPr="006C5D9B" w:rsidRDefault="00C600F2" w:rsidP="00D61FD1">
      <w:pPr>
        <w:widowControl w:val="0"/>
        <w:numPr>
          <w:ilvl w:val="0"/>
          <w:numId w:val="30"/>
        </w:numPr>
        <w:spacing w:after="100" w:line="240" w:lineRule="atLeast"/>
        <w:jc w:val="left"/>
      </w:pPr>
      <w:r w:rsidRPr="006C5D9B">
        <w:t xml:space="preserve">The administrator chooses the </w:t>
      </w:r>
      <w:r>
        <w:t xml:space="preserve">View Volunteer Opportunity Matches </w:t>
      </w:r>
      <w:r w:rsidRPr="006C5D9B">
        <w:t xml:space="preserve">option to </w:t>
      </w:r>
      <w:r>
        <w:t xml:space="preserve">see which </w:t>
      </w:r>
      <w:r>
        <w:lastRenderedPageBreak/>
        <w:t>volunteer the</w:t>
      </w:r>
      <w:r w:rsidRPr="006C5D9B">
        <w:t xml:space="preserve"> system has matched with </w:t>
      </w:r>
      <w:r>
        <w:t>the</w:t>
      </w:r>
      <w:r w:rsidRPr="006C5D9B">
        <w:t xml:space="preserve"> </w:t>
      </w:r>
      <w:r>
        <w:t>opportunity</w:t>
      </w:r>
      <w:r w:rsidRPr="006C5D9B">
        <w:t>.</w:t>
      </w:r>
    </w:p>
    <w:p w:rsidR="00C600F2" w:rsidRDefault="00C600F2" w:rsidP="00D61FD1">
      <w:pPr>
        <w:widowControl w:val="0"/>
        <w:numPr>
          <w:ilvl w:val="0"/>
          <w:numId w:val="30"/>
        </w:numPr>
        <w:spacing w:after="100" w:line="240" w:lineRule="atLeast"/>
        <w:jc w:val="left"/>
      </w:pPr>
      <w:r w:rsidRPr="006C5D9B">
        <w:t xml:space="preserve">The system displays the list of </w:t>
      </w:r>
      <w:r>
        <w:t>volunteers</w:t>
      </w:r>
      <w:r w:rsidRPr="006C5D9B">
        <w:t xml:space="preserve"> it has matched with the </w:t>
      </w:r>
      <w:r>
        <w:t>opportunity</w:t>
      </w:r>
      <w:r w:rsidRPr="006C5D9B">
        <w:t>.</w:t>
      </w:r>
    </w:p>
    <w:p w:rsidR="00C600F2" w:rsidRPr="00C22E64" w:rsidRDefault="00C600F2" w:rsidP="00D61FD1">
      <w:pPr>
        <w:widowControl w:val="0"/>
        <w:numPr>
          <w:ilvl w:val="0"/>
          <w:numId w:val="30"/>
        </w:numPr>
        <w:spacing w:after="100" w:line="240" w:lineRule="atLeast"/>
        <w:jc w:val="left"/>
      </w:pPr>
      <w:r>
        <w:t>The use case ends.</w:t>
      </w:r>
      <w:bookmarkStart w:id="40" w:name="_Toc423410251"/>
      <w:bookmarkStart w:id="41" w:name="_Toc425054510"/>
    </w:p>
    <w:bookmarkEnd w:id="40"/>
    <w:bookmarkEnd w:id="41"/>
    <w:p w:rsidR="00C600F2" w:rsidRPr="00D61FD1" w:rsidRDefault="00C600F2" w:rsidP="00D61FD1">
      <w:pPr>
        <w:pStyle w:val="Heading2"/>
        <w:numPr>
          <w:ilvl w:val="1"/>
          <w:numId w:val="29"/>
        </w:numPr>
        <w:tabs>
          <w:tab w:val="left" w:pos="1530"/>
          <w:tab w:val="left" w:pos="1710"/>
        </w:tabs>
        <w:spacing w:before="120" w:after="60"/>
        <w:rPr>
          <w:b w:val="0"/>
          <w:color w:val="1F4E79" w:themeColor="accent1" w:themeShade="80"/>
        </w:rPr>
      </w:pPr>
      <w:r w:rsidRPr="00D61FD1">
        <w:rPr>
          <w:b w:val="0"/>
          <w:color w:val="1F4E79" w:themeColor="accent1" w:themeShade="80"/>
        </w:rPr>
        <w:t>Change Opportunity Filer</w:t>
      </w:r>
    </w:p>
    <w:p w:rsidR="00C600F2" w:rsidRDefault="00C600F2" w:rsidP="00D61FD1">
      <w:pPr>
        <w:widowControl w:val="0"/>
        <w:numPr>
          <w:ilvl w:val="0"/>
          <w:numId w:val="21"/>
        </w:numPr>
        <w:spacing w:after="100" w:line="240" w:lineRule="atLeast"/>
        <w:ind w:left="1080"/>
        <w:jc w:val="left"/>
      </w:pPr>
      <w:r w:rsidRPr="006C5D9B">
        <w:t xml:space="preserve">The administrator performs </w:t>
      </w:r>
      <w:r>
        <w:t>1.4 of basic flow.</w:t>
      </w:r>
    </w:p>
    <w:p w:rsidR="00C600F2" w:rsidRDefault="00C600F2" w:rsidP="00D61FD1">
      <w:pPr>
        <w:widowControl w:val="0"/>
        <w:numPr>
          <w:ilvl w:val="0"/>
          <w:numId w:val="21"/>
        </w:numPr>
        <w:spacing w:after="100" w:line="240" w:lineRule="atLeast"/>
        <w:ind w:left="1080"/>
        <w:jc w:val="left"/>
      </w:pPr>
      <w:r>
        <w:t>Choose different filter option.</w:t>
      </w:r>
    </w:p>
    <w:p w:rsidR="00C600F2" w:rsidRDefault="00C600F2" w:rsidP="00D61FD1">
      <w:pPr>
        <w:widowControl w:val="0"/>
        <w:numPr>
          <w:ilvl w:val="0"/>
          <w:numId w:val="21"/>
        </w:numPr>
        <w:spacing w:after="100" w:line="240" w:lineRule="atLeast"/>
        <w:ind w:left="1080"/>
        <w:jc w:val="left"/>
      </w:pPr>
      <w:r>
        <w:t xml:space="preserve">System display refreshes corresponding to </w:t>
      </w:r>
      <w:r w:rsidRPr="00576E25">
        <w:rPr>
          <w:noProof/>
        </w:rPr>
        <w:t>selected</w:t>
      </w:r>
      <w:r>
        <w:t xml:space="preserve"> option. </w:t>
      </w:r>
    </w:p>
    <w:p w:rsidR="00C600F2" w:rsidRPr="00D61FD1" w:rsidRDefault="00C600F2" w:rsidP="00D61FD1">
      <w:pPr>
        <w:pStyle w:val="Heading2"/>
        <w:numPr>
          <w:ilvl w:val="1"/>
          <w:numId w:val="29"/>
        </w:numPr>
        <w:tabs>
          <w:tab w:val="left" w:pos="1530"/>
          <w:tab w:val="left" w:pos="1710"/>
        </w:tabs>
        <w:spacing w:before="120" w:after="60"/>
        <w:rPr>
          <w:b w:val="0"/>
          <w:color w:val="1F4E79" w:themeColor="accent1" w:themeShade="80"/>
        </w:rPr>
      </w:pPr>
      <w:r w:rsidRPr="00D61FD1">
        <w:rPr>
          <w:b w:val="0"/>
          <w:color w:val="1F4E79" w:themeColor="accent1" w:themeShade="80"/>
        </w:rPr>
        <w:t>Edit Opportunity</w:t>
      </w:r>
    </w:p>
    <w:p w:rsidR="00C600F2" w:rsidRDefault="00C600F2" w:rsidP="00D61FD1">
      <w:pPr>
        <w:widowControl w:val="0"/>
        <w:numPr>
          <w:ilvl w:val="0"/>
          <w:numId w:val="22"/>
        </w:numPr>
        <w:spacing w:after="100" w:line="240" w:lineRule="atLeast"/>
        <w:ind w:left="990"/>
        <w:jc w:val="left"/>
      </w:pPr>
      <w:r w:rsidRPr="00576E25">
        <w:rPr>
          <w:noProof/>
        </w:rPr>
        <w:t>Selects edit from table next to opportunity.</w:t>
      </w:r>
    </w:p>
    <w:p w:rsidR="00C600F2" w:rsidRDefault="00C600F2" w:rsidP="00D61FD1">
      <w:pPr>
        <w:widowControl w:val="0"/>
        <w:numPr>
          <w:ilvl w:val="0"/>
          <w:numId w:val="22"/>
        </w:numPr>
        <w:spacing w:after="100" w:line="240" w:lineRule="atLeast"/>
        <w:ind w:left="990"/>
        <w:jc w:val="left"/>
      </w:pPr>
      <w:r>
        <w:t>System display window to edit information.</w:t>
      </w:r>
    </w:p>
    <w:p w:rsidR="00C600F2" w:rsidRPr="00D61FD1" w:rsidRDefault="00C600F2" w:rsidP="00D61FD1">
      <w:pPr>
        <w:pStyle w:val="Heading2"/>
        <w:numPr>
          <w:ilvl w:val="1"/>
          <w:numId w:val="29"/>
        </w:numPr>
        <w:tabs>
          <w:tab w:val="left" w:pos="1530"/>
          <w:tab w:val="left" w:pos="1710"/>
        </w:tabs>
        <w:spacing w:before="120" w:after="60"/>
        <w:rPr>
          <w:b w:val="0"/>
          <w:color w:val="1F4E79" w:themeColor="accent1" w:themeShade="80"/>
        </w:rPr>
      </w:pPr>
      <w:r w:rsidRPr="00D61FD1">
        <w:rPr>
          <w:b w:val="0"/>
          <w:color w:val="1F4E79" w:themeColor="accent1" w:themeShade="80"/>
        </w:rPr>
        <w:t xml:space="preserve">Administrator edits opportunity fails </w:t>
      </w:r>
    </w:p>
    <w:p w:rsidR="00C600F2" w:rsidRDefault="00C600F2" w:rsidP="00D61FD1">
      <w:pPr>
        <w:ind w:left="792"/>
      </w:pPr>
      <w:r>
        <w:t>Edit failure can occur for mistyped information this can happen after alternative flow</w:t>
      </w:r>
      <w:r w:rsidR="00515721">
        <w:t xml:space="preserve"> 2.5</w:t>
      </w:r>
      <w:r>
        <w:t xml:space="preserve">.  </w:t>
      </w:r>
      <w:r w:rsidRPr="00576E25">
        <w:rPr>
          <w:noProof/>
        </w:rPr>
        <w:t>User</w:t>
      </w:r>
      <w:r>
        <w:t xml:space="preserve"> is asked to </w:t>
      </w:r>
      <w:r w:rsidRPr="00576E25">
        <w:rPr>
          <w:noProof/>
        </w:rPr>
        <w:t>reenter</w:t>
      </w:r>
      <w:r>
        <w:t xml:space="preserve"> information.</w:t>
      </w:r>
    </w:p>
    <w:p w:rsidR="00C600F2" w:rsidRPr="00D61FD1" w:rsidRDefault="00C600F2" w:rsidP="00D61FD1">
      <w:pPr>
        <w:pStyle w:val="Heading2"/>
        <w:numPr>
          <w:ilvl w:val="1"/>
          <w:numId w:val="29"/>
        </w:numPr>
        <w:tabs>
          <w:tab w:val="left" w:pos="1530"/>
          <w:tab w:val="left" w:pos="1710"/>
        </w:tabs>
        <w:spacing w:before="120" w:after="60"/>
        <w:rPr>
          <w:b w:val="0"/>
          <w:color w:val="1F4E79" w:themeColor="accent1" w:themeShade="80"/>
        </w:rPr>
      </w:pPr>
      <w:r w:rsidRPr="00D61FD1">
        <w:rPr>
          <w:b w:val="0"/>
          <w:color w:val="1F4E79" w:themeColor="accent1" w:themeShade="80"/>
        </w:rPr>
        <w:t>Add New Opportunity</w:t>
      </w:r>
    </w:p>
    <w:p w:rsidR="00C600F2" w:rsidRDefault="00C600F2" w:rsidP="00515721">
      <w:pPr>
        <w:widowControl w:val="0"/>
        <w:numPr>
          <w:ilvl w:val="0"/>
          <w:numId w:val="24"/>
        </w:numPr>
        <w:spacing w:after="100" w:line="240" w:lineRule="atLeast"/>
        <w:ind w:left="990"/>
        <w:jc w:val="left"/>
      </w:pPr>
      <w:r>
        <w:t>Selects to add new opportunity.</w:t>
      </w:r>
    </w:p>
    <w:p w:rsidR="00C600F2" w:rsidRDefault="00C600F2" w:rsidP="00515721">
      <w:pPr>
        <w:widowControl w:val="0"/>
        <w:numPr>
          <w:ilvl w:val="0"/>
          <w:numId w:val="24"/>
        </w:numPr>
        <w:spacing w:after="100" w:line="240" w:lineRule="atLeast"/>
        <w:ind w:left="990"/>
        <w:jc w:val="left"/>
      </w:pPr>
      <w:r>
        <w:t>System display window to add information.</w:t>
      </w:r>
    </w:p>
    <w:p w:rsidR="00C600F2" w:rsidRPr="00D61FD1" w:rsidRDefault="00C600F2" w:rsidP="00D61FD1">
      <w:pPr>
        <w:pStyle w:val="Heading2"/>
        <w:numPr>
          <w:ilvl w:val="1"/>
          <w:numId w:val="29"/>
        </w:numPr>
        <w:tabs>
          <w:tab w:val="left" w:pos="1530"/>
          <w:tab w:val="left" w:pos="1710"/>
        </w:tabs>
        <w:spacing w:before="120" w:after="60"/>
        <w:rPr>
          <w:b w:val="0"/>
          <w:color w:val="1F4E79" w:themeColor="accent1" w:themeShade="80"/>
        </w:rPr>
      </w:pPr>
      <w:r w:rsidRPr="00D61FD1">
        <w:rPr>
          <w:b w:val="0"/>
          <w:color w:val="1F4E79" w:themeColor="accent1" w:themeShade="80"/>
        </w:rPr>
        <w:t>Delete Opportunity</w:t>
      </w:r>
    </w:p>
    <w:p w:rsidR="00C600F2" w:rsidRDefault="00C600F2" w:rsidP="00515721">
      <w:pPr>
        <w:widowControl w:val="0"/>
        <w:numPr>
          <w:ilvl w:val="0"/>
          <w:numId w:val="23"/>
        </w:numPr>
        <w:spacing w:after="100" w:line="240" w:lineRule="atLeast"/>
        <w:ind w:left="990"/>
        <w:jc w:val="left"/>
      </w:pPr>
      <w:r>
        <w:t xml:space="preserve">Selects delete from </w:t>
      </w:r>
      <w:r w:rsidRPr="00576E25">
        <w:rPr>
          <w:noProof/>
        </w:rPr>
        <w:t>table</w:t>
      </w:r>
      <w:r>
        <w:t xml:space="preserve"> next to opportunity.</w:t>
      </w:r>
    </w:p>
    <w:p w:rsidR="00C600F2" w:rsidRPr="006C5D9B" w:rsidRDefault="00C600F2" w:rsidP="00515721">
      <w:pPr>
        <w:widowControl w:val="0"/>
        <w:numPr>
          <w:ilvl w:val="0"/>
          <w:numId w:val="23"/>
        </w:numPr>
        <w:spacing w:after="100" w:line="240" w:lineRule="atLeast"/>
        <w:ind w:left="990"/>
        <w:jc w:val="left"/>
      </w:pPr>
      <w:r>
        <w:t>Data on page refreshes to correspond.</w:t>
      </w:r>
    </w:p>
    <w:p w:rsidR="00C600F2" w:rsidRDefault="00C600F2" w:rsidP="005C6AAB"/>
    <w:p w:rsidR="00D725AD" w:rsidRPr="005F7588" w:rsidRDefault="00D725AD" w:rsidP="005C6AAB">
      <w:pPr>
        <w:rPr>
          <w:b/>
          <w:sz w:val="28"/>
        </w:rPr>
      </w:pPr>
      <w:r w:rsidRPr="005F7588">
        <w:rPr>
          <w:b/>
          <w:sz w:val="28"/>
        </w:rPr>
        <w:t>General system notes</w:t>
      </w:r>
    </w:p>
    <w:p w:rsidR="005C6AAB" w:rsidRDefault="00C64A52" w:rsidP="005C6AAB">
      <w:r>
        <w:rPr>
          <w:noProof/>
        </w:rPr>
        <w:t>The s</w:t>
      </w:r>
      <w:r w:rsidR="005C6AAB" w:rsidRPr="00576E25">
        <w:rPr>
          <w:noProof/>
        </w:rPr>
        <w:t>ystem</w:t>
      </w:r>
      <w:r w:rsidR="005C6AAB">
        <w:t xml:space="preserve"> must be designed in an </w:t>
      </w:r>
      <w:proofErr w:type="gramStart"/>
      <w:r w:rsidR="005C6AAB">
        <w:t>easily-usable</w:t>
      </w:r>
      <w:proofErr w:type="gramEnd"/>
      <w:r w:rsidR="005C6AAB">
        <w:t xml:space="preserve"> manner and must handle errors or wrong inputs appropriately.</w:t>
      </w:r>
    </w:p>
    <w:p w:rsidR="005F7588" w:rsidRDefault="005F7588" w:rsidP="005C6AAB"/>
    <w:sectPr w:rsidR="005F7588" w:rsidSect="005F7588">
      <w:pgSz w:w="12240" w:h="15840"/>
      <w:pgMar w:top="1440" w:right="1296" w:bottom="1440" w:left="129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rPr>
        <w:b/>
        <w:i w:val="0"/>
      </w:rPr>
    </w:lvl>
    <w:lvl w:ilvl="2">
      <w:start w:val="1"/>
      <w:numFmt w:val="decimal"/>
      <w:lvlText w:val="%1.%2.%3."/>
      <w:lvlJc w:val="left"/>
      <w:pPr>
        <w:ind w:left="1224" w:hanging="504"/>
      </w:pPr>
      <w:rPr>
        <w:b/>
        <w:i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19E3960"/>
    <w:multiLevelType w:val="hybridMultilevel"/>
    <w:tmpl w:val="9F342576"/>
    <w:lvl w:ilvl="0" w:tplc="3A26483E">
      <w:start w:val="1"/>
      <w:numFmt w:val="decimal"/>
      <w:lvlText w:val="%1."/>
      <w:lvlJc w:val="left"/>
      <w:pPr>
        <w:ind w:left="72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 w15:restartNumberingAfterBreak="0">
    <w:nsid w:val="02D54B80"/>
    <w:multiLevelType w:val="multilevel"/>
    <w:tmpl w:val="9A18279E"/>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84B5CCB"/>
    <w:multiLevelType w:val="hybridMultilevel"/>
    <w:tmpl w:val="9CC48DCC"/>
    <w:lvl w:ilvl="0" w:tplc="C15204A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9320200"/>
    <w:multiLevelType w:val="hybridMultilevel"/>
    <w:tmpl w:val="C7D843BC"/>
    <w:lvl w:ilvl="0" w:tplc="4350D7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0A06D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EC511F9"/>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7" w15:restartNumberingAfterBreak="0">
    <w:nsid w:val="20713B5F"/>
    <w:multiLevelType w:val="multilevel"/>
    <w:tmpl w:val="1C683704"/>
    <w:lvl w:ilvl="0">
      <w:start w:val="1"/>
      <w:numFmt w:val="decimal"/>
      <w:lvlText w:val="%1."/>
      <w:lvlJc w:val="left"/>
      <w:pPr>
        <w:ind w:left="1152" w:hanging="360"/>
      </w:pPr>
      <w:rPr>
        <w:rFonts w:hint="default"/>
      </w:rPr>
    </w:lvl>
    <w:lvl w:ilvl="1">
      <w:start w:val="1"/>
      <w:numFmt w:val="decimal"/>
      <w:lvlText w:val="%1.%2."/>
      <w:lvlJc w:val="left"/>
      <w:pPr>
        <w:ind w:left="1584" w:hanging="432"/>
      </w:pPr>
      <w:rPr>
        <w:rFonts w:hint="default"/>
      </w:rPr>
    </w:lvl>
    <w:lvl w:ilvl="2">
      <w:start w:val="1"/>
      <w:numFmt w:val="decimal"/>
      <w:lvlText w:val="%2.%1.%3."/>
      <w:lvlJc w:val="left"/>
      <w:pPr>
        <w:ind w:left="2016" w:hanging="504"/>
      </w:pPr>
      <w:rPr>
        <w:rFonts w:hint="default"/>
      </w:rPr>
    </w:lvl>
    <w:lvl w:ilvl="3">
      <w:start w:val="1"/>
      <w:numFmt w:val="decimal"/>
      <w:lvlText w:val="%1.%2.%3.%4."/>
      <w:lvlJc w:val="left"/>
      <w:pPr>
        <w:ind w:left="2520" w:hanging="648"/>
      </w:pPr>
      <w:rPr>
        <w:rFonts w:hint="default"/>
      </w:rPr>
    </w:lvl>
    <w:lvl w:ilvl="4">
      <w:start w:val="1"/>
      <w:numFmt w:val="decimal"/>
      <w:lvlText w:val="%1.%2.%3.%4.%5."/>
      <w:lvlJc w:val="left"/>
      <w:pPr>
        <w:ind w:left="3024" w:hanging="792"/>
      </w:pPr>
      <w:rPr>
        <w:rFonts w:hint="default"/>
      </w:rPr>
    </w:lvl>
    <w:lvl w:ilvl="5">
      <w:start w:val="1"/>
      <w:numFmt w:val="decimal"/>
      <w:lvlText w:val="%1.%2.%3.%4.%5.%6."/>
      <w:lvlJc w:val="left"/>
      <w:pPr>
        <w:ind w:left="3528" w:hanging="936"/>
      </w:pPr>
      <w:rPr>
        <w:rFonts w:hint="default"/>
      </w:rPr>
    </w:lvl>
    <w:lvl w:ilvl="6">
      <w:start w:val="1"/>
      <w:numFmt w:val="decimal"/>
      <w:lvlText w:val="%1.%2.%3.%4.%5.%6.%7."/>
      <w:lvlJc w:val="left"/>
      <w:pPr>
        <w:ind w:left="4032" w:hanging="1080"/>
      </w:pPr>
      <w:rPr>
        <w:rFonts w:hint="default"/>
      </w:rPr>
    </w:lvl>
    <w:lvl w:ilvl="7">
      <w:start w:val="1"/>
      <w:numFmt w:val="decimal"/>
      <w:lvlText w:val="%1.%2.%3.%4.%5.%6.%7.%8."/>
      <w:lvlJc w:val="left"/>
      <w:pPr>
        <w:ind w:left="4536" w:hanging="1224"/>
      </w:pPr>
      <w:rPr>
        <w:rFonts w:hint="default"/>
      </w:rPr>
    </w:lvl>
    <w:lvl w:ilvl="8">
      <w:start w:val="1"/>
      <w:numFmt w:val="decimal"/>
      <w:lvlText w:val="%1.%2.%3.%4.%5.%6.%7.%8.%9."/>
      <w:lvlJc w:val="left"/>
      <w:pPr>
        <w:ind w:left="5112" w:hanging="1440"/>
      </w:pPr>
      <w:rPr>
        <w:rFonts w:hint="default"/>
      </w:rPr>
    </w:lvl>
  </w:abstractNum>
  <w:abstractNum w:abstractNumId="8" w15:restartNumberingAfterBreak="0">
    <w:nsid w:val="20D53AA4"/>
    <w:multiLevelType w:val="multilevel"/>
    <w:tmpl w:val="2EACE592"/>
    <w:lvl w:ilvl="0">
      <w:start w:val="1"/>
      <w:numFmt w:val="decimal"/>
      <w:lvlText w:val="%1."/>
      <w:lvlJc w:val="left"/>
      <w:pPr>
        <w:ind w:left="-3600" w:hanging="360"/>
      </w:pPr>
      <w:rPr>
        <w:rFonts w:hint="default"/>
      </w:rPr>
    </w:lvl>
    <w:lvl w:ilvl="1">
      <w:start w:val="1"/>
      <w:numFmt w:val="lowerLetter"/>
      <w:lvlText w:val="%2."/>
      <w:lvlJc w:val="left"/>
      <w:pPr>
        <w:ind w:left="-2880" w:hanging="360"/>
      </w:pPr>
    </w:lvl>
    <w:lvl w:ilvl="2">
      <w:start w:val="1"/>
      <w:numFmt w:val="lowerRoman"/>
      <w:lvlText w:val="%3."/>
      <w:lvlJc w:val="right"/>
      <w:pPr>
        <w:ind w:left="-2160" w:hanging="180"/>
      </w:pPr>
    </w:lvl>
    <w:lvl w:ilvl="3">
      <w:start w:val="1"/>
      <w:numFmt w:val="decimal"/>
      <w:lvlText w:val="%4."/>
      <w:lvlJc w:val="left"/>
      <w:pPr>
        <w:ind w:left="-1440" w:hanging="360"/>
      </w:pPr>
    </w:lvl>
    <w:lvl w:ilvl="4">
      <w:start w:val="1"/>
      <w:numFmt w:val="lowerLetter"/>
      <w:lvlText w:val="%5."/>
      <w:lvlJc w:val="left"/>
      <w:pPr>
        <w:ind w:left="-720" w:hanging="360"/>
      </w:pPr>
    </w:lvl>
    <w:lvl w:ilvl="5">
      <w:start w:val="1"/>
      <w:numFmt w:val="lowerRoman"/>
      <w:lvlText w:val="%6."/>
      <w:lvlJc w:val="right"/>
      <w:pPr>
        <w:ind w:left="0" w:hanging="180"/>
      </w:pPr>
    </w:lvl>
    <w:lvl w:ilvl="6">
      <w:start w:val="1"/>
      <w:numFmt w:val="decimal"/>
      <w:lvlText w:val="%7."/>
      <w:lvlJc w:val="left"/>
      <w:pPr>
        <w:ind w:left="720" w:hanging="360"/>
      </w:pPr>
    </w:lvl>
    <w:lvl w:ilvl="7">
      <w:start w:val="1"/>
      <w:numFmt w:val="lowerLetter"/>
      <w:lvlText w:val="%8."/>
      <w:lvlJc w:val="left"/>
      <w:pPr>
        <w:ind w:left="1440" w:hanging="360"/>
      </w:pPr>
    </w:lvl>
    <w:lvl w:ilvl="8">
      <w:start w:val="1"/>
      <w:numFmt w:val="lowerRoman"/>
      <w:lvlText w:val="%9."/>
      <w:lvlJc w:val="right"/>
      <w:pPr>
        <w:ind w:left="2160" w:hanging="180"/>
      </w:pPr>
    </w:lvl>
  </w:abstractNum>
  <w:abstractNum w:abstractNumId="9" w15:restartNumberingAfterBreak="0">
    <w:nsid w:val="27DF539F"/>
    <w:multiLevelType w:val="multilevel"/>
    <w:tmpl w:val="AA42463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86F5CD6"/>
    <w:multiLevelType w:val="hybridMultilevel"/>
    <w:tmpl w:val="E0B2B86A"/>
    <w:lvl w:ilvl="0" w:tplc="754EBB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94329BA"/>
    <w:multiLevelType w:val="hybridMultilevel"/>
    <w:tmpl w:val="9CC48DCC"/>
    <w:lvl w:ilvl="0" w:tplc="C15204A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AF1173F"/>
    <w:multiLevelType w:val="hybridMultilevel"/>
    <w:tmpl w:val="119CDFCE"/>
    <w:lvl w:ilvl="0" w:tplc="C15204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E984126"/>
    <w:multiLevelType w:val="hybridMultilevel"/>
    <w:tmpl w:val="9CC48DCC"/>
    <w:lvl w:ilvl="0" w:tplc="C15204A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C3B66D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F1D0834"/>
    <w:multiLevelType w:val="hybridMultilevel"/>
    <w:tmpl w:val="0B923DFA"/>
    <w:lvl w:ilvl="0" w:tplc="D2FA4C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F5B4161"/>
    <w:multiLevelType w:val="hybridMultilevel"/>
    <w:tmpl w:val="AEF802E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429D47CA"/>
    <w:multiLevelType w:val="hybridMultilevel"/>
    <w:tmpl w:val="322C0E9E"/>
    <w:lvl w:ilvl="0" w:tplc="808017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696385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7CC2A6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A350B29"/>
    <w:multiLevelType w:val="hybridMultilevel"/>
    <w:tmpl w:val="24F87F74"/>
    <w:lvl w:ilvl="0" w:tplc="1C7657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DAF65D6"/>
    <w:multiLevelType w:val="hybridMultilevel"/>
    <w:tmpl w:val="FB022BF8"/>
    <w:lvl w:ilvl="0" w:tplc="D4E8660E">
      <w:start w:val="1"/>
      <w:numFmt w:val="lowerLetter"/>
      <w:lvlText w:val="%1."/>
      <w:lvlJc w:val="left"/>
      <w:pPr>
        <w:ind w:left="180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B907E0"/>
    <w:multiLevelType w:val="hybridMultilevel"/>
    <w:tmpl w:val="CB68EA46"/>
    <w:lvl w:ilvl="0" w:tplc="DB4231B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1852CCC"/>
    <w:multiLevelType w:val="hybridMultilevel"/>
    <w:tmpl w:val="B754C9C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58C37094"/>
    <w:multiLevelType w:val="hybridMultilevel"/>
    <w:tmpl w:val="AEF802E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5D5C61A1"/>
    <w:multiLevelType w:val="hybridMultilevel"/>
    <w:tmpl w:val="9CC48DCC"/>
    <w:lvl w:ilvl="0" w:tplc="C15204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74D4FCC"/>
    <w:multiLevelType w:val="hybridMultilevel"/>
    <w:tmpl w:val="4C84E7E0"/>
    <w:lvl w:ilvl="0" w:tplc="1C820C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F904A0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FD0472B"/>
    <w:multiLevelType w:val="hybridMultilevel"/>
    <w:tmpl w:val="9CC48DCC"/>
    <w:lvl w:ilvl="0" w:tplc="C15204A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0083022"/>
    <w:multiLevelType w:val="hybridMultilevel"/>
    <w:tmpl w:val="A42EE6A8"/>
    <w:lvl w:ilvl="0" w:tplc="F75E66E6">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A9160C"/>
    <w:multiLevelType w:val="hybridMultilevel"/>
    <w:tmpl w:val="FDC4E28A"/>
    <w:lvl w:ilvl="0" w:tplc="C15204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2"/>
  </w:num>
  <w:num w:numId="2">
    <w:abstractNumId w:val="16"/>
  </w:num>
  <w:num w:numId="3">
    <w:abstractNumId w:val="18"/>
  </w:num>
  <w:num w:numId="4">
    <w:abstractNumId w:val="27"/>
  </w:num>
  <w:num w:numId="5">
    <w:abstractNumId w:val="7"/>
  </w:num>
  <w:num w:numId="6">
    <w:abstractNumId w:val="26"/>
  </w:num>
  <w:num w:numId="7">
    <w:abstractNumId w:val="25"/>
  </w:num>
  <w:num w:numId="8">
    <w:abstractNumId w:val="10"/>
  </w:num>
  <w:num w:numId="9">
    <w:abstractNumId w:val="17"/>
  </w:num>
  <w:num w:numId="10">
    <w:abstractNumId w:val="20"/>
  </w:num>
  <w:num w:numId="11">
    <w:abstractNumId w:val="4"/>
  </w:num>
  <w:num w:numId="12">
    <w:abstractNumId w:val="15"/>
  </w:num>
  <w:num w:numId="13">
    <w:abstractNumId w:val="30"/>
  </w:num>
  <w:num w:numId="14">
    <w:abstractNumId w:val="12"/>
  </w:num>
  <w:num w:numId="15">
    <w:abstractNumId w:val="23"/>
  </w:num>
  <w:num w:numId="16">
    <w:abstractNumId w:val="5"/>
  </w:num>
  <w:num w:numId="17">
    <w:abstractNumId w:val="0"/>
  </w:num>
  <w:num w:numId="18">
    <w:abstractNumId w:val="8"/>
  </w:num>
  <w:num w:numId="19">
    <w:abstractNumId w:val="1"/>
  </w:num>
  <w:num w:numId="20">
    <w:abstractNumId w:val="0"/>
  </w:num>
  <w:num w:numId="21">
    <w:abstractNumId w:val="28"/>
  </w:num>
  <w:num w:numId="22">
    <w:abstractNumId w:val="3"/>
  </w:num>
  <w:num w:numId="23">
    <w:abstractNumId w:val="13"/>
  </w:num>
  <w:num w:numId="24">
    <w:abstractNumId w:val="11"/>
  </w:num>
  <w:num w:numId="25">
    <w:abstractNumId w:val="14"/>
  </w:num>
  <w:num w:numId="26">
    <w:abstractNumId w:val="9"/>
  </w:num>
  <w:num w:numId="27">
    <w:abstractNumId w:val="6"/>
  </w:num>
  <w:num w:numId="28">
    <w:abstractNumId w:val="19"/>
  </w:num>
  <w:num w:numId="29">
    <w:abstractNumId w:val="2"/>
  </w:num>
  <w:num w:numId="30">
    <w:abstractNumId w:val="29"/>
  </w:num>
  <w:num w:numId="31">
    <w:abstractNumId w:val="24"/>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WwNDA1sjQ3MbUwNjNQ0lEKTi0uzszPAykwrgUAk1n17iwAAAA="/>
  </w:docVars>
  <w:rsids>
    <w:rsidRoot w:val="00683561"/>
    <w:rsid w:val="000825FB"/>
    <w:rsid w:val="0008396D"/>
    <w:rsid w:val="001C70A2"/>
    <w:rsid w:val="001E226E"/>
    <w:rsid w:val="00280CE5"/>
    <w:rsid w:val="00283CF9"/>
    <w:rsid w:val="00325690"/>
    <w:rsid w:val="003572E8"/>
    <w:rsid w:val="00364D87"/>
    <w:rsid w:val="00480377"/>
    <w:rsid w:val="00515721"/>
    <w:rsid w:val="00556999"/>
    <w:rsid w:val="00576E25"/>
    <w:rsid w:val="005C6AAB"/>
    <w:rsid w:val="005F7588"/>
    <w:rsid w:val="00683561"/>
    <w:rsid w:val="00695B2C"/>
    <w:rsid w:val="006C299C"/>
    <w:rsid w:val="007456A0"/>
    <w:rsid w:val="00761921"/>
    <w:rsid w:val="007C20B2"/>
    <w:rsid w:val="007F0C5D"/>
    <w:rsid w:val="008C324F"/>
    <w:rsid w:val="008D4438"/>
    <w:rsid w:val="00A94AF7"/>
    <w:rsid w:val="00AF0374"/>
    <w:rsid w:val="00BA5CD9"/>
    <w:rsid w:val="00C600F2"/>
    <w:rsid w:val="00C64A52"/>
    <w:rsid w:val="00C72664"/>
    <w:rsid w:val="00D61FD1"/>
    <w:rsid w:val="00D725AD"/>
    <w:rsid w:val="00E27D4C"/>
    <w:rsid w:val="00E56DC4"/>
    <w:rsid w:val="00E60FE5"/>
    <w:rsid w:val="00E85089"/>
    <w:rsid w:val="00EB4E02"/>
    <w:rsid w:val="00EC0086"/>
    <w:rsid w:val="00EE5738"/>
    <w:rsid w:val="00F24DB6"/>
    <w:rsid w:val="00F32935"/>
    <w:rsid w:val="00F87E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45B47D"/>
  <w15:chartTrackingRefBased/>
  <w15:docId w15:val="{797CBFA3-3200-4DE6-8ED5-7C16A6D533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E226E"/>
    <w:pPr>
      <w:spacing w:after="0" w:line="240" w:lineRule="auto"/>
      <w:jc w:val="both"/>
    </w:pPr>
    <w:rPr>
      <w:rFonts w:ascii="Times New Roman" w:hAnsi="Times New Roman"/>
      <w:sz w:val="24"/>
    </w:rPr>
  </w:style>
  <w:style w:type="paragraph" w:styleId="Heading1">
    <w:name w:val="heading 1"/>
    <w:basedOn w:val="Normal"/>
    <w:next w:val="Normal"/>
    <w:link w:val="Heading1Char"/>
    <w:qFormat/>
    <w:rsid w:val="001E226E"/>
    <w:pPr>
      <w:keepNext/>
      <w:keepLines/>
      <w:outlineLvl w:val="0"/>
    </w:pPr>
    <w:rPr>
      <w:rFonts w:eastAsiaTheme="majorEastAsia" w:cstheme="majorBidi"/>
      <w:b/>
      <w:sz w:val="28"/>
      <w:szCs w:val="32"/>
    </w:rPr>
  </w:style>
  <w:style w:type="paragraph" w:styleId="Heading2">
    <w:name w:val="heading 2"/>
    <w:basedOn w:val="Normal"/>
    <w:next w:val="Normal"/>
    <w:link w:val="Heading2Char"/>
    <w:unhideWhenUsed/>
    <w:qFormat/>
    <w:rsid w:val="001E226E"/>
    <w:pPr>
      <w:keepNext/>
      <w:keepLines/>
      <w:outlineLvl w:val="1"/>
    </w:pPr>
    <w:rPr>
      <w:rFonts w:eastAsiaTheme="majorEastAsia" w:cstheme="majorBidi"/>
      <w:b/>
      <w:szCs w:val="26"/>
    </w:rPr>
  </w:style>
  <w:style w:type="paragraph" w:styleId="Heading3">
    <w:name w:val="heading 3"/>
    <w:basedOn w:val="Normal"/>
    <w:next w:val="Normal"/>
    <w:link w:val="Heading3Char"/>
    <w:unhideWhenUsed/>
    <w:qFormat/>
    <w:rsid w:val="00A94AF7"/>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Heading1"/>
    <w:next w:val="Normal"/>
    <w:link w:val="Heading4Char"/>
    <w:qFormat/>
    <w:rsid w:val="00C600F2"/>
    <w:pPr>
      <w:keepLines w:val="0"/>
      <w:widowControl w:val="0"/>
      <w:spacing w:before="120" w:after="60" w:line="240" w:lineRule="atLeast"/>
      <w:jc w:val="left"/>
      <w:outlineLvl w:val="3"/>
    </w:pPr>
    <w:rPr>
      <w:rFonts w:ascii="Arial" w:eastAsia="Times New Roman" w:hAnsi="Arial" w:cs="Times New Roman"/>
      <w:b w:val="0"/>
      <w:sz w:val="20"/>
      <w:szCs w:val="20"/>
    </w:rPr>
  </w:style>
  <w:style w:type="paragraph" w:styleId="Heading5">
    <w:name w:val="heading 5"/>
    <w:basedOn w:val="Normal"/>
    <w:next w:val="Normal"/>
    <w:link w:val="Heading5Char"/>
    <w:qFormat/>
    <w:rsid w:val="00C600F2"/>
    <w:pPr>
      <w:widowControl w:val="0"/>
      <w:spacing w:before="240" w:after="60" w:line="240" w:lineRule="atLeast"/>
      <w:jc w:val="left"/>
      <w:outlineLvl w:val="4"/>
    </w:pPr>
    <w:rPr>
      <w:rFonts w:eastAsia="Times New Roman" w:cs="Times New Roman"/>
      <w:sz w:val="22"/>
      <w:szCs w:val="20"/>
    </w:rPr>
  </w:style>
  <w:style w:type="paragraph" w:styleId="Heading6">
    <w:name w:val="heading 6"/>
    <w:basedOn w:val="Normal"/>
    <w:next w:val="Normal"/>
    <w:link w:val="Heading6Char"/>
    <w:qFormat/>
    <w:rsid w:val="00C600F2"/>
    <w:pPr>
      <w:widowControl w:val="0"/>
      <w:spacing w:before="240" w:after="60" w:line="240" w:lineRule="atLeast"/>
      <w:jc w:val="left"/>
      <w:outlineLvl w:val="5"/>
    </w:pPr>
    <w:rPr>
      <w:rFonts w:eastAsia="Times New Roman" w:cs="Times New Roman"/>
      <w:i/>
      <w:sz w:val="22"/>
      <w:szCs w:val="20"/>
    </w:rPr>
  </w:style>
  <w:style w:type="paragraph" w:styleId="Heading7">
    <w:name w:val="heading 7"/>
    <w:basedOn w:val="Normal"/>
    <w:next w:val="Normal"/>
    <w:link w:val="Heading7Char"/>
    <w:qFormat/>
    <w:rsid w:val="00C600F2"/>
    <w:pPr>
      <w:widowControl w:val="0"/>
      <w:spacing w:before="240" w:after="60" w:line="240" w:lineRule="atLeast"/>
      <w:jc w:val="left"/>
      <w:outlineLvl w:val="6"/>
    </w:pPr>
    <w:rPr>
      <w:rFonts w:eastAsia="Times New Roman" w:cs="Times New Roman"/>
      <w:sz w:val="20"/>
      <w:szCs w:val="20"/>
    </w:rPr>
  </w:style>
  <w:style w:type="paragraph" w:styleId="Heading8">
    <w:name w:val="heading 8"/>
    <w:basedOn w:val="Normal"/>
    <w:next w:val="Normal"/>
    <w:link w:val="Heading8Char"/>
    <w:qFormat/>
    <w:rsid w:val="00C600F2"/>
    <w:pPr>
      <w:widowControl w:val="0"/>
      <w:spacing w:before="240" w:after="60" w:line="240" w:lineRule="atLeast"/>
      <w:jc w:val="left"/>
      <w:outlineLvl w:val="7"/>
    </w:pPr>
    <w:rPr>
      <w:rFonts w:eastAsia="Times New Roman" w:cs="Times New Roman"/>
      <w:i/>
      <w:sz w:val="20"/>
      <w:szCs w:val="20"/>
    </w:rPr>
  </w:style>
  <w:style w:type="paragraph" w:styleId="Heading9">
    <w:name w:val="heading 9"/>
    <w:basedOn w:val="Normal"/>
    <w:next w:val="Normal"/>
    <w:link w:val="Heading9Char"/>
    <w:qFormat/>
    <w:rsid w:val="00C600F2"/>
    <w:pPr>
      <w:widowControl w:val="0"/>
      <w:spacing w:before="240" w:after="60" w:line="240" w:lineRule="atLeast"/>
      <w:jc w:val="left"/>
      <w:outlineLvl w:val="8"/>
    </w:pPr>
    <w:rPr>
      <w:rFonts w:eastAsia="Times New Roman" w:cs="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E226E"/>
    <w:pPr>
      <w:contextualSpacing/>
    </w:pPr>
    <w:rPr>
      <w:rFonts w:ascii="Verdana" w:eastAsiaTheme="majorEastAsia" w:hAnsi="Verdana" w:cstheme="majorBidi"/>
      <w:spacing w:val="-10"/>
      <w:kern w:val="28"/>
      <w:sz w:val="28"/>
      <w:szCs w:val="56"/>
    </w:rPr>
  </w:style>
  <w:style w:type="character" w:customStyle="1" w:styleId="TitleChar">
    <w:name w:val="Title Char"/>
    <w:basedOn w:val="DefaultParagraphFont"/>
    <w:link w:val="Title"/>
    <w:uiPriority w:val="10"/>
    <w:rsid w:val="001E226E"/>
    <w:rPr>
      <w:rFonts w:ascii="Verdana" w:eastAsiaTheme="majorEastAsia" w:hAnsi="Verdana" w:cstheme="majorBidi"/>
      <w:spacing w:val="-10"/>
      <w:kern w:val="28"/>
      <w:sz w:val="28"/>
      <w:szCs w:val="56"/>
    </w:rPr>
  </w:style>
  <w:style w:type="character" w:customStyle="1" w:styleId="Heading1Char">
    <w:name w:val="Heading 1 Char"/>
    <w:basedOn w:val="DefaultParagraphFont"/>
    <w:link w:val="Heading1"/>
    <w:uiPriority w:val="9"/>
    <w:rsid w:val="001E226E"/>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semiHidden/>
    <w:rsid w:val="001E226E"/>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semiHidden/>
    <w:rsid w:val="00A94AF7"/>
    <w:rPr>
      <w:rFonts w:asciiTheme="majorHAnsi" w:eastAsiaTheme="majorEastAsia" w:hAnsiTheme="majorHAnsi" w:cstheme="majorBidi"/>
      <w:color w:val="1F4D78" w:themeColor="accent1" w:themeShade="7F"/>
      <w:sz w:val="24"/>
      <w:szCs w:val="24"/>
    </w:rPr>
  </w:style>
  <w:style w:type="paragraph" w:customStyle="1" w:styleId="InfoBlue">
    <w:name w:val="InfoBlue"/>
    <w:basedOn w:val="Normal"/>
    <w:next w:val="BodyText"/>
    <w:autoRedefine/>
    <w:rsid w:val="00A94AF7"/>
    <w:pPr>
      <w:widowControl w:val="0"/>
      <w:spacing w:after="120" w:line="240" w:lineRule="atLeast"/>
      <w:ind w:left="720"/>
      <w:jc w:val="left"/>
    </w:pPr>
    <w:rPr>
      <w:rFonts w:eastAsia="Times New Roman" w:cs="Times New Roman"/>
      <w:sz w:val="20"/>
      <w:szCs w:val="20"/>
    </w:rPr>
  </w:style>
  <w:style w:type="paragraph" w:styleId="BodyText">
    <w:name w:val="Body Text"/>
    <w:basedOn w:val="Normal"/>
    <w:link w:val="BodyTextChar"/>
    <w:uiPriority w:val="99"/>
    <w:semiHidden/>
    <w:unhideWhenUsed/>
    <w:rsid w:val="00A94AF7"/>
    <w:pPr>
      <w:spacing w:after="120"/>
    </w:pPr>
  </w:style>
  <w:style w:type="character" w:customStyle="1" w:styleId="BodyTextChar">
    <w:name w:val="Body Text Char"/>
    <w:basedOn w:val="DefaultParagraphFont"/>
    <w:link w:val="BodyText"/>
    <w:uiPriority w:val="99"/>
    <w:semiHidden/>
    <w:rsid w:val="00A94AF7"/>
    <w:rPr>
      <w:rFonts w:ascii="Times New Roman" w:hAnsi="Times New Roman"/>
      <w:sz w:val="24"/>
    </w:rPr>
  </w:style>
  <w:style w:type="character" w:customStyle="1" w:styleId="Heading4Char">
    <w:name w:val="Heading 4 Char"/>
    <w:basedOn w:val="DefaultParagraphFont"/>
    <w:link w:val="Heading4"/>
    <w:rsid w:val="00C600F2"/>
    <w:rPr>
      <w:rFonts w:ascii="Arial" w:eastAsia="Times New Roman" w:hAnsi="Arial" w:cs="Times New Roman"/>
      <w:sz w:val="20"/>
      <w:szCs w:val="20"/>
    </w:rPr>
  </w:style>
  <w:style w:type="character" w:customStyle="1" w:styleId="Heading5Char">
    <w:name w:val="Heading 5 Char"/>
    <w:basedOn w:val="DefaultParagraphFont"/>
    <w:link w:val="Heading5"/>
    <w:rsid w:val="00C600F2"/>
    <w:rPr>
      <w:rFonts w:ascii="Times New Roman" w:eastAsia="Times New Roman" w:hAnsi="Times New Roman" w:cs="Times New Roman"/>
      <w:szCs w:val="20"/>
    </w:rPr>
  </w:style>
  <w:style w:type="character" w:customStyle="1" w:styleId="Heading6Char">
    <w:name w:val="Heading 6 Char"/>
    <w:basedOn w:val="DefaultParagraphFont"/>
    <w:link w:val="Heading6"/>
    <w:rsid w:val="00C600F2"/>
    <w:rPr>
      <w:rFonts w:ascii="Times New Roman" w:eastAsia="Times New Roman" w:hAnsi="Times New Roman" w:cs="Times New Roman"/>
      <w:i/>
      <w:szCs w:val="20"/>
    </w:rPr>
  </w:style>
  <w:style w:type="character" w:customStyle="1" w:styleId="Heading7Char">
    <w:name w:val="Heading 7 Char"/>
    <w:basedOn w:val="DefaultParagraphFont"/>
    <w:link w:val="Heading7"/>
    <w:rsid w:val="00C600F2"/>
    <w:rPr>
      <w:rFonts w:ascii="Times New Roman" w:eastAsia="Times New Roman" w:hAnsi="Times New Roman" w:cs="Times New Roman"/>
      <w:sz w:val="20"/>
      <w:szCs w:val="20"/>
    </w:rPr>
  </w:style>
  <w:style w:type="character" w:customStyle="1" w:styleId="Heading8Char">
    <w:name w:val="Heading 8 Char"/>
    <w:basedOn w:val="DefaultParagraphFont"/>
    <w:link w:val="Heading8"/>
    <w:rsid w:val="00C600F2"/>
    <w:rPr>
      <w:rFonts w:ascii="Times New Roman" w:eastAsia="Times New Roman" w:hAnsi="Times New Roman" w:cs="Times New Roman"/>
      <w:i/>
      <w:sz w:val="20"/>
      <w:szCs w:val="20"/>
    </w:rPr>
  </w:style>
  <w:style w:type="character" w:customStyle="1" w:styleId="Heading9Char">
    <w:name w:val="Heading 9 Char"/>
    <w:basedOn w:val="DefaultParagraphFont"/>
    <w:link w:val="Heading9"/>
    <w:rsid w:val="00C600F2"/>
    <w:rPr>
      <w:rFonts w:ascii="Times New Roman" w:eastAsia="Times New Roman" w:hAnsi="Times New Roman" w:cs="Times New Roman"/>
      <w:b/>
      <w:i/>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1</TotalTime>
  <Pages>8</Pages>
  <Words>2045</Words>
  <Characters>1166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thikeyan Umapathy</dc:creator>
  <cp:keywords/>
  <dc:description/>
  <cp:lastModifiedBy>Karthikeyan Umapathy</cp:lastModifiedBy>
  <cp:revision>10</cp:revision>
  <dcterms:created xsi:type="dcterms:W3CDTF">2017-07-09T20:18:00Z</dcterms:created>
  <dcterms:modified xsi:type="dcterms:W3CDTF">2020-07-07T16:45:00Z</dcterms:modified>
</cp:coreProperties>
</file>